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240.png" ContentType="image/png"/>
  <Override PartName="/word/media/rId1243.png" ContentType="image/png"/>
  <Override PartName="/word/media/rId1247.png" ContentType="image/png"/>
  <Override PartName="/word/media/rId1252.png" ContentType="image/png"/>
  <Override PartName="/word/media/rId1255.png" ContentType="image/png"/>
  <Override PartName="/word/media/rId1259.png" ContentType="image/png"/>
  <Override PartName="/word/media/rId1228.png" ContentType="image/png"/>
  <Override PartName="/word/media/rId1231.png" ContentType="image/png"/>
  <Override PartName="/word/media/rId1235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348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72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1.png" ContentType="image/png"/>
  <Override PartName="/word/media/rId75.png" ContentType="image/png"/>
  <Override PartName="/word/media/rId394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5.png" ContentType="image/png"/>
  <Override PartName="/word/media/rId418.png" ContentType="image/png"/>
  <Override PartName="/word/media/rId421.png" ContentType="image/png"/>
  <Override PartName="/word/media/rId78.png" ContentType="image/png"/>
  <Override PartName="/word/media/rId424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36.png" ContentType="image/png"/>
  <Override PartName="/word/media/rId439.png" ContentType="image/png"/>
  <Override PartName="/word/media/rId442.png" ContentType="image/png"/>
  <Override PartName="/word/media/rId445.png" ContentType="image/png"/>
  <Override PartName="/word/media/rId448.png" ContentType="image/png"/>
  <Override PartName="/word/media/rId451.png" ContentType="image/png"/>
  <Override PartName="/word/media/rId81.png" ContentType="image/png"/>
  <Override PartName="/word/media/rId454.png" ContentType="image/png"/>
  <Override PartName="/word/media/rId457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472.png" ContentType="image/png"/>
  <Override PartName="/word/media/rId476.png" ContentType="image/png"/>
  <Override PartName="/word/media/rId479.png" ContentType="image/png"/>
  <Override PartName="/word/media/rId84.png" ContentType="image/png"/>
  <Override PartName="/word/media/rId482.png" ContentType="image/png"/>
  <Override PartName="/word/media/rId485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497.png" ContentType="image/png"/>
  <Override PartName="/word/media/rId500.png" ContentType="image/png"/>
  <Override PartName="/word/media/rId503.png" ContentType="image/png"/>
  <Override PartName="/word/media/rId506.png" ContentType="image/png"/>
  <Override PartName="/word/media/rId509.png" ContentType="image/png"/>
  <Override PartName="/word/media/rId87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0.png" ContentType="image/png"/>
  <Override PartName="/word/media/rId533.png" ContentType="image/png"/>
  <Override PartName="/word/media/rId536.png" ContentType="image/png"/>
  <Override PartName="/word/media/rId539.png" ContentType="image/png"/>
  <Override PartName="/word/media/rId90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561.png" ContentType="image/png"/>
  <Override PartName="/word/media/rId564.png" ContentType="image/png"/>
  <Override PartName="/word/media/rId567.png" ContentType="image/png"/>
  <Override PartName="/word/media/rId93.png" ContentType="image/png"/>
  <Override PartName="/word/media/rId570.png" ContentType="image/png"/>
  <Override PartName="/word/media/rId573.png" ContentType="image/png"/>
  <Override PartName="/word/media/rId576.png" ContentType="image/png"/>
  <Override PartName="/word/media/rId579.png" ContentType="image/png"/>
  <Override PartName="/word/media/rId582.png" ContentType="image/png"/>
  <Override PartName="/word/media/rId585.png" ContentType="image/png"/>
  <Override PartName="/word/media/rId588.png" ContentType="image/png"/>
  <Override PartName="/word/media/rId591.png" ContentType="image/png"/>
  <Override PartName="/word/media/rId594.png" ContentType="image/png"/>
  <Override PartName="/word/media/rId597.png" ContentType="image/png"/>
  <Override PartName="/word/media/rId96.png" ContentType="image/png"/>
  <Override PartName="/word/media/rId600.png" ContentType="image/png"/>
  <Override PartName="/word/media/rId603.png" ContentType="image/png"/>
  <Override PartName="/word/media/rId606.png" ContentType="image/png"/>
  <Override PartName="/word/media/rId609.png" ContentType="image/png"/>
  <Override PartName="/word/media/rId612.png" ContentType="image/png"/>
  <Override PartName="/word/media/rId615.png" ContentType="image/png"/>
  <Override PartName="/word/media/rId618.png" ContentType="image/png"/>
  <Override PartName="/word/media/rId621.png" ContentType="image/png"/>
  <Override PartName="/word/media/rId624.png" ContentType="image/png"/>
  <Override PartName="/word/media/rId627.png" ContentType="image/png"/>
  <Override PartName="/word/media/rId99.png" ContentType="image/png"/>
  <Override PartName="/word/media/rId630.png" ContentType="image/png"/>
  <Override PartName="/word/media/rId633.png" ContentType="image/png"/>
  <Override PartName="/word/media/rId636.png" ContentType="image/png"/>
  <Override PartName="/word/media/rId639.png" ContentType="image/png"/>
  <Override PartName="/word/media/rId642.png" ContentType="image/png"/>
  <Override PartName="/word/media/rId646.png" ContentType="image/png"/>
  <Override PartName="/word/media/rId649.png" ContentType="image/png"/>
  <Override PartName="/word/media/rId652.png" ContentType="image/png"/>
  <Override PartName="/word/media/rId655.png" ContentType="image/png"/>
  <Override PartName="/word/media/rId102.png" ContentType="image/png"/>
  <Override PartName="/word/media/rId658.png" ContentType="image/png"/>
  <Override PartName="/word/media/rId661.png" ContentType="image/png"/>
  <Override PartName="/word/media/rId664.png" ContentType="image/png"/>
  <Override PartName="/word/media/rId667.png" ContentType="image/png"/>
  <Override PartName="/word/media/rId670.png" ContentType="image/png"/>
  <Override PartName="/word/media/rId673.png" ContentType="image/png"/>
  <Override PartName="/word/media/rId676.png" ContentType="image/png"/>
  <Override PartName="/word/media/rId679.png" ContentType="image/png"/>
  <Override PartName="/word/media/rId682.png" ContentType="image/png"/>
  <Override PartName="/word/media/rId685.png" ContentType="image/png"/>
  <Override PartName="/word/media/rId105.png" ContentType="image/png"/>
  <Override PartName="/word/media/rId688.png" ContentType="image/png"/>
  <Override PartName="/word/media/rId691.png" ContentType="image/png"/>
  <Override PartName="/word/media/rId694.png" ContentType="image/png"/>
  <Override PartName="/word/media/rId697.png" ContentType="image/png"/>
  <Override PartName="/word/media/rId700.png" ContentType="image/png"/>
  <Override PartName="/word/media/rId703.png" ContentType="image/png"/>
  <Override PartName="/word/media/rId706.png" ContentType="image/png"/>
  <Override PartName="/word/media/rId709.png" ContentType="image/png"/>
  <Override PartName="/word/media/rId712.png" ContentType="image/png"/>
  <Override PartName="/word/media/rId715.png" ContentType="image/png"/>
  <Override PartName="/word/media/rId108.png" ContentType="image/png"/>
  <Override PartName="/word/media/rId718.png" ContentType="image/png"/>
  <Override PartName="/word/media/rId721.png" ContentType="image/png"/>
  <Override PartName="/word/media/rId724.png" ContentType="image/png"/>
  <Override PartName="/word/media/rId727.png" ContentType="image/png"/>
  <Override PartName="/word/media/rId731.png" ContentType="image/png"/>
  <Override PartName="/word/media/rId734.png" ContentType="image/png"/>
  <Override PartName="/word/media/rId737.png" ContentType="image/png"/>
  <Override PartName="/word/media/rId740.png" ContentType="image/png"/>
  <Override PartName="/word/media/rId743.png" ContentType="image/png"/>
  <Override PartName="/word/media/rId111.png" ContentType="image/png"/>
  <Override PartName="/word/media/rId746.png" ContentType="image/png"/>
  <Override PartName="/word/media/rId749.png" ContentType="image/png"/>
  <Override PartName="/word/media/rId752.png" ContentType="image/png"/>
  <Override PartName="/word/media/rId755.png" ContentType="image/png"/>
  <Override PartName="/word/media/rId758.png" ContentType="image/png"/>
  <Override PartName="/word/media/rId761.png" ContentType="image/png"/>
  <Override PartName="/word/media/rId764.png" ContentType="image/png"/>
  <Override PartName="/word/media/rId767.png" ContentType="image/png"/>
  <Override PartName="/word/media/rId770.png" ContentType="image/png"/>
  <Override PartName="/word/media/rId773.png" ContentType="image/png"/>
  <Override PartName="/word/media/rId114.png" ContentType="image/png"/>
  <Override PartName="/word/media/rId776.png" ContentType="image/png"/>
  <Override PartName="/word/media/rId779.png" ContentType="image/png"/>
  <Override PartName="/word/media/rId782.png" ContentType="image/png"/>
  <Override PartName="/word/media/rId785.png" ContentType="image/png"/>
  <Override PartName="/word/media/rId788.png" ContentType="image/png"/>
  <Override PartName="/word/media/rId791.png" ContentType="image/png"/>
  <Override PartName="/word/media/rId794.png" ContentType="image/png"/>
  <Override PartName="/word/media/rId797.png" ContentType="image/png"/>
  <Override PartName="/word/media/rId800.png" ContentType="image/png"/>
  <Override PartName="/word/media/rId803.png" ContentType="image/png"/>
  <Override PartName="/word/media/rId117.png" ContentType="image/png"/>
  <Override PartName="/word/media/rId806.png" ContentType="image/png"/>
  <Override PartName="/word/media/rId809.png" ContentType="image/png"/>
  <Override PartName="/word/media/rId812.png" ContentType="image/png"/>
  <Override PartName="/word/media/rId816.png" ContentType="image/png"/>
  <Override PartName="/word/media/rId819.png" ContentType="image/png"/>
  <Override PartName="/word/media/rId822.png" ContentType="image/png"/>
  <Override PartName="/word/media/rId825.png" ContentType="image/png"/>
  <Override PartName="/word/media/rId828.png" ContentType="image/png"/>
  <Override PartName="/word/media/rId831.png" ContentType="image/png"/>
  <Override PartName="/word/media/rId120.png" ContentType="image/png"/>
  <Override PartName="/word/media/rId834.png" ContentType="image/png"/>
  <Override PartName="/word/media/rId837.png" ContentType="image/png"/>
  <Override PartName="/word/media/rId840.png" ContentType="image/png"/>
  <Override PartName="/word/media/rId843.png" ContentType="image/png"/>
  <Override PartName="/word/media/rId846.png" ContentType="image/png"/>
  <Override PartName="/word/media/rId849.png" ContentType="image/png"/>
  <Override PartName="/word/media/rId852.png" ContentType="image/png"/>
  <Override PartName="/word/media/rId855.png" ContentType="image/png"/>
  <Override PartName="/word/media/rId858.png" ContentType="image/png"/>
  <Override PartName="/word/media/rId861.png" ContentType="image/png"/>
  <Override PartName="/word/media/rId123.png" ContentType="image/png"/>
  <Override PartName="/word/media/rId864.png" ContentType="image/png"/>
  <Override PartName="/word/media/rId867.png" ContentType="image/png"/>
  <Override PartName="/word/media/rId870.png" ContentType="image/png"/>
  <Override PartName="/word/media/rId873.png" ContentType="image/png"/>
  <Override PartName="/word/media/rId876.png" ContentType="image/png"/>
  <Override PartName="/word/media/rId879.png" ContentType="image/png"/>
  <Override PartName="/word/media/rId882.png" ContentType="image/png"/>
  <Override PartName="/word/media/rId885.png" ContentType="image/png"/>
  <Override PartName="/word/media/rId888.png" ContentType="image/png"/>
  <Override PartName="/word/media/rId891.png" ContentType="image/png"/>
  <Override PartName="/word/media/rId126.png" ContentType="image/png"/>
  <Override PartName="/word/media/rId894.png" ContentType="image/png"/>
  <Override PartName="/word/media/rId897.png" ContentType="image/png"/>
  <Override PartName="/word/media/rId901.png" ContentType="image/png"/>
  <Override PartName="/word/media/rId904.png" ContentType="image/png"/>
  <Override PartName="/word/media/rId907.png" ContentType="image/png"/>
  <Override PartName="/word/media/rId910.png" ContentType="image/png"/>
  <Override PartName="/word/media/rId913.png" ContentType="image/png"/>
  <Override PartName="/word/media/rId916.png" ContentType="image/png"/>
  <Override PartName="/word/media/rId919.png" ContentType="image/png"/>
  <Override PartName="/word/media/rId129.png" ContentType="image/png"/>
  <Override PartName="/word/media/rId922.png" ContentType="image/png"/>
  <Override PartName="/word/media/rId925.png" ContentType="image/png"/>
  <Override PartName="/word/media/rId928.png" ContentType="image/png"/>
  <Override PartName="/word/media/rId931.png" ContentType="image/png"/>
  <Override PartName="/word/media/rId934.png" ContentType="image/png"/>
  <Override PartName="/word/media/rId937.png" ContentType="image/png"/>
  <Override PartName="/word/media/rId940.png" ContentType="image/png"/>
  <Override PartName="/word/media/rId943.png" ContentType="image/png"/>
  <Override PartName="/word/media/rId946.png" ContentType="image/png"/>
  <Override PartName="/word/media/rId949.png" ContentType="image/png"/>
  <Override PartName="/word/media/rId132.png" ContentType="image/png"/>
  <Override PartName="/word/media/rId952.png" ContentType="image/png"/>
  <Override PartName="/word/media/rId955.png" ContentType="image/png"/>
  <Override PartName="/word/media/rId958.png" ContentType="image/png"/>
  <Override PartName="/word/media/rId961.png" ContentType="image/png"/>
  <Override PartName="/word/media/rId964.png" ContentType="image/png"/>
  <Override PartName="/word/media/rId967.png" ContentType="image/png"/>
  <Override PartName="/word/media/rId970.png" ContentType="image/png"/>
  <Override PartName="/word/media/rId973.png" ContentType="image/png"/>
  <Override PartName="/word/media/rId976.png" ContentType="image/png"/>
  <Override PartName="/word/media/rId979.png" ContentType="image/png"/>
  <Override PartName="/word/media/rId982.png" ContentType="image/png"/>
  <Override PartName="/word/media/rId986.png" ContentType="image/png"/>
  <Override PartName="/word/media/rId989.png" ContentType="image/png"/>
  <Override PartName="/word/media/rId992.png" ContentType="image/png"/>
  <Override PartName="/word/media/rId995.png" ContentType="image/png"/>
  <Override PartName="/word/media/rId998.png" ContentType="image/png"/>
  <Override PartName="/word/media/rId1001.png" ContentType="image/png"/>
  <Override PartName="/word/media/rId1004.png" ContentType="image/png"/>
  <Override PartName="/word/media/rId1007.png" ContentType="image/png"/>
  <Override PartName="/word/media/rId136.png" ContentType="image/png"/>
  <Override PartName="/word/media/rId1010.png" ContentType="image/png"/>
  <Override PartName="/word/media/rId1013.png" ContentType="image/png"/>
  <Override PartName="/word/media/rId1016.png" ContentType="image/png"/>
  <Override PartName="/word/media/rId1019.png" ContentType="image/png"/>
  <Override PartName="/word/media/rId1022.png" ContentType="image/png"/>
  <Override PartName="/word/media/rId1025.png" ContentType="image/png"/>
  <Override PartName="/word/media/rId1028.png" ContentType="image/png"/>
  <Override PartName="/word/media/rId1031.png" ContentType="image/png"/>
  <Override PartName="/word/media/rId1034.png" ContentType="image/png"/>
  <Override PartName="/word/media/rId1037.png" ContentType="image/png"/>
  <Override PartName="/word/media/rId139.png" ContentType="image/png"/>
  <Override PartName="/word/media/rId1040.png" ContentType="image/png"/>
  <Override PartName="/word/media/rId1043.png" ContentType="image/png"/>
  <Override PartName="/word/media/rId1046.png" ContentType="image/png"/>
  <Override PartName="/word/media/rId1049.png" ContentType="image/png"/>
  <Override PartName="/word/media/rId1052.png" ContentType="image/png"/>
  <Override PartName="/word/media/rId1055.png" ContentType="image/png"/>
  <Override PartName="/word/media/rId1058.png" ContentType="image/png"/>
  <Override PartName="/word/media/rId1061.png" ContentType="image/png"/>
  <Override PartName="/word/media/rId1064.png" ContentType="image/png"/>
  <Override PartName="/word/media/rId1067.png" ContentType="image/png"/>
  <Override PartName="/word/media/rId142.png" ContentType="image/png"/>
  <Override PartName="/word/media/rId1071.png" ContentType="image/png"/>
  <Override PartName="/word/media/rId1074.png" ContentType="image/png"/>
  <Override PartName="/word/media/rId1077.png" ContentType="image/png"/>
  <Override PartName="/word/media/rId1080.png" ContentType="image/png"/>
  <Override PartName="/word/media/rId1083.png" ContentType="image/png"/>
  <Override PartName="/word/media/rId1086.png" ContentType="image/png"/>
  <Override PartName="/word/media/rId1089.png" ContentType="image/png"/>
  <Override PartName="/word/media/rId1092.png" ContentType="image/png"/>
  <Override PartName="/word/media/rId1095.png" ContentType="image/png"/>
  <Override PartName="/word/media/rId145.png" ContentType="image/png"/>
  <Override PartName="/word/media/rId1098.png" ContentType="image/png"/>
  <Override PartName="/word/media/rId1101.png" ContentType="image/png"/>
  <Override PartName="/word/media/rId1104.png" ContentType="image/png"/>
  <Override PartName="/word/media/rId1107.png" ContentType="image/png"/>
  <Override PartName="/word/media/rId1110.png" ContentType="image/png"/>
  <Override PartName="/word/media/rId1113.png" ContentType="image/png"/>
  <Override PartName="/word/media/rId1116.png" ContentType="image/png"/>
  <Override PartName="/word/media/rId1119.png" ContentType="image/png"/>
  <Override PartName="/word/media/rId1122.png" ContentType="image/png"/>
  <Override PartName="/word/media/rId1125.png" ContentType="image/png"/>
  <Override PartName="/word/media/rId148.png" ContentType="image/png"/>
  <Override PartName="/word/media/rId1128.png" ContentType="image/png"/>
  <Override PartName="/word/media/rId1131.png" ContentType="image/png"/>
  <Override PartName="/word/media/rId1134.png" ContentType="image/png"/>
  <Override PartName="/word/media/rId1137.png" ContentType="image/png"/>
  <Override PartName="/word/media/rId1140.png" ContentType="image/png"/>
  <Override PartName="/word/media/rId1143.png" ContentType="image/png"/>
  <Override PartName="/word/media/rId1146.png" ContentType="image/png"/>
  <Override PartName="/word/media/rId1149.png" ContentType="image/png"/>
  <Override PartName="/word/media/rId1152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51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54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57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60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63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66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  <Override PartName="/word/media/rId318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69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179.png" ContentType="image/png"/>
  <Override PartName="/word/media/rId1158.png" ContentType="image/png"/>
  <Override PartName="/word/media/rId1161.png" ContentType="image/png"/>
  <Override PartName="/word/media/rId1164.png" ContentType="image/png"/>
  <Override PartName="/word/media/rId1167.png" ContentType="image/png"/>
  <Override PartName="/word/media/rId1170.png" ContentType="image/png"/>
  <Override PartName="/word/media/rId1173.png" ContentType="image/png"/>
  <Override PartName="/word/media/rId1176.png" ContentType="image/png"/>
  <Override PartName="/word/media/rId1204.png" ContentType="image/png"/>
  <Override PartName="/word/media/rId1183.png" ContentType="image/png"/>
  <Override PartName="/word/media/rId1186.png" ContentType="image/png"/>
  <Override PartName="/word/media/rId1189.png" ContentType="image/png"/>
  <Override PartName="/word/media/rId1192.png" ContentType="image/png"/>
  <Override PartName="/word/media/rId1195.png" ContentType="image/png"/>
  <Override PartName="/word/media/rId1198.png" ContentType="image/png"/>
  <Override PartName="/word/media/rId1201.png" ContentType="image/png"/>
  <Override PartName="/word/media/rId1208.png" ContentType="image/png"/>
  <Override PartName="/word/media/rId1211.png" ContentType="image/png"/>
  <Override PartName="/word/media/rId1214.png" ContentType="image/png"/>
  <Override PartName="/word/media/rId1217.png" ContentType="image/png"/>
  <Override PartName="/word/media/rId1220.png" ContentType="image/png"/>
  <Override PartName="/word/media/rId12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ensitivity-analysis"/>
    <w:p>
      <w:pPr>
        <w:pStyle w:val="Heading1"/>
      </w:pPr>
      <w:r>
        <w:t xml:space="preserve">Sensitivity Analysis</w:t>
      </w:r>
      <w:r>
        <w:t xml:space="preserve"> </w:t>
      </w:r>
      <w:bookmarkStart w:id="sensitivity-analysis" w:name="sensitivity-analysis"/>
      <w:bookmarkEnd w:id="sensitivity-analysis"/>
    </w:p>
    <w:br w:type="page"/>
    <w:p>
      <w:pPr>
        <w:pStyle w:val="FirstParagraph"/>
      </w:pPr>
      <w:bookmarkStart w:id="figure-1-1" w:name="figure-1-1"/>
      <w:bookmarkEnd w:id="figure-1-1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sitivity/1_sensitivity_C_ma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: Most sensitive parameters for C_max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" w:name="figure-1-2"/>
      <w:bookmarkEnd w:id="figure-1-2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nsitivity/2_sensitivity_t_max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: Most sensitive parameters for t_max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" w:name="figure-1-3"/>
      <w:bookmarkEnd w:id="figure-1-3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nsitivity/3_sensitivity_C_tEn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: Most sensitive parameters for C_tEnd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" w:name="figure-1-4"/>
      <w:bookmarkEnd w:id="figure-1-4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nsitivity/4_sensitivity_AUC_tEn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: Most sensitive parameters for AUC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" w:name="figure-1-5"/>
      <w:bookmarkEnd w:id="figure-1-5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nsitivity/5_sensitivity_AUC_inf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: Most sensitive parameters for AUC_inf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" w:name="figure-1-6"/>
      <w:bookmarkEnd w:id="figure-1-6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nsitivity/6_sensitivity_MR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: Most sensitive parameters for MRT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" w:name="figure-1-7"/>
      <w:bookmarkEnd w:id="figure-1-7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nsitivity/7_sensitivity_Thalf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: Most sensitive parameters for Thalf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" w:name="figure-1-8"/>
      <w:bookmarkEnd w:id="figure-1-8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nsitivity/8_sensitivity_C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: Most sensitive parameters for CL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" w:name="figure-1-9"/>
      <w:bookmarkEnd w:id="figure-1-9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nsitivity/9_sensitivity_Vs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: Most sensitive parameters for Vss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0" w:name="figure-1-10"/>
      <w:bookmarkEnd w:id="figure-1-10"/>
    </w:p>
    <w:p>
      <w:pPr>
        <w:pStyle w:val="BodyText"/>
      </w:pPr>
      <w:r>
        <w:drawing>
          <wp:inline>
            <wp:extent cx="4299820" cy="527232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nsitivity/10_sensitivity_V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0: Most sensitive parameters for Vd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bookmarkEnd w:id="50"/>
    <w:bookmarkStart w:id="1157" w:name="pk-parameters"/>
    <w:p>
      <w:pPr>
        <w:pStyle w:val="Heading1"/>
      </w:pPr>
      <w:r>
        <w:t xml:space="preserve">PK parameters</w:t>
      </w:r>
      <w:r>
        <w:t xml:space="preserve"> </w:t>
      </w:r>
      <w:bookmarkStart w:id="pk-parameters" w:name="pk-parameters"/>
      <w:bookmarkEnd w:id="pk-parameters"/>
    </w:p>
    <w:bookmarkStart w:id="1156" w:name="pk-parameters-of-raltegravir"/>
    <w:p>
      <w:pPr>
        <w:pStyle w:val="Heading2"/>
      </w:pPr>
      <w:r>
        <w:t xml:space="preserve">PK Parameters of Raltegravir</w:t>
      </w:r>
      <w:r>
        <w:t xml:space="preserve"> </w:t>
      </w:r>
      <w:bookmarkStart w:id="1_pk_parameters_organism_peripheralvenousblood_raltegravir_plasma__peripheral_venous_blood_" w:name="1_pk_parameters_organism_peripheralvenousblood_raltegravir_plasma__peripheral_venous_blood_"/>
      <w:bookmarkEnd w:id="1_pk_parameters_organism_peripheralvenousblood_raltegravir_plasma__peripheral_venous_blood_"/>
    </w:p>
    <w:bookmarkStart w:id="135" w:name="c_max"/>
    <w:p>
      <w:pPr>
        <w:pStyle w:val="Heading3"/>
      </w:pPr>
      <w:r>
        <w:t xml:space="preserve">C_max</w:t>
      </w:r>
      <w:r>
        <w:t xml:space="preserve"> </w:t>
      </w:r>
      <w:bookmarkStart w:id="2_pk_parameters_organism_peripheralvenousblood_raltegravir_plasma__peripheral_venous_blood__c_max" w:name="2_pk_parameters_organism_peripheralvenousblood_raltegravir_plasma__peripheral_venous_blood__c_max"/>
      <w:bookmarkEnd w:id="2_pk_parameters_organism_peripheralvenousblood_raltegravir_plasma__peripheral_venous_blood__c_max"/>
    </w:p>
    <w:br w:type="page"/>
    <w:p>
      <w:pPr>
        <w:pStyle w:val="FirstParagraph"/>
      </w:pPr>
      <w:bookmarkStart w:id="figure-2-1" w:name="figure-2-1"/>
      <w:bookmarkEnd w:id="figure-2-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KAnalysis/3_pk_parameters_C_max_lo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: C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" w:name="figure-2-2"/>
      <w:bookmarkEnd w:id="figure-2-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KAnalysis/4_pk_parameters_C_max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: C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" w:name="table-2-1"/>
      <w:bookmarkEnd w:id="table-2-1"/>
    </w:p>
    <w:p>
      <w:pPr>
        <w:pStyle w:val="BodyText"/>
      </w:pPr>
      <w:r>
        <w:rPr>
          <w:bCs/>
          <w:b/>
        </w:rPr>
        <w:t xml:space="preserve">Table 2-1: Population statistics summarizing C_max of Raltegravir for Larson 2013 8y-18y 400mg FCT meal, Filmcoated_tablet_400mg_sd reported in [µg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7"/>
        <w:gridCol w:w="182"/>
        <w:gridCol w:w="910"/>
        <w:gridCol w:w="955"/>
        <w:gridCol w:w="955"/>
        <w:gridCol w:w="955"/>
        <w:gridCol w:w="955"/>
        <w:gridCol w:w="364"/>
        <w:gridCol w:w="364"/>
        <w:gridCol w:w="409"/>
        <w:gridCol w:w="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" w:name="figure-2-3"/>
      <w:bookmarkEnd w:id="figure-2-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KAnalysis/5_pk_parameters_Organism_Age_C_max_log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: Age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" w:name="figure-2-4"/>
      <w:bookmarkEnd w:id="figure-2-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KAnalysis/6_pk_parameters_Organism_Age_C_max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: Age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" w:name="figure-2-5"/>
      <w:bookmarkEnd w:id="figure-2-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KAnalysis/7_pk_parameters_Organism_Age_C_max_log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: Age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" w:name="figure-2-6"/>
      <w:bookmarkEnd w:id="figure-2-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KAnalysis/8_pk_parameters_Organism_Age_C_max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: Age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" w:name="figure-2-7"/>
      <w:bookmarkEnd w:id="figure-2-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KAnalysis/9_pk_parameters_Organism_Age_C_max_log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: Age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" w:name="figure-2-8"/>
      <w:bookmarkEnd w:id="figure-2-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KAnalysis/10_pk_parameters_Organism_Age_C_max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: Age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" w:name="figure-2-9"/>
      <w:bookmarkEnd w:id="figure-2-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KAnalysis/11_pk_parameters_Organism_Height_C_max_log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: H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" w:name="figure-2-10"/>
      <w:bookmarkEnd w:id="figure-2-1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KAnalysis/12_pk_parameters_Organism_Height_C_max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: H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" w:name="figure-2-11"/>
      <w:bookmarkEnd w:id="figure-2-1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KAnalysis/13_pk_parameters_Organism_Height_C_max_log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: H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" w:name="figure-2-12"/>
      <w:bookmarkEnd w:id="figure-2-1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KAnalysis/14_pk_parameters_Organism_Height_C_max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: H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" w:name="figure-2-13"/>
      <w:bookmarkEnd w:id="figure-2-1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PKAnalysis/15_pk_parameters_Organism_Height_C_max_log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: H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" w:name="figure-2-14"/>
      <w:bookmarkEnd w:id="figure-2-1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PKAnalysis/16_pk_parameters_Organism_Height_C_max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: H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" w:name="figure-2-15"/>
      <w:bookmarkEnd w:id="figure-2-1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PKAnalysis/17_pk_parameters_Organism_Weight_C_max_log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: W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" w:name="figure-2-16"/>
      <w:bookmarkEnd w:id="figure-2-1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PKAnalysis/18_pk_parameters_Organism_Weight_C_max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: W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" w:name="figure-2-17"/>
      <w:bookmarkEnd w:id="figure-2-1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PKAnalysis/19_pk_parameters_Organism_Weight_C_max_log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: W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" w:name="figure-2-18"/>
      <w:bookmarkEnd w:id="figure-2-1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PKAnalysis/20_pk_parameters_Organism_Weight_C_max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: W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" w:name="figure-2-19"/>
      <w:bookmarkEnd w:id="figure-2-1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PKAnalysis/21_pk_parameters_Organism_Weight_C_max_log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: W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" w:name="figure-2-20"/>
      <w:bookmarkEnd w:id="figure-2-2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PKAnalysis/22_pk_parameters_Organism_Weight_C_max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: W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" w:name="figure-2-21"/>
      <w:bookmarkEnd w:id="figure-2-2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PKAnalysis/23_pk_parameters_Organism_BMI_C_max_log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: BMI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" w:name="figure-2-22"/>
      <w:bookmarkEnd w:id="figure-2-2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PKAnalysis/24_pk_parameters_Organism_BMI_C_max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: BMI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" w:name="figure-2-23"/>
      <w:bookmarkEnd w:id="figure-2-2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PKAnalysis/25_pk_parameters_Organism_BMI_C_max_log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: BMI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" w:name="figure-2-24"/>
      <w:bookmarkEnd w:id="figure-2-2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PKAnalysis/26_pk_parameters_Organism_BMI_C_max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: BMI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" w:name="figure-2-25"/>
      <w:bookmarkEnd w:id="figure-2-2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PKAnalysis/27_pk_parameters_Organism_BMI_C_max_log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: BMI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" w:name="figure-2-26"/>
      <w:bookmarkEnd w:id="figure-2-2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PKAnalysis/28_pk_parameters_Organism_BMI_C_max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: BMI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" w:name="figure-2-27"/>
      <w:bookmarkEnd w:id="figure-2-2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PKAnalysis/29_pk_parameters_C_max_log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: Ratio of population summary statistics of C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" w:name="figure-2-28"/>
      <w:bookmarkEnd w:id="figure-2-2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PKAnalysis/30_pk_parameters_C_max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: Ratio of population summary statistics of C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" w:name="table-2-2"/>
      <w:bookmarkEnd w:id="table-2-2"/>
    </w:p>
    <w:p>
      <w:pPr>
        <w:pStyle w:val="BodyText"/>
      </w:pPr>
      <w:r>
        <w:rPr>
          <w:bCs/>
          <w:b/>
        </w:rPr>
        <w:t xml:space="preserve">Table 2-2: Ratio of population summary statistics of C_max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 </w:t>
      </w:r>
    </w:p>
    <w:bookmarkEnd w:id="135"/>
    <w:bookmarkStart w:id="220" w:name="c_max_norm"/>
    <w:p>
      <w:pPr>
        <w:pStyle w:val="Heading3"/>
      </w:pPr>
      <w:r>
        <w:t xml:space="preserve">C_max_norm</w:t>
      </w:r>
      <w:r>
        <w:t xml:space="preserve"> </w:t>
      </w:r>
      <w:bookmarkStart w:id="31_pk_parameters_organism_peripheralvenousblood_raltegravir_plasma__peripheral_venous_blood__c_max_norm" w:name="31_pk_parameters_organism_peripheralvenousblood_raltegravir_plasma__peripheral_venous_blood__c_max_norm"/>
      <w:bookmarkEnd w:id="31_pk_parameters_organism_peripheralvenousblood_raltegravir_plasma__peripheral_venous_blood__c_max_norm"/>
    </w:p>
    <w:br w:type="page"/>
    <w:p>
      <w:pPr>
        <w:pStyle w:val="FirstParagraph"/>
      </w:pPr>
      <w:bookmarkStart w:id="figure-2-29" w:name="figure-2-29"/>
      <w:bookmarkEnd w:id="figure-2-2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PKAnalysis/32_pk_parameters_C_max_norm_log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: C_max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" w:name="figure-2-30"/>
      <w:bookmarkEnd w:id="figure-2-3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PKAnalysis/33_pk_parameters_C_max_norm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: C_max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3" w:name="table-2-3"/>
      <w:bookmarkEnd w:id="table-2-3"/>
    </w:p>
    <w:p>
      <w:pPr>
        <w:pStyle w:val="BodyText"/>
      </w:pPr>
      <w:r>
        <w:rPr>
          <w:bCs/>
          <w:b/>
        </w:rPr>
        <w:t xml:space="preserve">Table 2-3: Population statistics summarizing C_max_norm of Raltegravir for Larson 2013 8y-18y 400mg FCT meal, Filmcoated_tablet_400mg_sd reported in [kg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" w:name="figure-2-31"/>
      <w:bookmarkEnd w:id="figure-2-3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PKAnalysis/34_pk_parameters_Organism_Age_C_max_norm_log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: Age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" w:name="figure-2-32"/>
      <w:bookmarkEnd w:id="figure-2-3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PKAnalysis/35_pk_parameters_Organism_Age_C_max_norm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: Age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" w:name="figure-2-33"/>
      <w:bookmarkEnd w:id="figure-2-3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PKAnalysis/36_pk_parameters_Organism_Age_C_max_norm_log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: Age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" w:name="figure-2-34"/>
      <w:bookmarkEnd w:id="figure-2-3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PKAnalysis/37_pk_parameters_Organism_Age_C_max_norm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: Age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" w:name="figure-2-35"/>
      <w:bookmarkEnd w:id="figure-2-3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PKAnalysis/38_pk_parameters_Organism_Age_C_max_norm_log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: Age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" w:name="figure-2-36"/>
      <w:bookmarkEnd w:id="figure-2-3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PKAnalysis/39_pk_parameters_Organism_Age_C_max_norm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: Age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7" w:name="figure-2-37"/>
      <w:bookmarkEnd w:id="figure-2-3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PKAnalysis/40_pk_parameters_Organism_Height_C_max_norm_log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7: H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8" w:name="figure-2-38"/>
      <w:bookmarkEnd w:id="figure-2-3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PKAnalysis/41_pk_parameters_Organism_Height_C_max_norm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8: H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9" w:name="figure-2-39"/>
      <w:bookmarkEnd w:id="figure-2-3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PKAnalysis/42_pk_parameters_Organism_Height_C_max_norm_log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9: H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0" w:name="figure-2-40"/>
      <w:bookmarkEnd w:id="figure-2-4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PKAnalysis/43_pk_parameters_Organism_Height_C_max_norm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0: H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1" w:name="figure-2-41"/>
      <w:bookmarkEnd w:id="figure-2-4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PKAnalysis/44_pk_parameters_Organism_Height_C_max_norm_log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1: H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2" w:name="figure-2-42"/>
      <w:bookmarkEnd w:id="figure-2-4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PKAnalysis/45_pk_parameters_Organism_Height_C_max_norm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2: H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3" w:name="figure-2-43"/>
      <w:bookmarkEnd w:id="figure-2-4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PKAnalysis/46_pk_parameters_Organism_Weight_C_max_norm_log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3: W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4" w:name="figure-2-44"/>
      <w:bookmarkEnd w:id="figure-2-4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PKAnalysis/47_pk_parameters_Organism_Weight_C_max_norm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4: W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5" w:name="figure-2-45"/>
      <w:bookmarkEnd w:id="figure-2-4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PKAnalysis/48_pk_parameters_Organism_Weight_C_max_norm_log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5: W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6" w:name="figure-2-46"/>
      <w:bookmarkEnd w:id="figure-2-4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PKAnalysis/49_pk_parameters_Organism_Weight_C_max_norm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6: W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7" w:name="figure-2-47"/>
      <w:bookmarkEnd w:id="figure-2-4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PKAnalysis/50_pk_parameters_Organism_Weight_C_max_norm_log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7: W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8" w:name="figure-2-48"/>
      <w:bookmarkEnd w:id="figure-2-4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PKAnalysis/51_pk_parameters_Organism_Weight_C_max_norm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8: W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49" w:name="figure-2-49"/>
      <w:bookmarkEnd w:id="figure-2-4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PKAnalysis/52_pk_parameters_Organism_BMI_C_max_norm_log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49: BMI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0" w:name="figure-2-50"/>
      <w:bookmarkEnd w:id="figure-2-5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PKAnalysis/53_pk_parameters_Organism_BMI_C_max_norm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0: BMI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1" w:name="figure-2-51"/>
      <w:bookmarkEnd w:id="figure-2-5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PKAnalysis/54_pk_parameters_Organism_BMI_C_max_norm_log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1: BMI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2" w:name="figure-2-52"/>
      <w:bookmarkEnd w:id="figure-2-5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PKAnalysis/55_pk_parameters_Organism_BMI_C_max_norm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2: BMI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3" w:name="figure-2-53"/>
      <w:bookmarkEnd w:id="figure-2-5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PKAnalysis/56_pk_parameters_Organism_BMI_C_max_norm_log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3: BMI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4" w:name="figure-2-54"/>
      <w:bookmarkEnd w:id="figure-2-5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PKAnalysis/57_pk_parameters_Organism_BMI_C_max_norm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4: BMI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5" w:name="figure-2-55"/>
      <w:bookmarkEnd w:id="figure-2-5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PKAnalysis/58_pk_parameters_C_max_norm_log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5: Ratio of population summary statistics of C_max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6" w:name="figure-2-56"/>
      <w:bookmarkEnd w:id="figure-2-5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PKAnalysis/59_pk_parameters_C_max_norm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6: Ratio of population summary statistics of C_max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4" w:name="table-2-4"/>
      <w:bookmarkEnd w:id="table-2-4"/>
    </w:p>
    <w:p>
      <w:pPr>
        <w:pStyle w:val="BodyText"/>
      </w:pPr>
      <w:r>
        <w:rPr>
          <w:bCs/>
          <w:b/>
        </w:rPr>
        <w:t xml:space="preserve">Table 2-4: Ratio of population summary statistics of C_max_norm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 </w:t>
      </w:r>
    </w:p>
    <w:bookmarkEnd w:id="220"/>
    <w:bookmarkStart w:id="305" w:name="t_max"/>
    <w:p>
      <w:pPr>
        <w:pStyle w:val="Heading3"/>
      </w:pPr>
      <w:r>
        <w:t xml:space="preserve">t_max</w:t>
      </w:r>
      <w:r>
        <w:t xml:space="preserve"> </w:t>
      </w:r>
      <w:bookmarkStart w:id="60_pk_parameters_organism_peripheralvenousblood_raltegravir_plasma__peripheral_venous_blood__t_max" w:name="60_pk_parameters_organism_peripheralvenousblood_raltegravir_plasma__peripheral_venous_blood__t_max"/>
      <w:bookmarkEnd w:id="60_pk_parameters_organism_peripheralvenousblood_raltegravir_plasma__peripheral_venous_blood__t_max"/>
    </w:p>
    <w:br w:type="page"/>
    <w:p>
      <w:pPr>
        <w:pStyle w:val="FirstParagraph"/>
      </w:pPr>
      <w:bookmarkStart w:id="figure-2-57" w:name="figure-2-57"/>
      <w:bookmarkEnd w:id="figure-2-5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PKAnalysis/61_pk_parameters_t_max_log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7: t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8" w:name="figure-2-58"/>
      <w:bookmarkEnd w:id="figure-2-5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PKAnalysis/62_pk_parameters_t_max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8: t_max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5" w:name="table-2-5"/>
      <w:bookmarkEnd w:id="table-2-5"/>
    </w:p>
    <w:p>
      <w:pPr>
        <w:pStyle w:val="BodyText"/>
      </w:pPr>
      <w:r>
        <w:rPr>
          <w:bCs/>
          <w:b/>
        </w:rPr>
        <w:t xml:space="preserve">Table 2-5: Population statistics summarizing t_max of Raltegravir for Larson 2013 8y-18y 400mg FCT meal, Filmcoated_tablet_400mg_sd reported in [h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59" w:name="figure-2-59"/>
      <w:bookmarkEnd w:id="figure-2-5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PKAnalysis/63_pk_parameters_Organism_Age_t_max_log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59: Age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0" w:name="figure-2-60"/>
      <w:bookmarkEnd w:id="figure-2-6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PKAnalysis/64_pk_parameters_Organism_Age_t_max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0: Age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1" w:name="figure-2-61"/>
      <w:bookmarkEnd w:id="figure-2-6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PKAnalysis/65_pk_parameters_Organism_Age_t_max_log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1: Age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2" w:name="figure-2-62"/>
      <w:bookmarkEnd w:id="figure-2-6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PKAnalysis/66_pk_parameters_Organism_Age_t_max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2: Age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3" w:name="figure-2-63"/>
      <w:bookmarkEnd w:id="figure-2-6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PKAnalysis/67_pk_parameters_Organism_Age_t_max_log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3: Age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4" w:name="figure-2-64"/>
      <w:bookmarkEnd w:id="figure-2-6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PKAnalysis/68_pk_parameters_Organism_Age_t_max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4: Age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5" w:name="figure-2-65"/>
      <w:bookmarkEnd w:id="figure-2-6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PKAnalysis/69_pk_parameters_Organism_Height_t_max_log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5: H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6" w:name="figure-2-66"/>
      <w:bookmarkEnd w:id="figure-2-6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PKAnalysis/70_pk_parameters_Organism_Height_t_max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6: H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7" w:name="figure-2-67"/>
      <w:bookmarkEnd w:id="figure-2-6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PKAnalysis/71_pk_parameters_Organism_Height_t_max_log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7: H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8" w:name="figure-2-68"/>
      <w:bookmarkEnd w:id="figure-2-6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PKAnalysis/72_pk_parameters_Organism_Height_t_max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8: H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69" w:name="figure-2-69"/>
      <w:bookmarkEnd w:id="figure-2-6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PKAnalysis/73_pk_parameters_Organism_Height_t_max_log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69: H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0" w:name="figure-2-70"/>
      <w:bookmarkEnd w:id="figure-2-7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PKAnalysis/74_pk_parameters_Organism_Height_t_max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0: H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1" w:name="figure-2-71"/>
      <w:bookmarkEnd w:id="figure-2-7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PKAnalysis/75_pk_parameters_Organism_Weight_t_max_log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1: W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2" w:name="figure-2-72"/>
      <w:bookmarkEnd w:id="figure-2-7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PKAnalysis/76_pk_parameters_Organism_Weight_t_max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2: W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3" w:name="figure-2-73"/>
      <w:bookmarkEnd w:id="figure-2-7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PKAnalysis/77_pk_parameters_Organism_Weight_t_max_log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3: W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4" w:name="figure-2-74"/>
      <w:bookmarkEnd w:id="figure-2-7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PKAnalysis/78_pk_parameters_Organism_Weight_t_max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4: W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5" w:name="figure-2-75"/>
      <w:bookmarkEnd w:id="figure-2-7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PKAnalysis/79_pk_parameters_Organism_Weight_t_max_log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5: W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6" w:name="figure-2-76"/>
      <w:bookmarkEnd w:id="figure-2-7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PKAnalysis/80_pk_parameters_Organism_Weight_t_max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6: W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7" w:name="figure-2-77"/>
      <w:bookmarkEnd w:id="figure-2-7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PKAnalysis/81_pk_parameters_Organism_BMI_t_max_log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7: BMI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8" w:name="figure-2-78"/>
      <w:bookmarkEnd w:id="figure-2-7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PKAnalysis/82_pk_parameters_Organism_BMI_t_max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8: BMI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79" w:name="figure-2-79"/>
      <w:bookmarkEnd w:id="figure-2-7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PKAnalysis/83_pk_parameters_Organism_BMI_t_max_log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79: BMI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0" w:name="figure-2-80"/>
      <w:bookmarkEnd w:id="figure-2-8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PKAnalysis/84_pk_parameters_Organism_BMI_t_max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0: BMI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1" w:name="figure-2-81"/>
      <w:bookmarkEnd w:id="figure-2-8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PKAnalysis/85_pk_parameters_Organism_BMI_t_max_log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1: BMI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2" w:name="figure-2-82"/>
      <w:bookmarkEnd w:id="figure-2-8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PKAnalysis/86_pk_parameters_Organism_BMI_t_max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2: BMI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3" w:name="figure-2-83"/>
      <w:bookmarkEnd w:id="figure-2-8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PKAnalysis/87_pk_parameters_t_max_log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3: Ratio of population summary statistics of t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4" w:name="figure-2-84"/>
      <w:bookmarkEnd w:id="figure-2-8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PKAnalysis/88_pk_parameters_t_max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4: Ratio of population summary statistics of t_max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6" w:name="table-2-6"/>
      <w:bookmarkEnd w:id="table-2-6"/>
    </w:p>
    <w:p>
      <w:pPr>
        <w:pStyle w:val="BodyText"/>
      </w:pPr>
      <w:r>
        <w:rPr>
          <w:bCs/>
          <w:b/>
        </w:rPr>
        <w:t xml:space="preserve">Table 2-6: Ratio of population summary statistics of t_max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 </w:t>
      </w:r>
    </w:p>
    <w:bookmarkEnd w:id="305"/>
    <w:bookmarkStart w:id="390" w:name="c_tend"/>
    <w:p>
      <w:pPr>
        <w:pStyle w:val="Heading3"/>
      </w:pPr>
      <w:r>
        <w:t xml:space="preserve">C_tEnd</w:t>
      </w:r>
      <w:r>
        <w:t xml:space="preserve"> </w:t>
      </w:r>
      <w:bookmarkStart w:id="89_pk_parameters_organism_peripheralvenousblood_raltegravir_plasma__peripheral_venous_blood__c_tend" w:name="89_pk_parameters_organism_peripheralvenousblood_raltegravir_plasma__peripheral_venous_blood__c_tend"/>
      <w:bookmarkEnd w:id="89_pk_parameters_organism_peripheralvenousblood_raltegravir_plasma__peripheral_venous_blood__c_tend"/>
    </w:p>
    <w:br w:type="page"/>
    <w:p>
      <w:pPr>
        <w:pStyle w:val="FirstParagraph"/>
      </w:pPr>
      <w:bookmarkStart w:id="figure-2-85" w:name="figure-2-85"/>
      <w:bookmarkEnd w:id="figure-2-8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PKAnalysis/90_pk_parameters_C_tEnd_log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5: C_tEn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6" w:name="figure-2-86"/>
      <w:bookmarkEnd w:id="figure-2-8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PKAnalysis/91_pk_parameters_C_tEnd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6: C_tEn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7" w:name="table-2-7"/>
      <w:bookmarkEnd w:id="table-2-7"/>
    </w:p>
    <w:p>
      <w:pPr>
        <w:pStyle w:val="BodyText"/>
      </w:pPr>
      <w:r>
        <w:rPr>
          <w:bCs/>
          <w:b/>
        </w:rPr>
        <w:t xml:space="preserve">Table 2-7: Population statistics summarizing C_tEnd of Raltegravir for Larson 2013 8y-18y 400mg FCT meal, Filmcoated_tablet_400mg_sd reported in [µg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65"/>
        <w:gridCol w:w="184"/>
        <w:gridCol w:w="920"/>
        <w:gridCol w:w="966"/>
        <w:gridCol w:w="966"/>
        <w:gridCol w:w="966"/>
        <w:gridCol w:w="966"/>
        <w:gridCol w:w="322"/>
        <w:gridCol w:w="322"/>
        <w:gridCol w:w="414"/>
        <w:gridCol w:w="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7" w:name="figure-2-87"/>
      <w:bookmarkEnd w:id="figure-2-8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PKAnalysis/92_pk_parameters_Organism_Age_C_tEnd_log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7: Age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8" w:name="figure-2-88"/>
      <w:bookmarkEnd w:id="figure-2-8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PKAnalysis/93_pk_parameters_Organism_Age_C_tEnd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8: Age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89" w:name="figure-2-89"/>
      <w:bookmarkEnd w:id="figure-2-8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PKAnalysis/94_pk_parameters_Organism_Age_C_tEnd_log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89: Age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0" w:name="figure-2-90"/>
      <w:bookmarkEnd w:id="figure-2-9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PKAnalysis/95_pk_parameters_Organism_Age_C_tEnd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0: Age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1" w:name="figure-2-91"/>
      <w:bookmarkEnd w:id="figure-2-9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PKAnalysis/96_pk_parameters_Organism_Age_C_tEnd_log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1: Age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2" w:name="figure-2-92"/>
      <w:bookmarkEnd w:id="figure-2-9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PKAnalysis/97_pk_parameters_Organism_Age_C_tEnd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2: Age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3" w:name="figure-2-93"/>
      <w:bookmarkEnd w:id="figure-2-9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PKAnalysis/98_pk_parameters_Organism_Height_C_tEnd_log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3: H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4" w:name="figure-2-94"/>
      <w:bookmarkEnd w:id="figure-2-9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PKAnalysis/99_pk_parameters_Organism_Height_C_tEnd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4: H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5" w:name="figure-2-95"/>
      <w:bookmarkEnd w:id="figure-2-9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PKAnalysis/100_pk_parameters_Organism_Height_C_tEnd_log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5: H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6" w:name="figure-2-96"/>
      <w:bookmarkEnd w:id="figure-2-9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PKAnalysis/101_pk_parameters_Organism_Height_C_tEnd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6: H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7" w:name="figure-2-97"/>
      <w:bookmarkEnd w:id="figure-2-9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PKAnalysis/102_pk_parameters_Organism_Height_C_tEnd_log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7: H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8" w:name="figure-2-98"/>
      <w:bookmarkEnd w:id="figure-2-9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PKAnalysis/103_pk_parameters_Organism_Height_C_tEnd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8: H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99" w:name="figure-2-99"/>
      <w:bookmarkEnd w:id="figure-2-9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PKAnalysis/104_pk_parameters_Organism_Weight_C_tEnd_log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99: W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0" w:name="figure-2-100"/>
      <w:bookmarkEnd w:id="figure-2-10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PKAnalysis/105_pk_parameters_Organism_Weight_C_tEnd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0: W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1" w:name="figure-2-101"/>
      <w:bookmarkEnd w:id="figure-2-10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PKAnalysis/106_pk_parameters_Organism_Weight_C_tEnd_log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1: W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2" w:name="figure-2-102"/>
      <w:bookmarkEnd w:id="figure-2-10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PKAnalysis/107_pk_parameters_Organism_Weight_C_tEnd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2: W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3" w:name="figure-2-103"/>
      <w:bookmarkEnd w:id="figure-2-10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PKAnalysis/108_pk_parameters_Organism_Weight_C_tEnd_log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3: W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4" w:name="figure-2-104"/>
      <w:bookmarkEnd w:id="figure-2-10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PKAnalysis/109_pk_parameters_Organism_Weight_C_tEnd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4: W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5" w:name="figure-2-105"/>
      <w:bookmarkEnd w:id="figure-2-10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PKAnalysis/110_pk_parameters_Organism_BMI_C_tEnd_log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5: BMI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6" w:name="figure-2-106"/>
      <w:bookmarkEnd w:id="figure-2-10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PKAnalysis/111_pk_parameters_Organism_BMI_C_tEnd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6: BMI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7" w:name="figure-2-107"/>
      <w:bookmarkEnd w:id="figure-2-10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PKAnalysis/112_pk_parameters_Organism_BMI_C_tEnd_log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7: BMI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8" w:name="figure-2-108"/>
      <w:bookmarkEnd w:id="figure-2-10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PKAnalysis/113_pk_parameters_Organism_BMI_C_tEnd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8: BMI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09" w:name="figure-2-109"/>
      <w:bookmarkEnd w:id="figure-2-10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PKAnalysis/114_pk_parameters_Organism_BMI_C_tEnd_log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09: BMI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0" w:name="figure-2-110"/>
      <w:bookmarkEnd w:id="figure-2-11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PKAnalysis/115_pk_parameters_Organism_BMI_C_tEnd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0: BMI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1" w:name="figure-2-111"/>
      <w:bookmarkEnd w:id="figure-2-11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PKAnalysis/116_pk_parameters_C_tEnd_log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1: Ratio of population summary statistics of C_tEn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2" w:name="figure-2-112"/>
      <w:bookmarkEnd w:id="figure-2-11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PKAnalysis/117_pk_parameters_C_tEnd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2: Ratio of population summary statistics of C_tEn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8" w:name="table-2-8"/>
      <w:bookmarkEnd w:id="table-2-8"/>
    </w:p>
    <w:p>
      <w:pPr>
        <w:pStyle w:val="BodyText"/>
      </w:pPr>
      <w:r>
        <w:rPr>
          <w:bCs/>
          <w:b/>
        </w:rPr>
        <w:t xml:space="preserve">Table 2-8: Ratio of population summary statistics of C_tEnd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 </w:t>
      </w:r>
    </w:p>
    <w:bookmarkEnd w:id="390"/>
    <w:bookmarkStart w:id="475" w:name="auc"/>
    <w:p>
      <w:pPr>
        <w:pStyle w:val="Heading3"/>
      </w:pPr>
      <w:r>
        <w:t xml:space="preserve">AUC</w:t>
      </w:r>
      <w:r>
        <w:t xml:space="preserve"> </w:t>
      </w:r>
      <w:bookmarkStart w:id="118_pk_parameters_organism_peripheralvenousblood_raltegravir_plasma__peripheral_venous_blood__auc_tend" w:name="118_pk_parameters_organism_peripheralvenousblood_raltegravir_plasma__peripheral_venous_blood__auc_tend"/>
      <w:bookmarkEnd w:id="118_pk_parameters_organism_peripheralvenousblood_raltegravir_plasma__peripheral_venous_blood__auc_tend"/>
    </w:p>
    <w:br w:type="page"/>
    <w:p>
      <w:pPr>
        <w:pStyle w:val="FirstParagraph"/>
      </w:pPr>
      <w:bookmarkStart w:id="figure-2-113" w:name="figure-2-113"/>
      <w:bookmarkEnd w:id="figure-2-11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PKAnalysis/119_pk_parameters_AUC_tEnd_log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3: AUC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4" w:name="figure-2-114"/>
      <w:bookmarkEnd w:id="figure-2-11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PKAnalysis/120_pk_parameters_AUC_tEnd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4: AUC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9" w:name="table-2-9"/>
      <w:bookmarkEnd w:id="table-2-9"/>
    </w:p>
    <w:p>
      <w:pPr>
        <w:pStyle w:val="BodyText"/>
      </w:pPr>
      <w:r>
        <w:rPr>
          <w:bCs/>
          <w:b/>
        </w:rPr>
        <w:t xml:space="preserve">Table 2-9: Population statistics summarizing AUC of Raltegravir for Larson 2013 8y-18y 400mg FCT meal, Filmcoated_tablet_400mg_sd reported in [µ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8"/>
        <w:gridCol w:w="181"/>
        <w:gridCol w:w="905"/>
        <w:gridCol w:w="950"/>
        <w:gridCol w:w="950"/>
        <w:gridCol w:w="950"/>
        <w:gridCol w:w="950"/>
        <w:gridCol w:w="407"/>
        <w:gridCol w:w="362"/>
        <w:gridCol w:w="407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8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4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9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4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5" w:name="figure-2-115"/>
      <w:bookmarkEnd w:id="figure-2-11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PKAnalysis/121_pk_parameters_Organism_Age_AUC_tEnd_log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5: Age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6" w:name="figure-2-116"/>
      <w:bookmarkEnd w:id="figure-2-11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PKAnalysis/122_pk_parameters_Organism_Age_AUC_tEnd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6: Age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7" w:name="figure-2-117"/>
      <w:bookmarkEnd w:id="figure-2-11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PKAnalysis/123_pk_parameters_Organism_Age_AUC_tEnd_log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7: Age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8" w:name="figure-2-118"/>
      <w:bookmarkEnd w:id="figure-2-11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PKAnalysis/124_pk_parameters_Organism_Age_AUC_tEnd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8: Age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19" w:name="figure-2-119"/>
      <w:bookmarkEnd w:id="figure-2-11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10" name="Picture"/>
            <a:graphic>
              <a:graphicData uri="http://schemas.openxmlformats.org/drawingml/2006/picture">
                <pic:pic>
                  <pic:nvPicPr>
                    <pic:cNvPr descr="PKAnalysis/125_pk_parameters_Organism_Age_AUC_tEnd_log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19: Age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0" w:name="figure-2-120"/>
      <w:bookmarkEnd w:id="figure-2-12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PKAnalysis/126_pk_parameters_Organism_Age_AUC_tEnd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0: Age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1" w:name="figure-2-121"/>
      <w:bookmarkEnd w:id="figure-2-12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PKAnalysis/127_pk_parameters_Organism_Height_AUC_tEnd_log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1: H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2" w:name="figure-2-122"/>
      <w:bookmarkEnd w:id="figure-2-12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PKAnalysis/128_pk_parameters_Organism_Height_AUC_tEnd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2: H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3" w:name="figure-2-123"/>
      <w:bookmarkEnd w:id="figure-2-12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22" name="Picture"/>
            <a:graphic>
              <a:graphicData uri="http://schemas.openxmlformats.org/drawingml/2006/picture">
                <pic:pic>
                  <pic:nvPicPr>
                    <pic:cNvPr descr="PKAnalysis/129_pk_parameters_Organism_Height_AUC_tEnd_log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3: H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4" w:name="figure-2-124"/>
      <w:bookmarkEnd w:id="figure-2-12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PKAnalysis/130_pk_parameters_Organism_Height_AUC_tEnd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4: H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5" w:name="figure-2-125"/>
      <w:bookmarkEnd w:id="figure-2-12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28" name="Picture"/>
            <a:graphic>
              <a:graphicData uri="http://schemas.openxmlformats.org/drawingml/2006/picture">
                <pic:pic>
                  <pic:nvPicPr>
                    <pic:cNvPr descr="PKAnalysis/131_pk_parameters_Organism_Height_AUC_tEnd_log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5: H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6" w:name="figure-2-126"/>
      <w:bookmarkEnd w:id="figure-2-12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31" name="Picture"/>
            <a:graphic>
              <a:graphicData uri="http://schemas.openxmlformats.org/drawingml/2006/picture">
                <pic:pic>
                  <pic:nvPicPr>
                    <pic:cNvPr descr="PKAnalysis/132_pk_parameters_Organism_Height_AUC_tEnd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6: H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7" w:name="figure-2-127"/>
      <w:bookmarkEnd w:id="figure-2-12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PKAnalysis/133_pk_parameters_Organism_Weight_AUC_tEnd_log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7: W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8" w:name="figure-2-128"/>
      <w:bookmarkEnd w:id="figure-2-12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37" name="Picture"/>
            <a:graphic>
              <a:graphicData uri="http://schemas.openxmlformats.org/drawingml/2006/picture">
                <pic:pic>
                  <pic:nvPicPr>
                    <pic:cNvPr descr="PKAnalysis/134_pk_parameters_Organism_Weight_AUC_tEnd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8: W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29" w:name="figure-2-129"/>
      <w:bookmarkEnd w:id="figure-2-12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40" name="Picture"/>
            <a:graphic>
              <a:graphicData uri="http://schemas.openxmlformats.org/drawingml/2006/picture">
                <pic:pic>
                  <pic:nvPicPr>
                    <pic:cNvPr descr="PKAnalysis/135_pk_parameters_Organism_Weight_AUC_tEnd_log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29: W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0" w:name="figure-2-130"/>
      <w:bookmarkEnd w:id="figure-2-13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43" name="Picture"/>
            <a:graphic>
              <a:graphicData uri="http://schemas.openxmlformats.org/drawingml/2006/picture">
                <pic:pic>
                  <pic:nvPicPr>
                    <pic:cNvPr descr="PKAnalysis/136_pk_parameters_Organism_Weight_AUC_tEnd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0: W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1" w:name="figure-2-131"/>
      <w:bookmarkEnd w:id="figure-2-13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46" name="Picture"/>
            <a:graphic>
              <a:graphicData uri="http://schemas.openxmlformats.org/drawingml/2006/picture">
                <pic:pic>
                  <pic:nvPicPr>
                    <pic:cNvPr descr="PKAnalysis/137_pk_parameters_Organism_Weight_AUC_tEnd_log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1: W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2" w:name="figure-2-132"/>
      <w:bookmarkEnd w:id="figure-2-13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49" name="Picture"/>
            <a:graphic>
              <a:graphicData uri="http://schemas.openxmlformats.org/drawingml/2006/picture">
                <pic:pic>
                  <pic:nvPicPr>
                    <pic:cNvPr descr="PKAnalysis/138_pk_parameters_Organism_Weight_AUC_tEnd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2: W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3" w:name="figure-2-133"/>
      <w:bookmarkEnd w:id="figure-2-13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PKAnalysis/139_pk_parameters_Organism_BMI_AUC_tEnd_log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3: BMI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4" w:name="figure-2-134"/>
      <w:bookmarkEnd w:id="figure-2-13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55" name="Picture"/>
            <a:graphic>
              <a:graphicData uri="http://schemas.openxmlformats.org/drawingml/2006/picture">
                <pic:pic>
                  <pic:nvPicPr>
                    <pic:cNvPr descr="PKAnalysis/140_pk_parameters_Organism_BMI_AUC_tEnd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4: BMI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5" w:name="figure-2-135"/>
      <w:bookmarkEnd w:id="figure-2-13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58" name="Picture"/>
            <a:graphic>
              <a:graphicData uri="http://schemas.openxmlformats.org/drawingml/2006/picture">
                <pic:pic>
                  <pic:nvPicPr>
                    <pic:cNvPr descr="PKAnalysis/141_pk_parameters_Organism_BMI_AUC_tEnd_log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5: BMI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6" w:name="figure-2-136"/>
      <w:bookmarkEnd w:id="figure-2-13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PKAnalysis/142_pk_parameters_Organism_BMI_AUC_tEnd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6: BMI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7" w:name="figure-2-137"/>
      <w:bookmarkEnd w:id="figure-2-13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PKAnalysis/143_pk_parameters_Organism_BMI_AUC_tEnd_log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7: BMI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8" w:name="figure-2-138"/>
      <w:bookmarkEnd w:id="figure-2-13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PKAnalysis/144_pk_parameters_Organism_BMI_AUC_tEnd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8: BMI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39" w:name="figure-2-139"/>
      <w:bookmarkEnd w:id="figure-2-13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PKAnalysis/145_pk_parameters_AUC_tEnd_log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39: Ratio of population summary statistics of AUC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0" w:name="figure-2-140"/>
      <w:bookmarkEnd w:id="figure-2-14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PKAnalysis/146_pk_parameters_AUC_tEnd.pn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0: Ratio of population summary statistics of AUC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0" w:name="table-2-10"/>
      <w:bookmarkEnd w:id="table-2-10"/>
    </w:p>
    <w:p>
      <w:pPr>
        <w:pStyle w:val="BodyText"/>
      </w:pPr>
      <w:r>
        <w:rPr>
          <w:bCs/>
          <w:b/>
        </w:rPr>
        <w:t xml:space="preserve">Table 2-10: Ratio of population summary statistics of AUC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</w:tbl>
    <w:p>
      <w:pPr>
        <w:pStyle w:val="BodyText"/>
      </w:pPr>
      <w:r>
        <w:t xml:space="preserve"> </w:t>
      </w:r>
    </w:p>
    <w:bookmarkEnd w:id="475"/>
    <w:bookmarkStart w:id="560" w:name="auc_norm"/>
    <w:p>
      <w:pPr>
        <w:pStyle w:val="Heading3"/>
      </w:pPr>
      <w:r>
        <w:t xml:space="preserve">AUC_norm</w:t>
      </w:r>
      <w:r>
        <w:t xml:space="preserve"> </w:t>
      </w:r>
      <w:bookmarkStart w:id="147_pk_parameters_organism_peripheralvenousblood_raltegravir_plasma__peripheral_venous_blood__auc_tend_norm" w:name="147_pk_parameters_organism_peripheralvenousblood_raltegravir_plasma__peripheral_venous_blood__auc_tend_norm"/>
      <w:bookmarkEnd w:id="147_pk_parameters_organism_peripheralvenousblood_raltegravir_plasma__peripheral_venous_blood__auc_tend_norm"/>
    </w:p>
    <w:br w:type="page"/>
    <w:p>
      <w:pPr>
        <w:pStyle w:val="FirstParagraph"/>
      </w:pPr>
      <w:bookmarkStart w:id="figure-2-141" w:name="figure-2-141"/>
      <w:bookmarkEnd w:id="figure-2-14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PKAnalysis/148_pk_parameters_AUC_tEnd_norm_log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1: AUC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2" w:name="figure-2-142"/>
      <w:bookmarkEnd w:id="figure-2-14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PKAnalysis/149_pk_parameters_AUC_tEnd_norm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2: AUC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1" w:name="table-2-11"/>
      <w:bookmarkEnd w:id="table-2-11"/>
    </w:p>
    <w:p>
      <w:pPr>
        <w:pStyle w:val="BodyText"/>
      </w:pPr>
      <w:r>
        <w:rPr>
          <w:bCs/>
          <w:b/>
        </w:rPr>
        <w:t xml:space="preserve">Table 2-11: Population statistics summarizing AUC_norm of Raltegravir for Larson 2013 8y-18y 400mg FCT meal, Filmcoated_tablet_400mg_sd reported in [k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3" w:name="figure-2-143"/>
      <w:bookmarkEnd w:id="figure-2-14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PKAnalysis/150_pk_parameters_Organism_Age_AUC_tEnd_norm_log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3: Age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4" w:name="figure-2-144"/>
      <w:bookmarkEnd w:id="figure-2-14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PKAnalysis/151_pk_parameters_Organism_Age_AUC_tEnd_norm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4: Age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5" w:name="figure-2-145"/>
      <w:bookmarkEnd w:id="figure-2-14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PKAnalysis/152_pk_parameters_Organism_Age_AUC_tEnd_norm_log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5: Age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6" w:name="figure-2-146"/>
      <w:bookmarkEnd w:id="figure-2-14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PKAnalysis/153_pk_parameters_Organism_Age_AUC_tEnd_norm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6: Age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7" w:name="figure-2-147"/>
      <w:bookmarkEnd w:id="figure-2-14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PKAnalysis/154_pk_parameters_Organism_Age_AUC_tEnd_norm_log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7: Age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8" w:name="figure-2-148"/>
      <w:bookmarkEnd w:id="figure-2-14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PKAnalysis/155_pk_parameters_Organism_Age_AUC_tEnd_norm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8: Age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49" w:name="figure-2-149"/>
      <w:bookmarkEnd w:id="figure-2-14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PKAnalysis/156_pk_parameters_Organism_Height_AUC_tEnd_norm_log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49: H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0" w:name="figure-2-150"/>
      <w:bookmarkEnd w:id="figure-2-15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PKAnalysis/157_pk_parameters_Organism_Height_AUC_tEnd_norm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0: H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1" w:name="figure-2-151"/>
      <w:bookmarkEnd w:id="figure-2-15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PKAnalysis/158_pk_parameters_Organism_Height_AUC_tEnd_norm_log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1: H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2" w:name="figure-2-152"/>
      <w:bookmarkEnd w:id="figure-2-15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PKAnalysis/159_pk_parameters_Organism_Height_AUC_tEnd_norm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2: H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3" w:name="figure-2-153"/>
      <w:bookmarkEnd w:id="figure-2-15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PKAnalysis/160_pk_parameters_Organism_Height_AUC_tEnd_norm_log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3: H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4" w:name="figure-2-154"/>
      <w:bookmarkEnd w:id="figure-2-15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PKAnalysis/161_pk_parameters_Organism_Height_AUC_tEnd_norm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4: H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5" w:name="figure-2-155"/>
      <w:bookmarkEnd w:id="figure-2-15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PKAnalysis/162_pk_parameters_Organism_Weight_AUC_tEnd_norm_log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5: W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6" w:name="figure-2-156"/>
      <w:bookmarkEnd w:id="figure-2-15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PKAnalysis/163_pk_parameters_Organism_Weight_AUC_tEnd_norm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6: W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7" w:name="figure-2-157"/>
      <w:bookmarkEnd w:id="figure-2-15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PKAnalysis/164_pk_parameters_Organism_Weight_AUC_tEnd_norm_log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7: W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8" w:name="figure-2-158"/>
      <w:bookmarkEnd w:id="figure-2-15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PKAnalysis/165_pk_parameters_Organism_Weight_AUC_tEnd_norm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8: W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59" w:name="figure-2-159"/>
      <w:bookmarkEnd w:id="figure-2-15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PKAnalysis/166_pk_parameters_Organism_Weight_AUC_tEnd_norm_log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59: W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0" w:name="figure-2-160"/>
      <w:bookmarkEnd w:id="figure-2-16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PKAnalysis/167_pk_parameters_Organism_Weight_AUC_tEnd_norm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0: W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1" w:name="figure-2-161"/>
      <w:bookmarkEnd w:id="figure-2-16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PKAnalysis/168_pk_parameters_Organism_BMI_AUC_tEnd_norm_log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1: BMI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2" w:name="figure-2-162"/>
      <w:bookmarkEnd w:id="figure-2-16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PKAnalysis/169_pk_parameters_Organism_BMI_AUC_tEnd_norm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2: BMI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3" w:name="figure-2-163"/>
      <w:bookmarkEnd w:id="figure-2-16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PKAnalysis/170_pk_parameters_Organism_BMI_AUC_tEnd_norm_log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3: BMI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4" w:name="figure-2-164"/>
      <w:bookmarkEnd w:id="figure-2-16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PKAnalysis/171_pk_parameters_Organism_BMI_AUC_tEnd_norm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4: BMI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5" w:name="figure-2-165"/>
      <w:bookmarkEnd w:id="figure-2-16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PKAnalysis/172_pk_parameters_Organism_BMI_AUC_tEnd_norm_log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5: BMI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6" w:name="figure-2-166"/>
      <w:bookmarkEnd w:id="figure-2-16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PKAnalysis/173_pk_parameters_Organism_BMI_AUC_tEnd_norm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6: BMI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7" w:name="figure-2-167"/>
      <w:bookmarkEnd w:id="figure-2-16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PKAnalysis/174_pk_parameters_AUC_tEnd_norm_log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7: Ratio of population summary statistics of AUC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68" w:name="figure-2-168"/>
      <w:bookmarkEnd w:id="figure-2-16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PKAnalysis/175_pk_parameters_AUC_tEnd_norm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8: Ratio of population summary statistics of AUC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2" w:name="table-2-12"/>
      <w:bookmarkEnd w:id="table-2-12"/>
    </w:p>
    <w:p>
      <w:pPr>
        <w:pStyle w:val="BodyText"/>
      </w:pPr>
      <w:r>
        <w:rPr>
          <w:bCs/>
          <w:b/>
        </w:rPr>
        <w:t xml:space="preserve">Table 2-12: Ratio of population summary statistics of AUC_norm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</w:tbl>
    <w:p>
      <w:pPr>
        <w:pStyle w:val="BodyText"/>
      </w:pPr>
      <w:r>
        <w:t xml:space="preserve"> </w:t>
      </w:r>
    </w:p>
    <w:bookmarkEnd w:id="560"/>
    <w:bookmarkStart w:id="645" w:name="auc_inf"/>
    <w:p>
      <w:pPr>
        <w:pStyle w:val="Heading3"/>
      </w:pPr>
      <w:r>
        <w:t xml:space="preserve">AUC_inf</w:t>
      </w:r>
      <w:r>
        <w:t xml:space="preserve"> </w:t>
      </w:r>
      <w:bookmarkStart w:id="176_pk_parameters_organism_peripheralvenousblood_raltegravir_plasma__peripheral_venous_blood__auc_inf" w:name="176_pk_parameters_organism_peripheralvenousblood_raltegravir_plasma__peripheral_venous_blood__auc_inf"/>
      <w:bookmarkEnd w:id="176_pk_parameters_organism_peripheralvenousblood_raltegravir_plasma__peripheral_venous_blood__auc_inf"/>
    </w:p>
    <w:br w:type="page"/>
    <w:p>
      <w:pPr>
        <w:pStyle w:val="FirstParagraph"/>
      </w:pPr>
      <w:bookmarkStart w:id="figure-2-169" w:name="figure-2-169"/>
      <w:bookmarkEnd w:id="figure-2-16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PKAnalysis/177_pk_parameters_AUC_inf_log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69: AUC_in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0" w:name="figure-2-170"/>
      <w:bookmarkEnd w:id="figure-2-17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PKAnalysis/178_pk_parameters_AUC_inf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0: AUC_in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3" w:name="table-2-13"/>
      <w:bookmarkEnd w:id="table-2-13"/>
    </w:p>
    <w:p>
      <w:pPr>
        <w:pStyle w:val="BodyText"/>
      </w:pPr>
      <w:r>
        <w:rPr>
          <w:bCs/>
          <w:b/>
        </w:rPr>
        <w:t xml:space="preserve">Table 2-13: Population statistics summarizing AUC_inf of Raltegravir for Larson 2013 8y-18y 400mg FCT meal, Filmcoated_tablet_400mg_sd reported in [µ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8"/>
        <w:gridCol w:w="181"/>
        <w:gridCol w:w="905"/>
        <w:gridCol w:w="950"/>
        <w:gridCol w:w="950"/>
        <w:gridCol w:w="950"/>
        <w:gridCol w:w="950"/>
        <w:gridCol w:w="407"/>
        <w:gridCol w:w="362"/>
        <w:gridCol w:w="407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3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2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0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5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7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1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2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2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7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1" w:name="figure-2-171"/>
      <w:bookmarkEnd w:id="figure-2-17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PKAnalysis/179_pk_parameters_Organism_Age_AUC_inf_log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1: Age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2" w:name="figure-2-172"/>
      <w:bookmarkEnd w:id="figure-2-17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PKAnalysis/180_pk_parameters_Organism_Age_AUC_inf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2: Age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3" w:name="figure-2-173"/>
      <w:bookmarkEnd w:id="figure-2-17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PKAnalysis/181_pk_parameters_Organism_Age_AUC_inf_log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3: Age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4" w:name="figure-2-174"/>
      <w:bookmarkEnd w:id="figure-2-17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PKAnalysis/182_pk_parameters_Organism_Age_AUC_inf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4: Age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5" w:name="figure-2-175"/>
      <w:bookmarkEnd w:id="figure-2-17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PKAnalysis/183_pk_parameters_Organism_Age_AUC_inf_log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5: Age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6" w:name="figure-2-176"/>
      <w:bookmarkEnd w:id="figure-2-17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PKAnalysis/184_pk_parameters_Organism_Age_AUC_inf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6: Age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7" w:name="figure-2-177"/>
      <w:bookmarkEnd w:id="figure-2-17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PKAnalysis/185_pk_parameters_Organism_Height_AUC_inf_log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7: H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8" w:name="figure-2-178"/>
      <w:bookmarkEnd w:id="figure-2-17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PKAnalysis/186_pk_parameters_Organism_Height_AUC_inf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8: H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79" w:name="figure-2-179"/>
      <w:bookmarkEnd w:id="figure-2-17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PKAnalysis/187_pk_parameters_Organism_Height_AUC_inf_log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79: H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0" w:name="figure-2-180"/>
      <w:bookmarkEnd w:id="figure-2-18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PKAnalysis/188_pk_parameters_Organism_Height_AUC_inf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0: H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1" w:name="figure-2-181"/>
      <w:bookmarkEnd w:id="figure-2-18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PKAnalysis/189_pk_parameters_Organism_Height_AUC_inf_log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1: H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2" w:name="figure-2-182"/>
      <w:bookmarkEnd w:id="figure-2-18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PKAnalysis/190_pk_parameters_Organism_Height_AUC_inf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2: H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3" w:name="figure-2-183"/>
      <w:bookmarkEnd w:id="figure-2-18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PKAnalysis/191_pk_parameters_Organism_Weight_AUC_inf_log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3: W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4" w:name="figure-2-184"/>
      <w:bookmarkEnd w:id="figure-2-18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PKAnalysis/192_pk_parameters_Organism_Weight_AUC_inf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4: W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5" w:name="figure-2-185"/>
      <w:bookmarkEnd w:id="figure-2-18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PKAnalysis/193_pk_parameters_Organism_Weight_AUC_inf_log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5: W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6" w:name="figure-2-186"/>
      <w:bookmarkEnd w:id="figure-2-18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PKAnalysis/194_pk_parameters_Organism_Weight_AUC_inf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6: W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7" w:name="figure-2-187"/>
      <w:bookmarkEnd w:id="figure-2-18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PKAnalysis/195_pk_parameters_Organism_Weight_AUC_inf_log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7: W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8" w:name="figure-2-188"/>
      <w:bookmarkEnd w:id="figure-2-18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PKAnalysis/196_pk_parameters_Organism_Weight_AUC_inf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8: W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89" w:name="figure-2-189"/>
      <w:bookmarkEnd w:id="figure-2-18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PKAnalysis/197_pk_parameters_Organism_BMI_AUC_inf_log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89: BMI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0" w:name="figure-2-190"/>
      <w:bookmarkEnd w:id="figure-2-19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PKAnalysis/198_pk_parameters_Organism_BMI_AUC_inf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0: BMI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1" w:name="figure-2-191"/>
      <w:bookmarkEnd w:id="figure-2-19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PKAnalysis/199_pk_parameters_Organism_BMI_AUC_inf_log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1: BMI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2" w:name="figure-2-192"/>
      <w:bookmarkEnd w:id="figure-2-19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PKAnalysis/200_pk_parameters_Organism_BMI_AUC_inf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2: BMI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3" w:name="figure-2-193"/>
      <w:bookmarkEnd w:id="figure-2-19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PKAnalysis/201_pk_parameters_Organism_BMI_AUC_inf_log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3: BMI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4" w:name="figure-2-194"/>
      <w:bookmarkEnd w:id="figure-2-19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PKAnalysis/202_pk_parameters_Organism_BMI_AUC_inf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4: BMI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5" w:name="figure-2-195"/>
      <w:bookmarkEnd w:id="figure-2-19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PKAnalysis/203_pk_parameters_AUC_inf_log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5: Ratio of population summary statistics of AUC_in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6" w:name="figure-2-196"/>
      <w:bookmarkEnd w:id="figure-2-19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PKAnalysis/204_pk_parameters_AUC_inf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6: Ratio of population summary statistics of AUC_in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4" w:name="table-2-14"/>
      <w:bookmarkEnd w:id="table-2-14"/>
    </w:p>
    <w:p>
      <w:pPr>
        <w:pStyle w:val="BodyText"/>
      </w:pPr>
      <w:r>
        <w:rPr>
          <w:bCs/>
          <w:b/>
        </w:rPr>
        <w:t xml:space="preserve">Table 2-14: Ratio of population summary statistics of AUC_inf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 </w:t>
      </w:r>
    </w:p>
    <w:bookmarkEnd w:id="645"/>
    <w:bookmarkStart w:id="730" w:name="auc_inf_norm"/>
    <w:p>
      <w:pPr>
        <w:pStyle w:val="Heading3"/>
      </w:pPr>
      <w:r>
        <w:t xml:space="preserve">AUC_inf_norm</w:t>
      </w:r>
      <w:r>
        <w:t xml:space="preserve"> </w:t>
      </w:r>
      <w:bookmarkStart w:id="205_pk_parameters_organism_peripheralvenousblood_raltegravir_plasma__peripheral_venous_blood__auc_inf_norm" w:name="205_pk_parameters_organism_peripheralvenousblood_raltegravir_plasma__peripheral_venous_blood__auc_inf_norm"/>
      <w:bookmarkEnd w:id="205_pk_parameters_organism_peripheralvenousblood_raltegravir_plasma__peripheral_venous_blood__auc_inf_norm"/>
    </w:p>
    <w:br w:type="page"/>
    <w:p>
      <w:pPr>
        <w:pStyle w:val="FirstParagraph"/>
      </w:pPr>
      <w:bookmarkStart w:id="figure-2-197" w:name="figure-2-197"/>
      <w:bookmarkEnd w:id="figure-2-19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47" name="Picture"/>
            <a:graphic>
              <a:graphicData uri="http://schemas.openxmlformats.org/drawingml/2006/picture">
                <pic:pic>
                  <pic:nvPicPr>
                    <pic:cNvPr descr="PKAnalysis/206_pk_parameters_AUC_inf_norm_log.pn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7: AUC_inf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8" w:name="figure-2-198"/>
      <w:bookmarkEnd w:id="figure-2-19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650" name="Picture"/>
            <a:graphic>
              <a:graphicData uri="http://schemas.openxmlformats.org/drawingml/2006/picture">
                <pic:pic>
                  <pic:nvPicPr>
                    <pic:cNvPr descr="PKAnalysis/207_pk_parameters_AUC_inf_norm.pn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8: AUC_inf_norm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5" w:name="table-2-15"/>
      <w:bookmarkEnd w:id="table-2-15"/>
    </w:p>
    <w:p>
      <w:pPr>
        <w:pStyle w:val="BodyText"/>
      </w:pPr>
      <w:r>
        <w:rPr>
          <w:bCs/>
          <w:b/>
        </w:rPr>
        <w:t xml:space="preserve">Table 2-15: Population statistics summarizing AUC_inf_norm of Raltegravir for Larson 2013 8y-18y 400mg FCT meal, Filmcoated_tablet_400mg_sd reported in [kg*h/l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199" w:name="figure-2-199"/>
      <w:bookmarkEnd w:id="figure-2-19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53" name="Picture"/>
            <a:graphic>
              <a:graphicData uri="http://schemas.openxmlformats.org/drawingml/2006/picture">
                <pic:pic>
                  <pic:nvPicPr>
                    <pic:cNvPr descr="PKAnalysis/208_pk_parameters_Organism_Age_AUC_inf_norm_log.png" id="654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199: Age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0" w:name="figure-2-200"/>
      <w:bookmarkEnd w:id="figure-2-20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56" name="Picture"/>
            <a:graphic>
              <a:graphicData uri="http://schemas.openxmlformats.org/drawingml/2006/picture">
                <pic:pic>
                  <pic:nvPicPr>
                    <pic:cNvPr descr="PKAnalysis/209_pk_parameters_Organism_Age_AUC_inf_norm.png" id="657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0: Age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1" w:name="figure-2-201"/>
      <w:bookmarkEnd w:id="figure-2-20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59" name="Picture"/>
            <a:graphic>
              <a:graphicData uri="http://schemas.openxmlformats.org/drawingml/2006/picture">
                <pic:pic>
                  <pic:nvPicPr>
                    <pic:cNvPr descr="PKAnalysis/210_pk_parameters_Organism_Age_AUC_inf_norm_log.png" id="66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1: Age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2" w:name="figure-2-202"/>
      <w:bookmarkEnd w:id="figure-2-20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62" name="Picture"/>
            <a:graphic>
              <a:graphicData uri="http://schemas.openxmlformats.org/drawingml/2006/picture">
                <pic:pic>
                  <pic:nvPicPr>
                    <pic:cNvPr descr="PKAnalysis/211_pk_parameters_Organism_Age_AUC_inf_norm.png" id="663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2: Age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3" w:name="figure-2-203"/>
      <w:bookmarkEnd w:id="figure-2-20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65" name="Picture"/>
            <a:graphic>
              <a:graphicData uri="http://schemas.openxmlformats.org/drawingml/2006/picture">
                <pic:pic>
                  <pic:nvPicPr>
                    <pic:cNvPr descr="PKAnalysis/212_pk_parameters_Organism_Age_AUC_inf_norm_log.png" id="666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3: Age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4" w:name="figure-2-204"/>
      <w:bookmarkEnd w:id="figure-2-20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68" name="Picture"/>
            <a:graphic>
              <a:graphicData uri="http://schemas.openxmlformats.org/drawingml/2006/picture">
                <pic:pic>
                  <pic:nvPicPr>
                    <pic:cNvPr descr="PKAnalysis/213_pk_parameters_Organism_Age_AUC_inf_norm.png" id="669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4: Age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5" w:name="figure-2-205"/>
      <w:bookmarkEnd w:id="figure-2-20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71" name="Picture"/>
            <a:graphic>
              <a:graphicData uri="http://schemas.openxmlformats.org/drawingml/2006/picture">
                <pic:pic>
                  <pic:nvPicPr>
                    <pic:cNvPr descr="PKAnalysis/214_pk_parameters_Organism_Height_AUC_inf_norm_log.png" id="672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5: H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6" w:name="figure-2-206"/>
      <w:bookmarkEnd w:id="figure-2-20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74" name="Picture"/>
            <a:graphic>
              <a:graphicData uri="http://schemas.openxmlformats.org/drawingml/2006/picture">
                <pic:pic>
                  <pic:nvPicPr>
                    <pic:cNvPr descr="PKAnalysis/215_pk_parameters_Organism_Height_AUC_inf_norm.png" id="675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6: H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7" w:name="figure-2-207"/>
      <w:bookmarkEnd w:id="figure-2-20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77" name="Picture"/>
            <a:graphic>
              <a:graphicData uri="http://schemas.openxmlformats.org/drawingml/2006/picture">
                <pic:pic>
                  <pic:nvPicPr>
                    <pic:cNvPr descr="PKAnalysis/216_pk_parameters_Organism_Height_AUC_inf_norm_log.png" id="678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7: H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8" w:name="figure-2-208"/>
      <w:bookmarkEnd w:id="figure-2-20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80" name="Picture"/>
            <a:graphic>
              <a:graphicData uri="http://schemas.openxmlformats.org/drawingml/2006/picture">
                <pic:pic>
                  <pic:nvPicPr>
                    <pic:cNvPr descr="PKAnalysis/217_pk_parameters_Organism_Height_AUC_inf_norm.png" id="681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8: H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09" w:name="figure-2-209"/>
      <w:bookmarkEnd w:id="figure-2-20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83" name="Picture"/>
            <a:graphic>
              <a:graphicData uri="http://schemas.openxmlformats.org/drawingml/2006/picture">
                <pic:pic>
                  <pic:nvPicPr>
                    <pic:cNvPr descr="PKAnalysis/218_pk_parameters_Organism_Height_AUC_inf_norm_log.png" id="684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09: H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0" w:name="figure-2-210"/>
      <w:bookmarkEnd w:id="figure-2-21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86" name="Picture"/>
            <a:graphic>
              <a:graphicData uri="http://schemas.openxmlformats.org/drawingml/2006/picture">
                <pic:pic>
                  <pic:nvPicPr>
                    <pic:cNvPr descr="PKAnalysis/219_pk_parameters_Organism_Height_AUC_inf_norm.png" id="687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0: H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1" w:name="figure-2-211"/>
      <w:bookmarkEnd w:id="figure-2-21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89" name="Picture"/>
            <a:graphic>
              <a:graphicData uri="http://schemas.openxmlformats.org/drawingml/2006/picture">
                <pic:pic>
                  <pic:nvPicPr>
                    <pic:cNvPr descr="PKAnalysis/220_pk_parameters_Organism_Weight_AUC_inf_norm_log.png" id="69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1: W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2" w:name="figure-2-212"/>
      <w:bookmarkEnd w:id="figure-2-21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692" name="Picture"/>
            <a:graphic>
              <a:graphicData uri="http://schemas.openxmlformats.org/drawingml/2006/picture">
                <pic:pic>
                  <pic:nvPicPr>
                    <pic:cNvPr descr="PKAnalysis/221_pk_parameters_Organism_Weight_AUC_inf_norm.png" id="693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2: W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3" w:name="figure-2-213"/>
      <w:bookmarkEnd w:id="figure-2-21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95" name="Picture"/>
            <a:graphic>
              <a:graphicData uri="http://schemas.openxmlformats.org/drawingml/2006/picture">
                <pic:pic>
                  <pic:nvPicPr>
                    <pic:cNvPr descr="PKAnalysis/222_pk_parameters_Organism_Weight_AUC_inf_norm_log.png" id="696" name="Picture"/>
                    <pic:cNvPicPr>
                      <a:picLocks noChangeArrowheads="1"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3: W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4" w:name="figure-2-214"/>
      <w:bookmarkEnd w:id="figure-2-21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698" name="Picture"/>
            <a:graphic>
              <a:graphicData uri="http://schemas.openxmlformats.org/drawingml/2006/picture">
                <pic:pic>
                  <pic:nvPicPr>
                    <pic:cNvPr descr="PKAnalysis/223_pk_parameters_Organism_Weight_AUC_inf_norm.png" id="699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4: W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5" w:name="figure-2-215"/>
      <w:bookmarkEnd w:id="figure-2-21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01" name="Picture"/>
            <a:graphic>
              <a:graphicData uri="http://schemas.openxmlformats.org/drawingml/2006/picture">
                <pic:pic>
                  <pic:nvPicPr>
                    <pic:cNvPr descr="PKAnalysis/224_pk_parameters_Organism_Weight_AUC_inf_norm_log.png" id="702" name="Picture"/>
                    <pic:cNvPicPr>
                      <a:picLocks noChangeArrowheads="1"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5: W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6" w:name="figure-2-216"/>
      <w:bookmarkEnd w:id="figure-2-21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04" name="Picture"/>
            <a:graphic>
              <a:graphicData uri="http://schemas.openxmlformats.org/drawingml/2006/picture">
                <pic:pic>
                  <pic:nvPicPr>
                    <pic:cNvPr descr="PKAnalysis/225_pk_parameters_Organism_Weight_AUC_inf_norm.png" id="705" name="Picture"/>
                    <pic:cNvPicPr>
                      <a:picLocks noChangeArrowheads="1"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6: W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7" w:name="figure-2-217"/>
      <w:bookmarkEnd w:id="figure-2-21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07" name="Picture"/>
            <a:graphic>
              <a:graphicData uri="http://schemas.openxmlformats.org/drawingml/2006/picture">
                <pic:pic>
                  <pic:nvPicPr>
                    <pic:cNvPr descr="PKAnalysis/226_pk_parameters_Organism_BMI_AUC_inf_norm_log.png" id="708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7: BMI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8" w:name="figure-2-218"/>
      <w:bookmarkEnd w:id="figure-2-21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10" name="Picture"/>
            <a:graphic>
              <a:graphicData uri="http://schemas.openxmlformats.org/drawingml/2006/picture">
                <pic:pic>
                  <pic:nvPicPr>
                    <pic:cNvPr descr="PKAnalysis/227_pk_parameters_Organism_BMI_AUC_inf_norm.png" id="711" name="Picture"/>
                    <pic:cNvPicPr>
                      <a:picLocks noChangeArrowheads="1"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8: BMI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19" w:name="figure-2-219"/>
      <w:bookmarkEnd w:id="figure-2-21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13" name="Picture"/>
            <a:graphic>
              <a:graphicData uri="http://schemas.openxmlformats.org/drawingml/2006/picture">
                <pic:pic>
                  <pic:nvPicPr>
                    <pic:cNvPr descr="PKAnalysis/228_pk_parameters_Organism_BMI_AUC_inf_norm_log.png" id="714" name="Picture"/>
                    <pic:cNvPicPr>
                      <a:picLocks noChangeArrowheads="1"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19: BMI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0" w:name="figure-2-220"/>
      <w:bookmarkEnd w:id="figure-2-22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16" name="Picture"/>
            <a:graphic>
              <a:graphicData uri="http://schemas.openxmlformats.org/drawingml/2006/picture">
                <pic:pic>
                  <pic:nvPicPr>
                    <pic:cNvPr descr="PKAnalysis/229_pk_parameters_Organism_BMI_AUC_inf_norm.png" id="717" name="Picture"/>
                    <pic:cNvPicPr>
                      <a:picLocks noChangeArrowheads="1"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0: BMI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1" w:name="figure-2-221"/>
      <w:bookmarkEnd w:id="figure-2-22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19" name="Picture"/>
            <a:graphic>
              <a:graphicData uri="http://schemas.openxmlformats.org/drawingml/2006/picture">
                <pic:pic>
                  <pic:nvPicPr>
                    <pic:cNvPr descr="PKAnalysis/230_pk_parameters_Organism_BMI_AUC_inf_norm_log.png" id="720" name="Picture"/>
                    <pic:cNvPicPr>
                      <a:picLocks noChangeArrowheads="1" noChangeAspect="1"/>
                    </pic:cNvPicPr>
                  </pic:nvPicPr>
                  <pic:blipFill>
                    <a:blip r:embed="rId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1: BMI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2" w:name="figure-2-222"/>
      <w:bookmarkEnd w:id="figure-2-22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22" name="Picture"/>
            <a:graphic>
              <a:graphicData uri="http://schemas.openxmlformats.org/drawingml/2006/picture">
                <pic:pic>
                  <pic:nvPicPr>
                    <pic:cNvPr descr="PKAnalysis/231_pk_parameters_Organism_BMI_AUC_inf_norm.png" id="723" name="Picture"/>
                    <pic:cNvPicPr>
                      <a:picLocks noChangeArrowheads="1" noChangeAspect="1"/>
                    </pic:cNvPicPr>
                  </pic:nvPicPr>
                  <pic:blipFill>
                    <a:blip r:embed="rId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2: BMI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3" w:name="figure-2-223"/>
      <w:bookmarkEnd w:id="figure-2-22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25" name="Picture"/>
            <a:graphic>
              <a:graphicData uri="http://schemas.openxmlformats.org/drawingml/2006/picture">
                <pic:pic>
                  <pic:nvPicPr>
                    <pic:cNvPr descr="PKAnalysis/232_pk_parameters_AUC_inf_norm_log.png" id="726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3: Ratio of population summary statistics of AUC_inf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4" w:name="figure-2-224"/>
      <w:bookmarkEnd w:id="figure-2-22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28" name="Picture"/>
            <a:graphic>
              <a:graphicData uri="http://schemas.openxmlformats.org/drawingml/2006/picture">
                <pic:pic>
                  <pic:nvPicPr>
                    <pic:cNvPr descr="PKAnalysis/233_pk_parameters_AUC_inf_norm.png" id="729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4: Ratio of population summary statistics of AUC_inf_norm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6" w:name="table-2-16"/>
      <w:bookmarkEnd w:id="table-2-16"/>
    </w:p>
    <w:p>
      <w:pPr>
        <w:pStyle w:val="BodyText"/>
      </w:pPr>
      <w:r>
        <w:rPr>
          <w:bCs/>
          <w:b/>
        </w:rPr>
        <w:t xml:space="preserve">Table 2-16: Ratio of population summary statistics of AUC_inf_norm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 </w:t>
      </w:r>
    </w:p>
    <w:bookmarkEnd w:id="730"/>
    <w:bookmarkStart w:id="815" w:name="mrt"/>
    <w:p>
      <w:pPr>
        <w:pStyle w:val="Heading3"/>
      </w:pPr>
      <w:r>
        <w:t xml:space="preserve">MRT</w:t>
      </w:r>
      <w:r>
        <w:t xml:space="preserve"> </w:t>
      </w:r>
      <w:bookmarkStart w:id="234_pk_parameters_organism_peripheralvenousblood_raltegravir_plasma__peripheral_venous_blood__mrt" w:name="234_pk_parameters_organism_peripheralvenousblood_raltegravir_plasma__peripheral_venous_blood__mrt"/>
      <w:bookmarkEnd w:id="234_pk_parameters_organism_peripheralvenousblood_raltegravir_plasma__peripheral_venous_blood__mrt"/>
    </w:p>
    <w:br w:type="page"/>
    <w:p>
      <w:pPr>
        <w:pStyle w:val="FirstParagraph"/>
      </w:pPr>
      <w:bookmarkStart w:id="figure-2-225" w:name="figure-2-225"/>
      <w:bookmarkEnd w:id="figure-2-22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PKAnalysis/235_pk_parameters_MRT_log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5: MRT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6" w:name="figure-2-226"/>
      <w:bookmarkEnd w:id="figure-2-22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PKAnalysis/236_pk_parameters_MRT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6: MRT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7" w:name="table-2-17"/>
      <w:bookmarkEnd w:id="table-2-17"/>
    </w:p>
    <w:p>
      <w:pPr>
        <w:pStyle w:val="BodyText"/>
      </w:pPr>
      <w:r>
        <w:rPr>
          <w:bCs/>
          <w:b/>
        </w:rPr>
        <w:t xml:space="preserve">Table 2-17: Population statistics summarizing MRT of Raltegravir for Larson 2013 8y-18y 400mg FCT meal, Filmcoated_tablet_400mg_sd reported in [h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7" w:name="figure-2-227"/>
      <w:bookmarkEnd w:id="figure-2-22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PKAnalysis/237_pk_parameters_Organism_Age_MRT_log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7: Age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8" w:name="figure-2-228"/>
      <w:bookmarkEnd w:id="figure-2-22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PKAnalysis/238_pk_parameters_Organism_Age_MRT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8: Age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29" w:name="figure-2-229"/>
      <w:bookmarkEnd w:id="figure-2-22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PKAnalysis/239_pk_parameters_Organism_Age_MRT_log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29: Age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0" w:name="figure-2-230"/>
      <w:bookmarkEnd w:id="figure-2-23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PKAnalysis/240_pk_parameters_Organism_Age_MRT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0: Age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1" w:name="figure-2-231"/>
      <w:bookmarkEnd w:id="figure-2-23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PKAnalysis/241_pk_parameters_Organism_Age_MRT_log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1: Age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2" w:name="figure-2-232"/>
      <w:bookmarkEnd w:id="figure-2-23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PKAnalysis/242_pk_parameters_Organism_Age_MRT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2: Age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3" w:name="figure-2-233"/>
      <w:bookmarkEnd w:id="figure-2-23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PKAnalysis/243_pk_parameters_Organism_Height_MRT_log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3: H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4" w:name="figure-2-234"/>
      <w:bookmarkEnd w:id="figure-2-23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PKAnalysis/244_pk_parameters_Organism_Height_MRT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4: H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5" w:name="figure-2-235"/>
      <w:bookmarkEnd w:id="figure-2-23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PKAnalysis/245_pk_parameters_Organism_Height_MRT_log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5: H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6" w:name="figure-2-236"/>
      <w:bookmarkEnd w:id="figure-2-23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PKAnalysis/246_pk_parameters_Organism_Height_MRT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6: H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7" w:name="figure-2-237"/>
      <w:bookmarkEnd w:id="figure-2-23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PKAnalysis/247_pk_parameters_Organism_Height_MRT_log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7: H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8" w:name="figure-2-238"/>
      <w:bookmarkEnd w:id="figure-2-23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PKAnalysis/248_pk_parameters_Organism_Height_MRT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8: H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39" w:name="figure-2-239"/>
      <w:bookmarkEnd w:id="figure-2-23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PKAnalysis/249_pk_parameters_Organism_Weight_MRT_log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39: W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0" w:name="figure-2-240"/>
      <w:bookmarkEnd w:id="figure-2-24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PKAnalysis/250_pk_parameters_Organism_Weight_MRT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0: W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1" w:name="figure-2-241"/>
      <w:bookmarkEnd w:id="figure-2-24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PKAnalysis/251_pk_parameters_Organism_Weight_MRT_log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1: W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2" w:name="figure-2-242"/>
      <w:bookmarkEnd w:id="figure-2-24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83" name="Picture"/>
            <a:graphic>
              <a:graphicData uri="http://schemas.openxmlformats.org/drawingml/2006/picture">
                <pic:pic>
                  <pic:nvPicPr>
                    <pic:cNvPr descr="PKAnalysis/252_pk_parameters_Organism_Weight_MRT.png" id="784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2: W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3" w:name="figure-2-243"/>
      <w:bookmarkEnd w:id="figure-2-24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86" name="Picture"/>
            <a:graphic>
              <a:graphicData uri="http://schemas.openxmlformats.org/drawingml/2006/picture">
                <pic:pic>
                  <pic:nvPicPr>
                    <pic:cNvPr descr="PKAnalysis/253_pk_parameters_Organism_Weight_MRT_log.png" id="787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3: W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4" w:name="figure-2-244"/>
      <w:bookmarkEnd w:id="figure-2-24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89" name="Picture"/>
            <a:graphic>
              <a:graphicData uri="http://schemas.openxmlformats.org/drawingml/2006/picture">
                <pic:pic>
                  <pic:nvPicPr>
                    <pic:cNvPr descr="PKAnalysis/254_pk_parameters_Organism_Weight_MRT.png" id="79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4: W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5" w:name="figure-2-245"/>
      <w:bookmarkEnd w:id="figure-2-24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92" name="Picture"/>
            <a:graphic>
              <a:graphicData uri="http://schemas.openxmlformats.org/drawingml/2006/picture">
                <pic:pic>
                  <pic:nvPicPr>
                    <pic:cNvPr descr="PKAnalysis/255_pk_parameters_Organism_BMI_MRT_log.png" id="793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5: BMI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6" w:name="figure-2-246"/>
      <w:bookmarkEnd w:id="figure-2-24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795" name="Picture"/>
            <a:graphic>
              <a:graphicData uri="http://schemas.openxmlformats.org/drawingml/2006/picture">
                <pic:pic>
                  <pic:nvPicPr>
                    <pic:cNvPr descr="PKAnalysis/256_pk_parameters_Organism_BMI_MRT.png" id="796" name="Picture"/>
                    <pic:cNvPicPr>
                      <a:picLocks noChangeArrowheads="1"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6: BMI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7" w:name="figure-2-247"/>
      <w:bookmarkEnd w:id="figure-2-24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798" name="Picture"/>
            <a:graphic>
              <a:graphicData uri="http://schemas.openxmlformats.org/drawingml/2006/picture">
                <pic:pic>
                  <pic:nvPicPr>
                    <pic:cNvPr descr="PKAnalysis/257_pk_parameters_Organism_BMI_MRT_log.png" id="799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7: BMI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8" w:name="figure-2-248"/>
      <w:bookmarkEnd w:id="figure-2-24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01" name="Picture"/>
            <a:graphic>
              <a:graphicData uri="http://schemas.openxmlformats.org/drawingml/2006/picture">
                <pic:pic>
                  <pic:nvPicPr>
                    <pic:cNvPr descr="PKAnalysis/258_pk_parameters_Organism_BMI_MRT.png" id="802" name="Picture"/>
                    <pic:cNvPicPr>
                      <a:picLocks noChangeArrowheads="1"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8: BMI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49" w:name="figure-2-249"/>
      <w:bookmarkEnd w:id="figure-2-24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04" name="Picture"/>
            <a:graphic>
              <a:graphicData uri="http://schemas.openxmlformats.org/drawingml/2006/picture">
                <pic:pic>
                  <pic:nvPicPr>
                    <pic:cNvPr descr="PKAnalysis/259_pk_parameters_Organism_BMI_MRT_log.png" id="805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49: BMI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0" w:name="figure-2-250"/>
      <w:bookmarkEnd w:id="figure-2-25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07" name="Picture"/>
            <a:graphic>
              <a:graphicData uri="http://schemas.openxmlformats.org/drawingml/2006/picture">
                <pic:pic>
                  <pic:nvPicPr>
                    <pic:cNvPr descr="PKAnalysis/260_pk_parameters_Organism_BMI_MRT.png" id="808" name="Picture"/>
                    <pic:cNvPicPr>
                      <a:picLocks noChangeArrowheads="1"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0: BMI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1" w:name="figure-2-251"/>
      <w:bookmarkEnd w:id="figure-2-25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10" name="Picture"/>
            <a:graphic>
              <a:graphicData uri="http://schemas.openxmlformats.org/drawingml/2006/picture">
                <pic:pic>
                  <pic:nvPicPr>
                    <pic:cNvPr descr="PKAnalysis/261_pk_parameters_MRT_log.png" id="811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1: Ratio of population summary statistics of MRT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2" w:name="figure-2-252"/>
      <w:bookmarkEnd w:id="figure-2-25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13" name="Picture"/>
            <a:graphic>
              <a:graphicData uri="http://schemas.openxmlformats.org/drawingml/2006/picture">
                <pic:pic>
                  <pic:nvPicPr>
                    <pic:cNvPr descr="PKAnalysis/262_pk_parameters_MRT.png" id="814" name="Picture"/>
                    <pic:cNvPicPr>
                      <a:picLocks noChangeArrowheads="1"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2: Ratio of population summary statistics of MRT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8" w:name="table-2-18"/>
      <w:bookmarkEnd w:id="table-2-18"/>
    </w:p>
    <w:p>
      <w:pPr>
        <w:pStyle w:val="BodyText"/>
      </w:pPr>
      <w:r>
        <w:rPr>
          <w:bCs/>
          <w:b/>
        </w:rPr>
        <w:t xml:space="preserve">Table 2-18: Ratio of population summary statistics of MRT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</w:tr>
    </w:tbl>
    <w:p>
      <w:pPr>
        <w:pStyle w:val="BodyText"/>
      </w:pPr>
      <w:r>
        <w:t xml:space="preserve"> </w:t>
      </w:r>
    </w:p>
    <w:bookmarkEnd w:id="815"/>
    <w:bookmarkStart w:id="900" w:name="thalf"/>
    <w:p>
      <w:pPr>
        <w:pStyle w:val="Heading3"/>
      </w:pPr>
      <w:r>
        <w:t xml:space="preserve">Thalf</w:t>
      </w:r>
      <w:r>
        <w:t xml:space="preserve"> </w:t>
      </w:r>
      <w:bookmarkStart w:id="263_pk_parameters_organism_peripheralvenousblood_raltegravir_plasma__peripheral_venous_blood__thalf" w:name="263_pk_parameters_organism_peripheralvenousblood_raltegravir_plasma__peripheral_venous_blood__thalf"/>
      <w:bookmarkEnd w:id="263_pk_parameters_organism_peripheralvenousblood_raltegravir_plasma__peripheral_venous_blood__thalf"/>
    </w:p>
    <w:br w:type="page"/>
    <w:p>
      <w:pPr>
        <w:pStyle w:val="FirstParagraph"/>
      </w:pPr>
      <w:bookmarkStart w:id="figure-2-253" w:name="figure-2-253"/>
      <w:bookmarkEnd w:id="figure-2-25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17" name="Picture"/>
            <a:graphic>
              <a:graphicData uri="http://schemas.openxmlformats.org/drawingml/2006/picture">
                <pic:pic>
                  <pic:nvPicPr>
                    <pic:cNvPr descr="PKAnalysis/264_pk_parameters_Thalf_log.png" id="818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3: Thal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4" w:name="figure-2-254"/>
      <w:bookmarkEnd w:id="figure-2-25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20" name="Picture"/>
            <a:graphic>
              <a:graphicData uri="http://schemas.openxmlformats.org/drawingml/2006/picture">
                <pic:pic>
                  <pic:nvPicPr>
                    <pic:cNvPr descr="PKAnalysis/265_pk_parameters_Thalf.png" id="821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4: Thalf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19" w:name="table-2-19"/>
      <w:bookmarkEnd w:id="table-2-19"/>
    </w:p>
    <w:p>
      <w:pPr>
        <w:pStyle w:val="BodyText"/>
      </w:pPr>
      <w:r>
        <w:rPr>
          <w:bCs/>
          <w:b/>
        </w:rPr>
        <w:t xml:space="preserve">Table 2-19: Population statistics summarizing Thalf of Raltegravir for Larson 2013 8y-18y 400mg FCT meal, Filmcoated_tablet_400mg_sd reported in [h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93"/>
        <w:gridCol w:w="187"/>
        <w:gridCol w:w="937"/>
        <w:gridCol w:w="984"/>
        <w:gridCol w:w="984"/>
        <w:gridCol w:w="984"/>
        <w:gridCol w:w="984"/>
        <w:gridCol w:w="234"/>
        <w:gridCol w:w="281"/>
        <w:gridCol w:w="421"/>
        <w:gridCol w:w="3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5" w:name="figure-2-255"/>
      <w:bookmarkEnd w:id="figure-2-25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23" name="Picture"/>
            <a:graphic>
              <a:graphicData uri="http://schemas.openxmlformats.org/drawingml/2006/picture">
                <pic:pic>
                  <pic:nvPicPr>
                    <pic:cNvPr descr="PKAnalysis/266_pk_parameters_Organism_Age_Thalf_log.png" id="824" name="Picture"/>
                    <pic:cNvPicPr>
                      <a:picLocks noChangeArrowheads="1"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5: Age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6" w:name="figure-2-256"/>
      <w:bookmarkEnd w:id="figure-2-25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26" name="Picture"/>
            <a:graphic>
              <a:graphicData uri="http://schemas.openxmlformats.org/drawingml/2006/picture">
                <pic:pic>
                  <pic:nvPicPr>
                    <pic:cNvPr descr="PKAnalysis/267_pk_parameters_Organism_Age_Thalf.png" id="827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6: Age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7" w:name="figure-2-257"/>
      <w:bookmarkEnd w:id="figure-2-25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29" name="Picture"/>
            <a:graphic>
              <a:graphicData uri="http://schemas.openxmlformats.org/drawingml/2006/picture">
                <pic:pic>
                  <pic:nvPicPr>
                    <pic:cNvPr descr="PKAnalysis/268_pk_parameters_Organism_Age_Thalf_log.png" id="83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7: Age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8" w:name="figure-2-258"/>
      <w:bookmarkEnd w:id="figure-2-25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32" name="Picture"/>
            <a:graphic>
              <a:graphicData uri="http://schemas.openxmlformats.org/drawingml/2006/picture">
                <pic:pic>
                  <pic:nvPicPr>
                    <pic:cNvPr descr="PKAnalysis/269_pk_parameters_Organism_Age_Thalf.png" id="833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8: Age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59" w:name="figure-2-259"/>
      <w:bookmarkEnd w:id="figure-2-25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35" name="Picture"/>
            <a:graphic>
              <a:graphicData uri="http://schemas.openxmlformats.org/drawingml/2006/picture">
                <pic:pic>
                  <pic:nvPicPr>
                    <pic:cNvPr descr="PKAnalysis/270_pk_parameters_Organism_Age_Thalf_log.png" id="836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59: Age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0" w:name="figure-2-260"/>
      <w:bookmarkEnd w:id="figure-2-26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38" name="Picture"/>
            <a:graphic>
              <a:graphicData uri="http://schemas.openxmlformats.org/drawingml/2006/picture">
                <pic:pic>
                  <pic:nvPicPr>
                    <pic:cNvPr descr="PKAnalysis/271_pk_parameters_Organism_Age_Thalf.png" id="839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0: Age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1" w:name="figure-2-261"/>
      <w:bookmarkEnd w:id="figure-2-26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41" name="Picture"/>
            <a:graphic>
              <a:graphicData uri="http://schemas.openxmlformats.org/drawingml/2006/picture">
                <pic:pic>
                  <pic:nvPicPr>
                    <pic:cNvPr descr="PKAnalysis/272_pk_parameters_Organism_Height_Thalf_log.png" id="842" name="Picture"/>
                    <pic:cNvPicPr>
                      <a:picLocks noChangeArrowheads="1"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1: H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2" w:name="figure-2-262"/>
      <w:bookmarkEnd w:id="figure-2-26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44" name="Picture"/>
            <a:graphic>
              <a:graphicData uri="http://schemas.openxmlformats.org/drawingml/2006/picture">
                <pic:pic>
                  <pic:nvPicPr>
                    <pic:cNvPr descr="PKAnalysis/273_pk_parameters_Organism_Height_Thalf.png" id="845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2: H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3" w:name="figure-2-263"/>
      <w:bookmarkEnd w:id="figure-2-26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47" name="Picture"/>
            <a:graphic>
              <a:graphicData uri="http://schemas.openxmlformats.org/drawingml/2006/picture">
                <pic:pic>
                  <pic:nvPicPr>
                    <pic:cNvPr descr="PKAnalysis/274_pk_parameters_Organism_Height_Thalf_log.png" id="848" name="Picture"/>
                    <pic:cNvPicPr>
                      <a:picLocks noChangeArrowheads="1"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3: H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4" w:name="figure-2-264"/>
      <w:bookmarkEnd w:id="figure-2-26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50" name="Picture"/>
            <a:graphic>
              <a:graphicData uri="http://schemas.openxmlformats.org/drawingml/2006/picture">
                <pic:pic>
                  <pic:nvPicPr>
                    <pic:cNvPr descr="PKAnalysis/275_pk_parameters_Organism_Height_Thalf.png" id="851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4: H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5" w:name="figure-2-265"/>
      <w:bookmarkEnd w:id="figure-2-26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53" name="Picture"/>
            <a:graphic>
              <a:graphicData uri="http://schemas.openxmlformats.org/drawingml/2006/picture">
                <pic:pic>
                  <pic:nvPicPr>
                    <pic:cNvPr descr="PKAnalysis/276_pk_parameters_Organism_Height_Thalf_log.png" id="854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5: H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6" w:name="figure-2-266"/>
      <w:bookmarkEnd w:id="figure-2-26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56" name="Picture"/>
            <a:graphic>
              <a:graphicData uri="http://schemas.openxmlformats.org/drawingml/2006/picture">
                <pic:pic>
                  <pic:nvPicPr>
                    <pic:cNvPr descr="PKAnalysis/277_pk_parameters_Organism_Height_Thalf.png" id="857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6: H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7" w:name="figure-2-267"/>
      <w:bookmarkEnd w:id="figure-2-26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59" name="Picture"/>
            <a:graphic>
              <a:graphicData uri="http://schemas.openxmlformats.org/drawingml/2006/picture">
                <pic:pic>
                  <pic:nvPicPr>
                    <pic:cNvPr descr="PKAnalysis/278_pk_parameters_Organism_Weight_Thalf_log.png" id="860" name="Picture"/>
                    <pic:cNvPicPr>
                      <a:picLocks noChangeArrowheads="1"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7: W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8" w:name="figure-2-268"/>
      <w:bookmarkEnd w:id="figure-2-26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62" name="Picture"/>
            <a:graphic>
              <a:graphicData uri="http://schemas.openxmlformats.org/drawingml/2006/picture">
                <pic:pic>
                  <pic:nvPicPr>
                    <pic:cNvPr descr="PKAnalysis/279_pk_parameters_Organism_Weight_Thalf.png" id="863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8: W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69" w:name="figure-2-269"/>
      <w:bookmarkEnd w:id="figure-2-26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65" name="Picture"/>
            <a:graphic>
              <a:graphicData uri="http://schemas.openxmlformats.org/drawingml/2006/picture">
                <pic:pic>
                  <pic:nvPicPr>
                    <pic:cNvPr descr="PKAnalysis/280_pk_parameters_Organism_Weight_Thalf_log.png" id="866" name="Picture"/>
                    <pic:cNvPicPr>
                      <a:picLocks noChangeArrowheads="1"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69: W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0" w:name="figure-2-270"/>
      <w:bookmarkEnd w:id="figure-2-27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68" name="Picture"/>
            <a:graphic>
              <a:graphicData uri="http://schemas.openxmlformats.org/drawingml/2006/picture">
                <pic:pic>
                  <pic:nvPicPr>
                    <pic:cNvPr descr="PKAnalysis/281_pk_parameters_Organism_Weight_Thalf.png" id="869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0: W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1" w:name="figure-2-271"/>
      <w:bookmarkEnd w:id="figure-2-27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71" name="Picture"/>
            <a:graphic>
              <a:graphicData uri="http://schemas.openxmlformats.org/drawingml/2006/picture">
                <pic:pic>
                  <pic:nvPicPr>
                    <pic:cNvPr descr="PKAnalysis/282_pk_parameters_Organism_Weight_Thalf_log.png" id="872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1: W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2" w:name="figure-2-272"/>
      <w:bookmarkEnd w:id="figure-2-27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74" name="Picture"/>
            <a:graphic>
              <a:graphicData uri="http://schemas.openxmlformats.org/drawingml/2006/picture">
                <pic:pic>
                  <pic:nvPicPr>
                    <pic:cNvPr descr="PKAnalysis/283_pk_parameters_Organism_Weight_Thalf.png" id="875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2: W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3" w:name="figure-2-273"/>
      <w:bookmarkEnd w:id="figure-2-27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77" name="Picture"/>
            <a:graphic>
              <a:graphicData uri="http://schemas.openxmlformats.org/drawingml/2006/picture">
                <pic:pic>
                  <pic:nvPicPr>
                    <pic:cNvPr descr="PKAnalysis/284_pk_parameters_Organism_BMI_Thalf_log.png" id="878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3: BMI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4" w:name="figure-2-274"/>
      <w:bookmarkEnd w:id="figure-2-27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880" name="Picture"/>
            <a:graphic>
              <a:graphicData uri="http://schemas.openxmlformats.org/drawingml/2006/picture">
                <pic:pic>
                  <pic:nvPicPr>
                    <pic:cNvPr descr="PKAnalysis/285_pk_parameters_Organism_BMI_Thalf.png" id="881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4: BMI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5" w:name="figure-2-275"/>
      <w:bookmarkEnd w:id="figure-2-27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83" name="Picture"/>
            <a:graphic>
              <a:graphicData uri="http://schemas.openxmlformats.org/drawingml/2006/picture">
                <pic:pic>
                  <pic:nvPicPr>
                    <pic:cNvPr descr="PKAnalysis/286_pk_parameters_Organism_BMI_Thalf_log.png" id="884" name="Picture"/>
                    <pic:cNvPicPr>
                      <a:picLocks noChangeArrowheads="1" noChangeAspect="1"/>
                    </pic:cNvPicPr>
                  </pic:nvPicPr>
                  <pic:blipFill>
                    <a:blip r:embed="rId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5: BMI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6" w:name="figure-2-276"/>
      <w:bookmarkEnd w:id="figure-2-27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86" name="Picture"/>
            <a:graphic>
              <a:graphicData uri="http://schemas.openxmlformats.org/drawingml/2006/picture">
                <pic:pic>
                  <pic:nvPicPr>
                    <pic:cNvPr descr="PKAnalysis/287_pk_parameters_Organism_BMI_Thalf.png" id="887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6: BMI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7" w:name="figure-2-277"/>
      <w:bookmarkEnd w:id="figure-2-27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89" name="Picture"/>
            <a:graphic>
              <a:graphicData uri="http://schemas.openxmlformats.org/drawingml/2006/picture">
                <pic:pic>
                  <pic:nvPicPr>
                    <pic:cNvPr descr="PKAnalysis/288_pk_parameters_Organism_BMI_Thalf_log.png" id="890" name="Picture"/>
                    <pic:cNvPicPr>
                      <a:picLocks noChangeArrowheads="1"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7: BMI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8" w:name="figure-2-278"/>
      <w:bookmarkEnd w:id="figure-2-27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892" name="Picture"/>
            <a:graphic>
              <a:graphicData uri="http://schemas.openxmlformats.org/drawingml/2006/picture">
                <pic:pic>
                  <pic:nvPicPr>
                    <pic:cNvPr descr="PKAnalysis/289_pk_parameters_Organism_BMI_Thalf.png" id="893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8: BMI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79" w:name="figure-2-279"/>
      <w:bookmarkEnd w:id="figure-2-27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95" name="Picture"/>
            <a:graphic>
              <a:graphicData uri="http://schemas.openxmlformats.org/drawingml/2006/picture">
                <pic:pic>
                  <pic:nvPicPr>
                    <pic:cNvPr descr="PKAnalysis/290_pk_parameters_Thalf_log.png" id="896" name="Picture"/>
                    <pic:cNvPicPr>
                      <a:picLocks noChangeArrowheads="1" noChangeAspect="1"/>
                    </pic:cNvPicPr>
                  </pic:nvPicPr>
                  <pic:blipFill>
                    <a:blip r:embed="rId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79: Ratio of population summary statistics of Thal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0" w:name="figure-2-280"/>
      <w:bookmarkEnd w:id="figure-2-28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898" name="Picture"/>
            <a:graphic>
              <a:graphicData uri="http://schemas.openxmlformats.org/drawingml/2006/picture">
                <pic:pic>
                  <pic:nvPicPr>
                    <pic:cNvPr descr="PKAnalysis/291_pk_parameters_Thalf.png" id="899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0: Ratio of population summary statistics of Thalf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0" w:name="table-2-20"/>
      <w:bookmarkEnd w:id="table-2-20"/>
    </w:p>
    <w:p>
      <w:pPr>
        <w:pStyle w:val="BodyText"/>
      </w:pPr>
      <w:r>
        <w:rPr>
          <w:bCs/>
          <w:b/>
        </w:rPr>
        <w:t xml:space="preserve">Table 2-20: Ratio of population summary statistics of Thalf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 </w:t>
      </w:r>
    </w:p>
    <w:bookmarkEnd w:id="900"/>
    <w:bookmarkStart w:id="985" w:name="cl"/>
    <w:p>
      <w:pPr>
        <w:pStyle w:val="Heading3"/>
      </w:pPr>
      <w:r>
        <w:t xml:space="preserve">CL</w:t>
      </w:r>
      <w:r>
        <w:t xml:space="preserve"> </w:t>
      </w:r>
      <w:bookmarkStart w:id="292_pk_parameters_organism_peripheralvenousblood_raltegravir_plasma__peripheral_venous_blood__cl" w:name="292_pk_parameters_organism_peripheralvenousblood_raltegravir_plasma__peripheral_venous_blood__cl"/>
      <w:bookmarkEnd w:id="292_pk_parameters_organism_peripheralvenousblood_raltegravir_plasma__peripheral_venous_blood__cl"/>
    </w:p>
    <w:br w:type="page"/>
    <w:p>
      <w:pPr>
        <w:pStyle w:val="FirstParagraph"/>
      </w:pPr>
      <w:bookmarkStart w:id="figure-2-281" w:name="figure-2-281"/>
      <w:bookmarkEnd w:id="figure-2-281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02" name="Picture"/>
            <a:graphic>
              <a:graphicData uri="http://schemas.openxmlformats.org/drawingml/2006/picture">
                <pic:pic>
                  <pic:nvPicPr>
                    <pic:cNvPr descr="PKAnalysis/293_pk_parameters_CL_log.png" id="903" name="Picture"/>
                    <pic:cNvPicPr>
                      <a:picLocks noChangeArrowheads="1" noChangeAspect="1"/>
                    </pic:cNvPicPr>
                  </pic:nvPicPr>
                  <pic:blipFill>
                    <a:blip r:embed="rId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1: CL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2" w:name="figure-2-282"/>
      <w:bookmarkEnd w:id="figure-2-282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05" name="Picture"/>
            <a:graphic>
              <a:graphicData uri="http://schemas.openxmlformats.org/drawingml/2006/picture">
                <pic:pic>
                  <pic:nvPicPr>
                    <pic:cNvPr descr="PKAnalysis/294_pk_parameters_CL.png" id="906" name="Picture"/>
                    <pic:cNvPicPr>
                      <a:picLocks noChangeArrowheads="1" noChangeAspect="1"/>
                    </pic:cNvPicPr>
                  </pic:nvPicPr>
                  <pic:blipFill>
                    <a:blip r:embed="rId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2: CL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1" w:name="table-2-21"/>
      <w:bookmarkEnd w:id="table-2-21"/>
    </w:p>
    <w:p>
      <w:pPr>
        <w:pStyle w:val="BodyText"/>
      </w:pPr>
      <w:r>
        <w:rPr>
          <w:bCs/>
          <w:b/>
        </w:rPr>
        <w:t xml:space="preserve">Table 2-21: Population statistics summarizing CL of Raltegravir for Larson 2013 8y-18y 400mg FCT meal, Filmcoated_tablet_400mg_sd reported in [ml/min/kg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3" w:name="figure-2-283"/>
      <w:bookmarkEnd w:id="figure-2-28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08" name="Picture"/>
            <a:graphic>
              <a:graphicData uri="http://schemas.openxmlformats.org/drawingml/2006/picture">
                <pic:pic>
                  <pic:nvPicPr>
                    <pic:cNvPr descr="PKAnalysis/295_pk_parameters_Organism_Age_CL_log.png" id="909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3: Age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4" w:name="figure-2-284"/>
      <w:bookmarkEnd w:id="figure-2-28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11" name="Picture"/>
            <a:graphic>
              <a:graphicData uri="http://schemas.openxmlformats.org/drawingml/2006/picture">
                <pic:pic>
                  <pic:nvPicPr>
                    <pic:cNvPr descr="PKAnalysis/296_pk_parameters_Organism_Age_CL.png" id="912" name="Picture"/>
                    <pic:cNvPicPr>
                      <a:picLocks noChangeArrowheads="1" noChangeAspect="1"/>
                    </pic:cNvPicPr>
                  </pic:nvPicPr>
                  <pic:blipFill>
                    <a:blip r:embed="rId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4: Age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5" w:name="figure-2-285"/>
      <w:bookmarkEnd w:id="figure-2-28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14" name="Picture"/>
            <a:graphic>
              <a:graphicData uri="http://schemas.openxmlformats.org/drawingml/2006/picture">
                <pic:pic>
                  <pic:nvPicPr>
                    <pic:cNvPr descr="PKAnalysis/297_pk_parameters_Organism_Age_CL_log.png" id="915" name="Picture"/>
                    <pic:cNvPicPr>
                      <a:picLocks noChangeArrowheads="1" noChangeAspect="1"/>
                    </pic:cNvPicPr>
                  </pic:nvPicPr>
                  <pic:blipFill>
                    <a:blip r:embed="rId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5: Age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6" w:name="figure-2-286"/>
      <w:bookmarkEnd w:id="figure-2-28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17" name="Picture"/>
            <a:graphic>
              <a:graphicData uri="http://schemas.openxmlformats.org/drawingml/2006/picture">
                <pic:pic>
                  <pic:nvPicPr>
                    <pic:cNvPr descr="PKAnalysis/298_pk_parameters_Organism_Age_CL.png" id="918" name="Picture"/>
                    <pic:cNvPicPr>
                      <a:picLocks noChangeArrowheads="1" noChangeAspect="1"/>
                    </pic:cNvPicPr>
                  </pic:nvPicPr>
                  <pic:blipFill>
                    <a:blip r:embed="rId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6: Age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7" w:name="figure-2-287"/>
      <w:bookmarkEnd w:id="figure-2-28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20" name="Picture"/>
            <a:graphic>
              <a:graphicData uri="http://schemas.openxmlformats.org/drawingml/2006/picture">
                <pic:pic>
                  <pic:nvPicPr>
                    <pic:cNvPr descr="PKAnalysis/299_pk_parameters_Organism_Age_CL_log.png" id="921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7: Age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8" w:name="figure-2-288"/>
      <w:bookmarkEnd w:id="figure-2-28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23" name="Picture"/>
            <a:graphic>
              <a:graphicData uri="http://schemas.openxmlformats.org/drawingml/2006/picture">
                <pic:pic>
                  <pic:nvPicPr>
                    <pic:cNvPr descr="PKAnalysis/300_pk_parameters_Organism_Age_CL.png" id="924" name="Picture"/>
                    <pic:cNvPicPr>
                      <a:picLocks noChangeArrowheads="1" noChangeAspect="1"/>
                    </pic:cNvPicPr>
                  </pic:nvPicPr>
                  <pic:blipFill>
                    <a:blip r:embed="rId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8: Age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89" w:name="figure-2-289"/>
      <w:bookmarkEnd w:id="figure-2-28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26" name="Picture"/>
            <a:graphic>
              <a:graphicData uri="http://schemas.openxmlformats.org/drawingml/2006/picture">
                <pic:pic>
                  <pic:nvPicPr>
                    <pic:cNvPr descr="PKAnalysis/301_pk_parameters_Organism_Height_CL_log.png" id="927" name="Picture"/>
                    <pic:cNvPicPr>
                      <a:picLocks noChangeArrowheads="1" noChangeAspect="1"/>
                    </pic:cNvPicPr>
                  </pic:nvPicPr>
                  <pic:blipFill>
                    <a:blip r:embed="rId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89: H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0" w:name="figure-2-290"/>
      <w:bookmarkEnd w:id="figure-2-29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29" name="Picture"/>
            <a:graphic>
              <a:graphicData uri="http://schemas.openxmlformats.org/drawingml/2006/picture">
                <pic:pic>
                  <pic:nvPicPr>
                    <pic:cNvPr descr="PKAnalysis/302_pk_parameters_Organism_Height_CL.png" id="930" name="Picture"/>
                    <pic:cNvPicPr>
                      <a:picLocks noChangeArrowheads="1" noChangeAspect="1"/>
                    </pic:cNvPicPr>
                  </pic:nvPicPr>
                  <pic:blipFill>
                    <a:blip r:embed="rId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0: H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1" w:name="figure-2-291"/>
      <w:bookmarkEnd w:id="figure-2-29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32" name="Picture"/>
            <a:graphic>
              <a:graphicData uri="http://schemas.openxmlformats.org/drawingml/2006/picture">
                <pic:pic>
                  <pic:nvPicPr>
                    <pic:cNvPr descr="PKAnalysis/303_pk_parameters_Organism_Height_CL_log.png" id="933" name="Picture"/>
                    <pic:cNvPicPr>
                      <a:picLocks noChangeArrowheads="1" noChangeAspect="1"/>
                    </pic:cNvPicPr>
                  </pic:nvPicPr>
                  <pic:blipFill>
                    <a:blip r:embed="rId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1: H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2" w:name="figure-2-292"/>
      <w:bookmarkEnd w:id="figure-2-29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35" name="Picture"/>
            <a:graphic>
              <a:graphicData uri="http://schemas.openxmlformats.org/drawingml/2006/picture">
                <pic:pic>
                  <pic:nvPicPr>
                    <pic:cNvPr descr="PKAnalysis/304_pk_parameters_Organism_Height_CL.png" id="936" name="Picture"/>
                    <pic:cNvPicPr>
                      <a:picLocks noChangeArrowheads="1" noChangeAspect="1"/>
                    </pic:cNvPicPr>
                  </pic:nvPicPr>
                  <pic:blipFill>
                    <a:blip r:embed="rId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2: H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3" w:name="figure-2-293"/>
      <w:bookmarkEnd w:id="figure-2-29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38" name="Picture"/>
            <a:graphic>
              <a:graphicData uri="http://schemas.openxmlformats.org/drawingml/2006/picture">
                <pic:pic>
                  <pic:nvPicPr>
                    <pic:cNvPr descr="PKAnalysis/305_pk_parameters_Organism_Height_CL_log.png" id="939" name="Picture"/>
                    <pic:cNvPicPr>
                      <a:picLocks noChangeArrowheads="1" noChangeAspect="1"/>
                    </pic:cNvPicPr>
                  </pic:nvPicPr>
                  <pic:blipFill>
                    <a:blip r:embed="rId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3: H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4" w:name="figure-2-294"/>
      <w:bookmarkEnd w:id="figure-2-29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41" name="Picture"/>
            <a:graphic>
              <a:graphicData uri="http://schemas.openxmlformats.org/drawingml/2006/picture">
                <pic:pic>
                  <pic:nvPicPr>
                    <pic:cNvPr descr="PKAnalysis/306_pk_parameters_Organism_Height_CL.png" id="942" name="Picture"/>
                    <pic:cNvPicPr>
                      <a:picLocks noChangeArrowheads="1" noChangeAspect="1"/>
                    </pic:cNvPicPr>
                  </pic:nvPicPr>
                  <pic:blipFill>
                    <a:blip r:embed="rId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4: H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5" w:name="figure-2-295"/>
      <w:bookmarkEnd w:id="figure-2-29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44" name="Picture"/>
            <a:graphic>
              <a:graphicData uri="http://schemas.openxmlformats.org/drawingml/2006/picture">
                <pic:pic>
                  <pic:nvPicPr>
                    <pic:cNvPr descr="PKAnalysis/307_pk_parameters_Organism_Weight_CL_log.png" id="945" name="Picture"/>
                    <pic:cNvPicPr>
                      <a:picLocks noChangeArrowheads="1" noChangeAspect="1"/>
                    </pic:cNvPicPr>
                  </pic:nvPicPr>
                  <pic:blipFill>
                    <a:blip r:embed="rId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5: W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6" w:name="figure-2-296"/>
      <w:bookmarkEnd w:id="figure-2-29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47" name="Picture"/>
            <a:graphic>
              <a:graphicData uri="http://schemas.openxmlformats.org/drawingml/2006/picture">
                <pic:pic>
                  <pic:nvPicPr>
                    <pic:cNvPr descr="PKAnalysis/308_pk_parameters_Organism_Weight_CL.png" id="948" name="Picture"/>
                    <pic:cNvPicPr>
                      <a:picLocks noChangeArrowheads="1" noChangeAspect="1"/>
                    </pic:cNvPicPr>
                  </pic:nvPicPr>
                  <pic:blipFill>
                    <a:blip r:embed="rId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6: W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7" w:name="figure-2-297"/>
      <w:bookmarkEnd w:id="figure-2-29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50" name="Picture"/>
            <a:graphic>
              <a:graphicData uri="http://schemas.openxmlformats.org/drawingml/2006/picture">
                <pic:pic>
                  <pic:nvPicPr>
                    <pic:cNvPr descr="PKAnalysis/309_pk_parameters_Organism_Weight_CL_log.png" id="951" name="Picture"/>
                    <pic:cNvPicPr>
                      <a:picLocks noChangeArrowheads="1" noChangeAspect="1"/>
                    </pic:cNvPicPr>
                  </pic:nvPicPr>
                  <pic:blipFill>
                    <a:blip r:embed="rId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7: W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8" w:name="figure-2-298"/>
      <w:bookmarkEnd w:id="figure-2-29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53" name="Picture"/>
            <a:graphic>
              <a:graphicData uri="http://schemas.openxmlformats.org/drawingml/2006/picture">
                <pic:pic>
                  <pic:nvPicPr>
                    <pic:cNvPr descr="PKAnalysis/310_pk_parameters_Organism_Weight_CL.png" id="954" name="Picture"/>
                    <pic:cNvPicPr>
                      <a:picLocks noChangeArrowheads="1" noChangeAspect="1"/>
                    </pic:cNvPicPr>
                  </pic:nvPicPr>
                  <pic:blipFill>
                    <a:blip r:embed="rId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8: W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299" w:name="figure-2-299"/>
      <w:bookmarkEnd w:id="figure-2-29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56" name="Picture"/>
            <a:graphic>
              <a:graphicData uri="http://schemas.openxmlformats.org/drawingml/2006/picture">
                <pic:pic>
                  <pic:nvPicPr>
                    <pic:cNvPr descr="PKAnalysis/311_pk_parameters_Organism_Weight_CL_log.png" id="957" name="Picture"/>
                    <pic:cNvPicPr>
                      <a:picLocks noChangeArrowheads="1" noChangeAspect="1"/>
                    </pic:cNvPicPr>
                  </pic:nvPicPr>
                  <pic:blipFill>
                    <a:blip r:embed="rId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299: W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0" w:name="figure-2-300"/>
      <w:bookmarkEnd w:id="figure-2-30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59" name="Picture"/>
            <a:graphic>
              <a:graphicData uri="http://schemas.openxmlformats.org/drawingml/2006/picture">
                <pic:pic>
                  <pic:nvPicPr>
                    <pic:cNvPr descr="PKAnalysis/312_pk_parameters_Organism_Weight_CL.png" id="960" name="Picture"/>
                    <pic:cNvPicPr>
                      <a:picLocks noChangeArrowheads="1" noChangeAspect="1"/>
                    </pic:cNvPicPr>
                  </pic:nvPicPr>
                  <pic:blipFill>
                    <a:blip r:embed="rId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0: W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1" w:name="figure-2-301"/>
      <w:bookmarkEnd w:id="figure-2-30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62" name="Picture"/>
            <a:graphic>
              <a:graphicData uri="http://schemas.openxmlformats.org/drawingml/2006/picture">
                <pic:pic>
                  <pic:nvPicPr>
                    <pic:cNvPr descr="PKAnalysis/313_pk_parameters_Organism_BMI_CL_log.png" id="963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1: BMI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2" w:name="figure-2-302"/>
      <w:bookmarkEnd w:id="figure-2-30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65" name="Picture"/>
            <a:graphic>
              <a:graphicData uri="http://schemas.openxmlformats.org/drawingml/2006/picture">
                <pic:pic>
                  <pic:nvPicPr>
                    <pic:cNvPr descr="PKAnalysis/314_pk_parameters_Organism_BMI_CL.png" id="966" name="Picture"/>
                    <pic:cNvPicPr>
                      <a:picLocks noChangeArrowheads="1" noChangeAspect="1"/>
                    </pic:cNvPicPr>
                  </pic:nvPicPr>
                  <pic:blipFill>
                    <a:blip r:embed="rId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2: BMI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3" w:name="figure-2-303"/>
      <w:bookmarkEnd w:id="figure-2-30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68" name="Picture"/>
            <a:graphic>
              <a:graphicData uri="http://schemas.openxmlformats.org/drawingml/2006/picture">
                <pic:pic>
                  <pic:nvPicPr>
                    <pic:cNvPr descr="PKAnalysis/315_pk_parameters_Organism_BMI_CL_log.png" id="969" name="Picture"/>
                    <pic:cNvPicPr>
                      <a:picLocks noChangeArrowheads="1" noChangeAspect="1"/>
                    </pic:cNvPicPr>
                  </pic:nvPicPr>
                  <pic:blipFill>
                    <a:blip r:embed="rId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3: BMI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4" w:name="figure-2-304"/>
      <w:bookmarkEnd w:id="figure-2-30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71" name="Picture"/>
            <a:graphic>
              <a:graphicData uri="http://schemas.openxmlformats.org/drawingml/2006/picture">
                <pic:pic>
                  <pic:nvPicPr>
                    <pic:cNvPr descr="PKAnalysis/316_pk_parameters_Organism_BMI_CL.png" id="972" name="Picture"/>
                    <pic:cNvPicPr>
                      <a:picLocks noChangeArrowheads="1" noChangeAspect="1"/>
                    </pic:cNvPicPr>
                  </pic:nvPicPr>
                  <pic:blipFill>
                    <a:blip r:embed="rId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4: BMI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5" w:name="figure-2-305"/>
      <w:bookmarkEnd w:id="figure-2-30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74" name="Picture"/>
            <a:graphic>
              <a:graphicData uri="http://schemas.openxmlformats.org/drawingml/2006/picture">
                <pic:pic>
                  <pic:nvPicPr>
                    <pic:cNvPr descr="PKAnalysis/317_pk_parameters_Organism_BMI_CL_log.png" id="975" name="Picture"/>
                    <pic:cNvPicPr>
                      <a:picLocks noChangeArrowheads="1" noChangeAspect="1"/>
                    </pic:cNvPicPr>
                  </pic:nvPicPr>
                  <pic:blipFill>
                    <a:blip r:embed="rId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5: BMI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6" w:name="figure-2-306"/>
      <w:bookmarkEnd w:id="figure-2-30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77" name="Picture"/>
            <a:graphic>
              <a:graphicData uri="http://schemas.openxmlformats.org/drawingml/2006/picture">
                <pic:pic>
                  <pic:nvPicPr>
                    <pic:cNvPr descr="PKAnalysis/318_pk_parameters_Organism_BMI_CL.png" id="978" name="Picture"/>
                    <pic:cNvPicPr>
                      <a:picLocks noChangeArrowheads="1" noChangeAspect="1"/>
                    </pic:cNvPicPr>
                  </pic:nvPicPr>
                  <pic:blipFill>
                    <a:blip r:embed="rId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6: BMI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7" w:name="figure-2-307"/>
      <w:bookmarkEnd w:id="figure-2-30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80" name="Picture"/>
            <a:graphic>
              <a:graphicData uri="http://schemas.openxmlformats.org/drawingml/2006/picture">
                <pic:pic>
                  <pic:nvPicPr>
                    <pic:cNvPr descr="PKAnalysis/319_pk_parameters_CL_log.png" id="981" name="Picture"/>
                    <pic:cNvPicPr>
                      <a:picLocks noChangeArrowheads="1" noChangeAspect="1"/>
                    </pic:cNvPicPr>
                  </pic:nvPicPr>
                  <pic:blipFill>
                    <a:blip r:embed="rId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7: Ratio of population summary statistics of CL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08" w:name="figure-2-308"/>
      <w:bookmarkEnd w:id="figure-2-30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83" name="Picture"/>
            <a:graphic>
              <a:graphicData uri="http://schemas.openxmlformats.org/drawingml/2006/picture">
                <pic:pic>
                  <pic:nvPicPr>
                    <pic:cNvPr descr="PKAnalysis/320_pk_parameters_CL.png" id="984" name="Picture"/>
                    <pic:cNvPicPr>
                      <a:picLocks noChangeArrowheads="1" noChangeAspect="1"/>
                    </pic:cNvPicPr>
                  </pic:nvPicPr>
                  <pic:blipFill>
                    <a:blip r:embed="rId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8: Ratio of population summary statistics of CL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2" w:name="table-2-22"/>
      <w:bookmarkEnd w:id="table-2-22"/>
    </w:p>
    <w:p>
      <w:pPr>
        <w:pStyle w:val="BodyText"/>
      </w:pPr>
      <w:r>
        <w:rPr>
          <w:bCs/>
          <w:b/>
        </w:rPr>
        <w:t xml:space="preserve">Table 2-22: Ratio of population summary statistics of CL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</w:tbl>
    <w:p>
      <w:pPr>
        <w:pStyle w:val="BodyText"/>
      </w:pPr>
      <w:r>
        <w:t xml:space="preserve"> </w:t>
      </w:r>
    </w:p>
    <w:bookmarkEnd w:id="985"/>
    <w:bookmarkStart w:id="1070" w:name="vss"/>
    <w:p>
      <w:pPr>
        <w:pStyle w:val="Heading3"/>
      </w:pPr>
      <w:r>
        <w:t xml:space="preserve">Vss</w:t>
      </w:r>
      <w:r>
        <w:t xml:space="preserve"> </w:t>
      </w:r>
      <w:bookmarkStart w:id="321_pk_parameters_organism_peripheralvenousblood_raltegravir_plasma__peripheral_venous_blood__vss" w:name="321_pk_parameters_organism_peripheralvenousblood_raltegravir_plasma__peripheral_venous_blood__vss"/>
      <w:bookmarkEnd w:id="321_pk_parameters_organism_peripheralvenousblood_raltegravir_plasma__peripheral_venous_blood__vss"/>
    </w:p>
    <w:br w:type="page"/>
    <w:p>
      <w:pPr>
        <w:pStyle w:val="FirstParagraph"/>
      </w:pPr>
      <w:bookmarkStart w:id="figure-2-309" w:name="figure-2-309"/>
      <w:bookmarkEnd w:id="figure-2-309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87" name="Picture"/>
            <a:graphic>
              <a:graphicData uri="http://schemas.openxmlformats.org/drawingml/2006/picture">
                <pic:pic>
                  <pic:nvPicPr>
                    <pic:cNvPr descr="PKAnalysis/322_pk_parameters_Vss_log.png" id="988" name="Picture"/>
                    <pic:cNvPicPr>
                      <a:picLocks noChangeArrowheads="1" noChangeAspect="1"/>
                    </pic:cNvPicPr>
                  </pic:nvPicPr>
                  <pic:blipFill>
                    <a:blip r:embed="rId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09: Vss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0" w:name="figure-2-310"/>
      <w:bookmarkEnd w:id="figure-2-310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990" name="Picture"/>
            <a:graphic>
              <a:graphicData uri="http://schemas.openxmlformats.org/drawingml/2006/picture">
                <pic:pic>
                  <pic:nvPicPr>
                    <pic:cNvPr descr="PKAnalysis/323_pk_parameters_Vss.png" id="991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0: Vss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3" w:name="table-2-23"/>
      <w:bookmarkEnd w:id="table-2-23"/>
    </w:p>
    <w:p>
      <w:pPr>
        <w:pStyle w:val="BodyText"/>
      </w:pPr>
      <w:r>
        <w:rPr>
          <w:bCs/>
          <w:b/>
        </w:rPr>
        <w:t xml:space="preserve">Table 2-23: Population statistics summarizing Vss of Raltegravir for Larson 2013 8y-18y 400mg FCT meal, Filmcoated_tablet_400mg_sd reported in [ml/kg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7"/>
        <w:gridCol w:w="182"/>
        <w:gridCol w:w="910"/>
        <w:gridCol w:w="955"/>
        <w:gridCol w:w="955"/>
        <w:gridCol w:w="955"/>
        <w:gridCol w:w="955"/>
        <w:gridCol w:w="364"/>
        <w:gridCol w:w="364"/>
        <w:gridCol w:w="409"/>
        <w:gridCol w:w="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49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1" w:name="figure-2-311"/>
      <w:bookmarkEnd w:id="figure-2-31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93" name="Picture"/>
            <a:graphic>
              <a:graphicData uri="http://schemas.openxmlformats.org/drawingml/2006/picture">
                <pic:pic>
                  <pic:nvPicPr>
                    <pic:cNvPr descr="PKAnalysis/324_pk_parameters_Organism_Age_Vss_log.png" id="994" name="Picture"/>
                    <pic:cNvPicPr>
                      <a:picLocks noChangeArrowheads="1" noChangeAspect="1"/>
                    </pic:cNvPicPr>
                  </pic:nvPicPr>
                  <pic:blipFill>
                    <a:blip r:embed="rId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1: Age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2" w:name="figure-2-312"/>
      <w:bookmarkEnd w:id="figure-2-31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996" name="Picture"/>
            <a:graphic>
              <a:graphicData uri="http://schemas.openxmlformats.org/drawingml/2006/picture">
                <pic:pic>
                  <pic:nvPicPr>
                    <pic:cNvPr descr="PKAnalysis/325_pk_parameters_Organism_Age_Vss.png" id="997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2: Age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3" w:name="figure-2-313"/>
      <w:bookmarkEnd w:id="figure-2-31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999" name="Picture"/>
            <a:graphic>
              <a:graphicData uri="http://schemas.openxmlformats.org/drawingml/2006/picture">
                <pic:pic>
                  <pic:nvPicPr>
                    <pic:cNvPr descr="PKAnalysis/326_pk_parameters_Organism_Age_Vss_log.png" id="1000" name="Picture"/>
                    <pic:cNvPicPr>
                      <a:picLocks noChangeArrowheads="1" noChangeAspect="1"/>
                    </pic:cNvPicPr>
                  </pic:nvPicPr>
                  <pic:blipFill>
                    <a:blip r:embed="rId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3: Age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4" w:name="figure-2-314"/>
      <w:bookmarkEnd w:id="figure-2-31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02" name="Picture"/>
            <a:graphic>
              <a:graphicData uri="http://schemas.openxmlformats.org/drawingml/2006/picture">
                <pic:pic>
                  <pic:nvPicPr>
                    <pic:cNvPr descr="PKAnalysis/327_pk_parameters_Organism_Age_Vss.png" id="1003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4: Age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5" w:name="figure-2-315"/>
      <w:bookmarkEnd w:id="figure-2-31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05" name="Picture"/>
            <a:graphic>
              <a:graphicData uri="http://schemas.openxmlformats.org/drawingml/2006/picture">
                <pic:pic>
                  <pic:nvPicPr>
                    <pic:cNvPr descr="PKAnalysis/328_pk_parameters_Organism_Age_Vss_log.png" id="1006" name="Picture"/>
                    <pic:cNvPicPr>
                      <a:picLocks noChangeArrowheads="1" noChangeAspect="1"/>
                    </pic:cNvPicPr>
                  </pic:nvPicPr>
                  <pic:blipFill>
                    <a:blip r:embed="rId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5: Age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6" w:name="figure-2-316"/>
      <w:bookmarkEnd w:id="figure-2-31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08" name="Picture"/>
            <a:graphic>
              <a:graphicData uri="http://schemas.openxmlformats.org/drawingml/2006/picture">
                <pic:pic>
                  <pic:nvPicPr>
                    <pic:cNvPr descr="PKAnalysis/329_pk_parameters_Organism_Age_Vss.png" id="1009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6: Age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7" w:name="figure-2-317"/>
      <w:bookmarkEnd w:id="figure-2-31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11" name="Picture"/>
            <a:graphic>
              <a:graphicData uri="http://schemas.openxmlformats.org/drawingml/2006/picture">
                <pic:pic>
                  <pic:nvPicPr>
                    <pic:cNvPr descr="PKAnalysis/330_pk_parameters_Organism_Height_Vss_log.png" id="1012" name="Picture"/>
                    <pic:cNvPicPr>
                      <a:picLocks noChangeArrowheads="1" noChangeAspect="1"/>
                    </pic:cNvPicPr>
                  </pic:nvPicPr>
                  <pic:blipFill>
                    <a:blip r:embed="rId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7: H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8" w:name="figure-2-318"/>
      <w:bookmarkEnd w:id="figure-2-31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14" name="Picture"/>
            <a:graphic>
              <a:graphicData uri="http://schemas.openxmlformats.org/drawingml/2006/picture">
                <pic:pic>
                  <pic:nvPicPr>
                    <pic:cNvPr descr="PKAnalysis/331_pk_parameters_Organism_Height_Vss.png" id="1015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8: H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19" w:name="figure-2-319"/>
      <w:bookmarkEnd w:id="figure-2-31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17" name="Picture"/>
            <a:graphic>
              <a:graphicData uri="http://schemas.openxmlformats.org/drawingml/2006/picture">
                <pic:pic>
                  <pic:nvPicPr>
                    <pic:cNvPr descr="PKAnalysis/332_pk_parameters_Organism_Height_Vss_log.png" id="1018" name="Picture"/>
                    <pic:cNvPicPr>
                      <a:picLocks noChangeArrowheads="1" noChangeAspect="1"/>
                    </pic:cNvPicPr>
                  </pic:nvPicPr>
                  <pic:blipFill>
                    <a:blip r:embed="rId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19: H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0" w:name="figure-2-320"/>
      <w:bookmarkEnd w:id="figure-2-32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20" name="Picture"/>
            <a:graphic>
              <a:graphicData uri="http://schemas.openxmlformats.org/drawingml/2006/picture">
                <pic:pic>
                  <pic:nvPicPr>
                    <pic:cNvPr descr="PKAnalysis/333_pk_parameters_Organism_Height_Vss.png" id="1021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0: H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1" w:name="figure-2-321"/>
      <w:bookmarkEnd w:id="figure-2-32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23" name="Picture"/>
            <a:graphic>
              <a:graphicData uri="http://schemas.openxmlformats.org/drawingml/2006/picture">
                <pic:pic>
                  <pic:nvPicPr>
                    <pic:cNvPr descr="PKAnalysis/334_pk_parameters_Organism_Height_Vss_log.png" id="1024" name="Picture"/>
                    <pic:cNvPicPr>
                      <a:picLocks noChangeArrowheads="1" noChangeAspect="1"/>
                    </pic:cNvPicPr>
                  </pic:nvPicPr>
                  <pic:blipFill>
                    <a:blip r:embed="rId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1: H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2" w:name="figure-2-322"/>
      <w:bookmarkEnd w:id="figure-2-32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26" name="Picture"/>
            <a:graphic>
              <a:graphicData uri="http://schemas.openxmlformats.org/drawingml/2006/picture">
                <pic:pic>
                  <pic:nvPicPr>
                    <pic:cNvPr descr="PKAnalysis/335_pk_parameters_Organism_Height_Vss.png" id="1027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2: H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3" w:name="figure-2-323"/>
      <w:bookmarkEnd w:id="figure-2-323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29" name="Picture"/>
            <a:graphic>
              <a:graphicData uri="http://schemas.openxmlformats.org/drawingml/2006/picture">
                <pic:pic>
                  <pic:nvPicPr>
                    <pic:cNvPr descr="PKAnalysis/336_pk_parameters_Organism_Weight_Vss_log.png" id="1030" name="Picture"/>
                    <pic:cNvPicPr>
                      <a:picLocks noChangeArrowheads="1" noChangeAspect="1"/>
                    </pic:cNvPicPr>
                  </pic:nvPicPr>
                  <pic:blipFill>
                    <a:blip r:embed="rId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3: W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4" w:name="figure-2-324"/>
      <w:bookmarkEnd w:id="figure-2-324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32" name="Picture"/>
            <a:graphic>
              <a:graphicData uri="http://schemas.openxmlformats.org/drawingml/2006/picture">
                <pic:pic>
                  <pic:nvPicPr>
                    <pic:cNvPr descr="PKAnalysis/337_pk_parameters_Organism_Weight_Vss.png" id="1033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4: W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5" w:name="figure-2-325"/>
      <w:bookmarkEnd w:id="figure-2-32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35" name="Picture"/>
            <a:graphic>
              <a:graphicData uri="http://schemas.openxmlformats.org/drawingml/2006/picture">
                <pic:pic>
                  <pic:nvPicPr>
                    <pic:cNvPr descr="PKAnalysis/338_pk_parameters_Organism_Weight_Vss_log.png" id="1036" name="Picture"/>
                    <pic:cNvPicPr>
                      <a:picLocks noChangeArrowheads="1" noChangeAspect="1"/>
                    </pic:cNvPicPr>
                  </pic:nvPicPr>
                  <pic:blipFill>
                    <a:blip r:embed="rId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5: W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6" w:name="figure-2-326"/>
      <w:bookmarkEnd w:id="figure-2-32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38" name="Picture"/>
            <a:graphic>
              <a:graphicData uri="http://schemas.openxmlformats.org/drawingml/2006/picture">
                <pic:pic>
                  <pic:nvPicPr>
                    <pic:cNvPr descr="PKAnalysis/339_pk_parameters_Organism_Weight_Vss.png" id="1039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6: W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7" w:name="figure-2-327"/>
      <w:bookmarkEnd w:id="figure-2-32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41" name="Picture"/>
            <a:graphic>
              <a:graphicData uri="http://schemas.openxmlformats.org/drawingml/2006/picture">
                <pic:pic>
                  <pic:nvPicPr>
                    <pic:cNvPr descr="PKAnalysis/340_pk_parameters_Organism_Weight_Vss_log.png" id="1042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7: W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8" w:name="figure-2-328"/>
      <w:bookmarkEnd w:id="figure-2-32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44" name="Picture"/>
            <a:graphic>
              <a:graphicData uri="http://schemas.openxmlformats.org/drawingml/2006/picture">
                <pic:pic>
                  <pic:nvPicPr>
                    <pic:cNvPr descr="PKAnalysis/341_pk_parameters_Organism_Weight_Vss.png" id="1045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8: W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29" w:name="figure-2-329"/>
      <w:bookmarkEnd w:id="figure-2-32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47" name="Picture"/>
            <a:graphic>
              <a:graphicData uri="http://schemas.openxmlformats.org/drawingml/2006/picture">
                <pic:pic>
                  <pic:nvPicPr>
                    <pic:cNvPr descr="PKAnalysis/342_pk_parameters_Organism_BMI_Vss_log.png" id="1048" name="Picture"/>
                    <pic:cNvPicPr>
                      <a:picLocks noChangeArrowheads="1" noChangeAspect="1"/>
                    </pic:cNvPicPr>
                  </pic:nvPicPr>
                  <pic:blipFill>
                    <a:blip r:embed="rId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29: BMI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0" w:name="figure-2-330"/>
      <w:bookmarkEnd w:id="figure-2-33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50" name="Picture"/>
            <a:graphic>
              <a:graphicData uri="http://schemas.openxmlformats.org/drawingml/2006/picture">
                <pic:pic>
                  <pic:nvPicPr>
                    <pic:cNvPr descr="PKAnalysis/343_pk_parameters_Organism_BMI_Vss.png" id="1051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0: BMI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1" w:name="figure-2-331"/>
      <w:bookmarkEnd w:id="figure-2-33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53" name="Picture"/>
            <a:graphic>
              <a:graphicData uri="http://schemas.openxmlformats.org/drawingml/2006/picture">
                <pic:pic>
                  <pic:nvPicPr>
                    <pic:cNvPr descr="PKAnalysis/344_pk_parameters_Organism_BMI_Vss_log.png" id="1054" name="Picture"/>
                    <pic:cNvPicPr>
                      <a:picLocks noChangeArrowheads="1" noChangeAspect="1"/>
                    </pic:cNvPicPr>
                  </pic:nvPicPr>
                  <pic:blipFill>
                    <a:blip r:embed="rId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1: BMI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2" w:name="figure-2-332"/>
      <w:bookmarkEnd w:id="figure-2-33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56" name="Picture"/>
            <a:graphic>
              <a:graphicData uri="http://schemas.openxmlformats.org/drawingml/2006/picture">
                <pic:pic>
                  <pic:nvPicPr>
                    <pic:cNvPr descr="PKAnalysis/345_pk_parameters_Organism_BMI_Vss.png" id="1057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2: BMI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3" w:name="figure-2-333"/>
      <w:bookmarkEnd w:id="figure-2-33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59" name="Picture"/>
            <a:graphic>
              <a:graphicData uri="http://schemas.openxmlformats.org/drawingml/2006/picture">
                <pic:pic>
                  <pic:nvPicPr>
                    <pic:cNvPr descr="PKAnalysis/346_pk_parameters_Organism_BMI_Vss_log.png" id="1060" name="Picture"/>
                    <pic:cNvPicPr>
                      <a:picLocks noChangeArrowheads="1" noChangeAspect="1"/>
                    </pic:cNvPicPr>
                  </pic:nvPicPr>
                  <pic:blipFill>
                    <a:blip r:embed="rId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3: BMI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4" w:name="figure-2-334"/>
      <w:bookmarkEnd w:id="figure-2-33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62" name="Picture"/>
            <a:graphic>
              <a:graphicData uri="http://schemas.openxmlformats.org/drawingml/2006/picture">
                <pic:pic>
                  <pic:nvPicPr>
                    <pic:cNvPr descr="PKAnalysis/347_pk_parameters_Organism_BMI_Vss.png" id="1063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4: BMI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5" w:name="figure-2-335"/>
      <w:bookmarkEnd w:id="figure-2-335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65" name="Picture"/>
            <a:graphic>
              <a:graphicData uri="http://schemas.openxmlformats.org/drawingml/2006/picture">
                <pic:pic>
                  <pic:nvPicPr>
                    <pic:cNvPr descr="PKAnalysis/348_pk_parameters_Vss_log.png" id="1066" name="Picture"/>
                    <pic:cNvPicPr>
                      <a:picLocks noChangeArrowheads="1" noChangeAspect="1"/>
                    </pic:cNvPicPr>
                  </pic:nvPicPr>
                  <pic:blipFill>
                    <a:blip r:embed="rId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5: Ratio of population summary statistics of Vss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6" w:name="figure-2-336"/>
      <w:bookmarkEnd w:id="figure-2-336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68" name="Picture"/>
            <a:graphic>
              <a:graphicData uri="http://schemas.openxmlformats.org/drawingml/2006/picture">
                <pic:pic>
                  <pic:nvPicPr>
                    <pic:cNvPr descr="PKAnalysis/349_pk_parameters_Vss.png" id="1069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6: Ratio of population summary statistics of Vss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4" w:name="table-2-24"/>
      <w:bookmarkEnd w:id="table-2-24"/>
    </w:p>
    <w:p>
      <w:pPr>
        <w:pStyle w:val="BodyText"/>
      </w:pPr>
      <w:r>
        <w:rPr>
          <w:bCs/>
          <w:b/>
        </w:rPr>
        <w:t xml:space="preserve">Table 2-24: Ratio of population summary statistics of Vss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</w:tr>
    </w:tbl>
    <w:p>
      <w:pPr>
        <w:pStyle w:val="BodyText"/>
      </w:pPr>
      <w:r>
        <w:t xml:space="preserve"> </w:t>
      </w:r>
    </w:p>
    <w:bookmarkEnd w:id="1070"/>
    <w:bookmarkStart w:id="1155" w:name="vd"/>
    <w:p>
      <w:pPr>
        <w:pStyle w:val="Heading3"/>
      </w:pPr>
      <w:r>
        <w:t xml:space="preserve">Vd</w:t>
      </w:r>
      <w:r>
        <w:t xml:space="preserve"> </w:t>
      </w:r>
      <w:bookmarkStart w:id="350_pk_parameters_organism_peripheralvenousblood_raltegravir_plasma__peripheral_venous_blood__vd" w:name="350_pk_parameters_organism_peripheralvenousblood_raltegravir_plasma__peripheral_venous_blood__vd"/>
      <w:bookmarkEnd w:id="350_pk_parameters_organism_peripheralvenousblood_raltegravir_plasma__peripheral_venous_blood__vd"/>
    </w:p>
    <w:br w:type="page"/>
    <w:p>
      <w:pPr>
        <w:pStyle w:val="FirstParagraph"/>
      </w:pPr>
      <w:bookmarkStart w:id="figure-2-337" w:name="figure-2-337"/>
      <w:bookmarkEnd w:id="figure-2-337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72" name="Picture"/>
            <a:graphic>
              <a:graphicData uri="http://schemas.openxmlformats.org/drawingml/2006/picture">
                <pic:pic>
                  <pic:nvPicPr>
                    <pic:cNvPr descr="PKAnalysis/351_pk_parameters_Vd_log.png" id="1073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7: V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8" w:name="figure-2-338"/>
      <w:bookmarkEnd w:id="figure-2-338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075" name="Picture"/>
            <a:graphic>
              <a:graphicData uri="http://schemas.openxmlformats.org/drawingml/2006/picture">
                <pic:pic>
                  <pic:nvPicPr>
                    <pic:cNvPr descr="PKAnalysis/352_pk_parameters_Vd.png" id="1076" name="Picture"/>
                    <pic:cNvPicPr>
                      <a:picLocks noChangeArrowheads="1" noChangeAspect="1"/>
                    </pic:cNvPicPr>
                  </pic:nvPicPr>
                  <pic:blipFill>
                    <a:blip r:embed="rId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8: Vd of Raltegravir for Larson 2013 8y-18y 400mg FCT meal, Filmcoated_tablet_400mg_sd shown as box-whisker plot, which indicates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5" w:name="table-2-25"/>
      <w:bookmarkEnd w:id="table-2-25"/>
    </w:p>
    <w:p>
      <w:pPr>
        <w:pStyle w:val="BodyText"/>
      </w:pPr>
      <w:r>
        <w:rPr>
          <w:bCs/>
          <w:b/>
        </w:rPr>
        <w:t xml:space="preserve">Table 2-25: Population statistics summarizing Vd of Raltegravir for Larson 2013 8y-18y 400mg FCT meal, Filmcoated_tablet_400mg_sd reported in [ml/kg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7"/>
        <w:gridCol w:w="182"/>
        <w:gridCol w:w="910"/>
        <w:gridCol w:w="955"/>
        <w:gridCol w:w="955"/>
        <w:gridCol w:w="955"/>
        <w:gridCol w:w="955"/>
        <w:gridCol w:w="364"/>
        <w:gridCol w:w="364"/>
        <w:gridCol w:w="409"/>
        <w:gridCol w:w="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2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8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39" w:name="figure-2-339"/>
      <w:bookmarkEnd w:id="figure-2-33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78" name="Picture"/>
            <a:graphic>
              <a:graphicData uri="http://schemas.openxmlformats.org/drawingml/2006/picture">
                <pic:pic>
                  <pic:nvPicPr>
                    <pic:cNvPr descr="PKAnalysis/353_pk_parameters_Organism_Age_Vd_log.png" id="1079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39: Age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0" w:name="figure-2-340"/>
      <w:bookmarkEnd w:id="figure-2-34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81" name="Picture"/>
            <a:graphic>
              <a:graphicData uri="http://schemas.openxmlformats.org/drawingml/2006/picture">
                <pic:pic>
                  <pic:nvPicPr>
                    <pic:cNvPr descr="PKAnalysis/354_pk_parameters_Organism_Age_Vd.png" id="1082" name="Picture"/>
                    <pic:cNvPicPr>
                      <a:picLocks noChangeArrowheads="1"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0: Age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1" w:name="figure-2-341"/>
      <w:bookmarkEnd w:id="figure-2-34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84" name="Picture"/>
            <a:graphic>
              <a:graphicData uri="http://schemas.openxmlformats.org/drawingml/2006/picture">
                <pic:pic>
                  <pic:nvPicPr>
                    <pic:cNvPr descr="PKAnalysis/355_pk_parameters_Organism_Age_Vd_log.png" id="1085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1: Age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2" w:name="figure-2-342"/>
      <w:bookmarkEnd w:id="figure-2-34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87" name="Picture"/>
            <a:graphic>
              <a:graphicData uri="http://schemas.openxmlformats.org/drawingml/2006/picture">
                <pic:pic>
                  <pic:nvPicPr>
                    <pic:cNvPr descr="PKAnalysis/356_pk_parameters_Organism_Age_Vd.png" id="1088" name="Picture"/>
                    <pic:cNvPicPr>
                      <a:picLocks noChangeArrowheads="1" noChangeAspect="1"/>
                    </pic:cNvPicPr>
                  </pic:nvPicPr>
                  <pic:blipFill>
                    <a:blip r:embed="rId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2: Age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3" w:name="figure-2-343"/>
      <w:bookmarkEnd w:id="figure-2-34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90" name="Picture"/>
            <a:graphic>
              <a:graphicData uri="http://schemas.openxmlformats.org/drawingml/2006/picture">
                <pic:pic>
                  <pic:nvPicPr>
                    <pic:cNvPr descr="PKAnalysis/357_pk_parameters_Organism_Age_Vd_log.png" id="1091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3: Age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4" w:name="figure-2-344"/>
      <w:bookmarkEnd w:id="figure-2-34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093" name="Picture"/>
            <a:graphic>
              <a:graphicData uri="http://schemas.openxmlformats.org/drawingml/2006/picture">
                <pic:pic>
                  <pic:nvPicPr>
                    <pic:cNvPr descr="PKAnalysis/358_pk_parameters_Organism_Age_Vd.png" id="1094" name="Picture"/>
                    <pic:cNvPicPr>
                      <a:picLocks noChangeArrowheads="1" noChangeAspect="1"/>
                    </pic:cNvPicPr>
                  </pic:nvPicPr>
                  <pic:blipFill>
                    <a:blip r:embed="rId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4: Age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5" w:name="figure-2-345"/>
      <w:bookmarkEnd w:id="figure-2-345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96" name="Picture"/>
            <a:graphic>
              <a:graphicData uri="http://schemas.openxmlformats.org/drawingml/2006/picture">
                <pic:pic>
                  <pic:nvPicPr>
                    <pic:cNvPr descr="PKAnalysis/359_pk_parameters_Organism_Height_Vd_log.png" id="1097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5: H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6" w:name="figure-2-346"/>
      <w:bookmarkEnd w:id="figure-2-346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099" name="Picture"/>
            <a:graphic>
              <a:graphicData uri="http://schemas.openxmlformats.org/drawingml/2006/picture">
                <pic:pic>
                  <pic:nvPicPr>
                    <pic:cNvPr descr="PKAnalysis/360_pk_parameters_Organism_Height_Vd.png" id="1100" name="Picture"/>
                    <pic:cNvPicPr>
                      <a:picLocks noChangeArrowheads="1" noChangeAspect="1"/>
                    </pic:cNvPicPr>
                  </pic:nvPicPr>
                  <pic:blipFill>
                    <a:blip r:embed="rId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6: H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7" w:name="figure-2-347"/>
      <w:bookmarkEnd w:id="figure-2-34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02" name="Picture"/>
            <a:graphic>
              <a:graphicData uri="http://schemas.openxmlformats.org/drawingml/2006/picture">
                <pic:pic>
                  <pic:nvPicPr>
                    <pic:cNvPr descr="PKAnalysis/361_pk_parameters_Organism_Height_Vd_log.png" id="1103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7: H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8" w:name="figure-2-348"/>
      <w:bookmarkEnd w:id="figure-2-34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05" name="Picture"/>
            <a:graphic>
              <a:graphicData uri="http://schemas.openxmlformats.org/drawingml/2006/picture">
                <pic:pic>
                  <pic:nvPicPr>
                    <pic:cNvPr descr="PKAnalysis/362_pk_parameters_Organism_Height_Vd.png" id="1106" name="Picture"/>
                    <pic:cNvPicPr>
                      <a:picLocks noChangeArrowheads="1" noChangeAspect="1"/>
                    </pic:cNvPicPr>
                  </pic:nvPicPr>
                  <pic:blipFill>
                    <a:blip r:embed="rId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8: H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49" w:name="figure-2-349"/>
      <w:bookmarkEnd w:id="figure-2-34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08" name="Picture"/>
            <a:graphic>
              <a:graphicData uri="http://schemas.openxmlformats.org/drawingml/2006/picture">
                <pic:pic>
                  <pic:nvPicPr>
                    <pic:cNvPr descr="PKAnalysis/363_pk_parameters_Organism_Height_Vd_log.png" id="1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49: H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0" w:name="figure-2-350"/>
      <w:bookmarkEnd w:id="figure-2-35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11" name="Picture"/>
            <a:graphic>
              <a:graphicData uri="http://schemas.openxmlformats.org/drawingml/2006/picture">
                <pic:pic>
                  <pic:nvPicPr>
                    <pic:cNvPr descr="PKAnalysis/364_pk_parameters_Organism_Height_Vd.png" id="1112" name="Picture"/>
                    <pic:cNvPicPr>
                      <a:picLocks noChangeArrowheads="1" noChangeAspect="1"/>
                    </pic:cNvPicPr>
                  </pic:nvPicPr>
                  <pic:blipFill>
                    <a:blip r:embed="rId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0: H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1" w:name="figure-2-351"/>
      <w:bookmarkEnd w:id="figure-2-35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114" name="Picture"/>
            <a:graphic>
              <a:graphicData uri="http://schemas.openxmlformats.org/drawingml/2006/picture">
                <pic:pic>
                  <pic:nvPicPr>
                    <pic:cNvPr descr="PKAnalysis/365_pk_parameters_Organism_Weight_Vd_log.png" id="1115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1: W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2" w:name="figure-2-352"/>
      <w:bookmarkEnd w:id="figure-2-35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117" name="Picture"/>
            <a:graphic>
              <a:graphicData uri="http://schemas.openxmlformats.org/drawingml/2006/picture">
                <pic:pic>
                  <pic:nvPicPr>
                    <pic:cNvPr descr="PKAnalysis/366_pk_parameters_Organism_Weight_Vd.png" id="1118" name="Picture"/>
                    <pic:cNvPicPr>
                      <a:picLocks noChangeArrowheads="1" noChangeAspect="1"/>
                    </pic:cNvPicPr>
                  </pic:nvPicPr>
                  <pic:blipFill>
                    <a:blip r:embed="rId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2: W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3" w:name="figure-2-353"/>
      <w:bookmarkEnd w:id="figure-2-35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20" name="Picture"/>
            <a:graphic>
              <a:graphicData uri="http://schemas.openxmlformats.org/drawingml/2006/picture">
                <pic:pic>
                  <pic:nvPicPr>
                    <pic:cNvPr descr="PKAnalysis/367_pk_parameters_Organism_Weight_Vd_log.png" id="1121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3: W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4" w:name="figure-2-354"/>
      <w:bookmarkEnd w:id="figure-2-35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23" name="Picture"/>
            <a:graphic>
              <a:graphicData uri="http://schemas.openxmlformats.org/drawingml/2006/picture">
                <pic:pic>
                  <pic:nvPicPr>
                    <pic:cNvPr descr="PKAnalysis/368_pk_parameters_Organism_Weight_Vd.png" id="1124" name="Picture"/>
                    <pic:cNvPicPr>
                      <a:picLocks noChangeArrowheads="1" noChangeAspect="1"/>
                    </pic:cNvPicPr>
                  </pic:nvPicPr>
                  <pic:blipFill>
                    <a:blip r:embed="rId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4: W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5" w:name="figure-2-355"/>
      <w:bookmarkEnd w:id="figure-2-35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26" name="Picture"/>
            <a:graphic>
              <a:graphicData uri="http://schemas.openxmlformats.org/drawingml/2006/picture">
                <pic:pic>
                  <pic:nvPicPr>
                    <pic:cNvPr descr="PKAnalysis/369_pk_parameters_Organism_Weight_Vd_log.png" id="1127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5: W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6" w:name="figure-2-356"/>
      <w:bookmarkEnd w:id="figure-2-35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29" name="Picture"/>
            <a:graphic>
              <a:graphicData uri="http://schemas.openxmlformats.org/drawingml/2006/picture">
                <pic:pic>
                  <pic:nvPicPr>
                    <pic:cNvPr descr="PKAnalysis/370_pk_parameters_Organism_Weight_Vd.png" id="1130" name="Picture"/>
                    <pic:cNvPicPr>
                      <a:picLocks noChangeArrowheads="1" noChangeAspect="1"/>
                    </pic:cNvPicPr>
                  </pic:nvPicPr>
                  <pic:blipFill>
                    <a:blip r:embed="rId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6: W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7" w:name="figure-2-357"/>
      <w:bookmarkEnd w:id="figure-2-357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132" name="Picture"/>
            <a:graphic>
              <a:graphicData uri="http://schemas.openxmlformats.org/drawingml/2006/picture">
                <pic:pic>
                  <pic:nvPicPr>
                    <pic:cNvPr descr="PKAnalysis/371_pk_parameters_Organism_BMI_Vd_log.png" id="1133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7: BMI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8" w:name="figure-2-358"/>
      <w:bookmarkEnd w:id="figure-2-358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135" name="Picture"/>
            <a:graphic>
              <a:graphicData uri="http://schemas.openxmlformats.org/drawingml/2006/picture">
                <pic:pic>
                  <pic:nvPicPr>
                    <pic:cNvPr descr="PKAnalysis/372_pk_parameters_Organism_BMI_Vd.png" id="1136" name="Picture"/>
                    <pic:cNvPicPr>
                      <a:picLocks noChangeArrowheads="1" noChangeAspect="1"/>
                    </pic:cNvPicPr>
                  </pic:nvPicPr>
                  <pic:blipFill>
                    <a:blip r:embed="rId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8: BMI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59" w:name="figure-2-359"/>
      <w:bookmarkEnd w:id="figure-2-359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38" name="Picture"/>
            <a:graphic>
              <a:graphicData uri="http://schemas.openxmlformats.org/drawingml/2006/picture">
                <pic:pic>
                  <pic:nvPicPr>
                    <pic:cNvPr descr="PKAnalysis/373_pk_parameters_Organism_BMI_Vd_log.png" id="1139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59: BMI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0" w:name="figure-2-360"/>
      <w:bookmarkEnd w:id="figure-2-360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41" name="Picture"/>
            <a:graphic>
              <a:graphicData uri="http://schemas.openxmlformats.org/drawingml/2006/picture">
                <pic:pic>
                  <pic:nvPicPr>
                    <pic:cNvPr descr="PKAnalysis/374_pk_parameters_Organism_BMI_Vd.png" id="1142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0: BMI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1" w:name="figure-2-361"/>
      <w:bookmarkEnd w:id="figure-2-361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44" name="Picture"/>
            <a:graphic>
              <a:graphicData uri="http://schemas.openxmlformats.org/drawingml/2006/picture">
                <pic:pic>
                  <pic:nvPicPr>
                    <pic:cNvPr descr="PKAnalysis/375_pk_parameters_Organism_BMI_Vd_log.png" id="1145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1: BMI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2" w:name="figure-2-362"/>
      <w:bookmarkEnd w:id="figure-2-362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47" name="Picture"/>
            <a:graphic>
              <a:graphicData uri="http://schemas.openxmlformats.org/drawingml/2006/picture">
                <pic:pic>
                  <pic:nvPicPr>
                    <pic:cNvPr descr="PKAnalysis/376_pk_parameters_Organism_BMI_Vd.png" id="1148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2: BMI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3" w:name="figure-2-363"/>
      <w:bookmarkEnd w:id="figure-2-363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150" name="Picture"/>
            <a:graphic>
              <a:graphicData uri="http://schemas.openxmlformats.org/drawingml/2006/picture">
                <pic:pic>
                  <pic:nvPicPr>
                    <pic:cNvPr descr="PKAnalysis/377_pk_parameters_Vd_log.png" id="1151" name="Picture"/>
                    <pic:cNvPicPr>
                      <a:picLocks noChangeArrowheads="1" noChangeAspect="1"/>
                    </pic:cNvPicPr>
                  </pic:nvPicPr>
                  <pic:blipFill>
                    <a:blip r:embed="rId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3: Ratio of population summary statistics of V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2-364" w:name="figure-2-364"/>
      <w:bookmarkEnd w:id="figure-2-364"/>
    </w:p>
    <w:p>
      <w:pPr>
        <w:pStyle w:val="BodyText"/>
      </w:pPr>
      <w:r>
        <w:drawing>
          <wp:inline>
            <wp:extent cx="4776898" cy="3819684"/>
            <wp:effectExtent b="0" l="0" r="0" t="0"/>
            <wp:docPr descr="" title="" id="1153" name="Picture"/>
            <a:graphic>
              <a:graphicData uri="http://schemas.openxmlformats.org/drawingml/2006/picture">
                <pic:pic>
                  <pic:nvPicPr>
                    <pic:cNvPr descr="PKAnalysis/378_pk_parameters_Vd.png" id="1154" name="Picture"/>
                    <pic:cNvPicPr>
                      <a:picLocks noChangeArrowheads="1" noChangeAspect="1"/>
                    </pic:cNvPicPr>
                  </pic:nvPicPr>
                  <pic:blipFill>
                    <a:blip r:embed="rId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-364: Ratio of population summary statistics of Vd of Raltegravir for Larson 2013 8y-18y 400mg FCT meal in comparison to Filmcoated_tablet_400mg_sd shown as box-whisker plot, which indicates ratios of the 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2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50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7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, 95</w:t>
      </w:r>
      <w:r>
        <w:rPr>
          <w:vertAlign w:val="superscript"/>
          <w:bCs/>
          <w:b/>
        </w:rPr>
        <w:t xml:space="preserve">th</w:t>
      </w:r>
      <w:r>
        <w:rPr>
          <w:bCs/>
          <w:b/>
        </w:rPr>
        <w:t xml:space="preserve"> </w:t>
      </w:r>
      <w:r>
        <w:rPr>
          <w:bCs/>
          <w:b/>
        </w:rPr>
        <w:t xml:space="preserve">percentiles in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2-26" w:name="table-2-26"/>
      <w:bookmarkEnd w:id="table-2-26"/>
    </w:p>
    <w:p>
      <w:pPr>
        <w:pStyle w:val="BodyText"/>
      </w:pPr>
      <w:r>
        <w:rPr>
          <w:bCs/>
          <w:b/>
        </w:rPr>
        <w:t xml:space="preserve">Table 2-26: Ratio of population summary statistics of Vd of Raltegravir for Larson 2013 8y-18y 400mg FCT meal in comparison to Filmcoated_tablet_400mg_s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2"/>
        <w:gridCol w:w="188"/>
        <w:gridCol w:w="942"/>
        <w:gridCol w:w="990"/>
        <w:gridCol w:w="990"/>
        <w:gridCol w:w="990"/>
        <w:gridCol w:w="990"/>
        <w:gridCol w:w="235"/>
        <w:gridCol w:w="235"/>
        <w:gridCol w:w="424"/>
        <w:gridCol w:w="3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pc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</w:tr>
    </w:tbl>
    <w:p>
      <w:pPr>
        <w:pStyle w:val="BodyText"/>
      </w:pPr>
      <w:r>
        <w:t xml:space="preserve"> </w:t>
      </w:r>
    </w:p>
    <w:bookmarkEnd w:id="1155"/>
    <w:bookmarkEnd w:id="1156"/>
    <w:bookmarkEnd w:id="1157"/>
    <w:bookmarkStart w:id="1227" w:name="time-profiles-and-residual-plots"/>
    <w:p>
      <w:pPr>
        <w:pStyle w:val="Heading1"/>
      </w:pPr>
      <w:r>
        <w:t xml:space="preserve">Time profiles and residual plots</w:t>
      </w:r>
      <w:r>
        <w:t xml:space="preserve"> </w:t>
      </w:r>
      <w:bookmarkStart w:id="time-profiles" w:name="time-profiles"/>
      <w:bookmarkEnd w:id="time-profiles"/>
    </w:p>
    <w:bookmarkStart w:id="1182" w:name="X8698cce4f0446e5233c3ef22dab0b9b6bf89616"/>
    <w:p>
      <w:pPr>
        <w:pStyle w:val="Heading2"/>
      </w:pPr>
      <w:r>
        <w:t xml:space="preserve">Time profiles and residual plots for Filmcoated_tablet_400mg_sd</w:t>
      </w:r>
      <w:r>
        <w:t xml:space="preserve"> </w:t>
      </w:r>
      <w:bookmarkStart w:id="time-profiles-filmcoated_tablet_400mg_sd" w:name="time-profiles-filmcoated_tablet_400mg_sd"/>
      <w:bookmarkEnd w:id="time-profiles-filmcoated_tablet_400mg_sd"/>
    </w:p>
    <w:br w:type="page"/>
    <w:p>
      <w:pPr>
        <w:pStyle w:val="FirstParagraph"/>
      </w:pPr>
      <w:bookmarkStart w:id="figure-3-1" w:name="figure-3-1"/>
      <w:bookmarkEnd w:id="figure-3-1"/>
    </w:p>
    <w:p>
      <w:pPr>
        <w:pStyle w:val="BodyText"/>
      </w:pPr>
      <w:r>
        <w:drawing>
          <wp:inline>
            <wp:extent cx="4776898" cy="3743229"/>
            <wp:effectExtent b="0" l="0" r="0" t="0"/>
            <wp:docPr descr="" title="" id="1159" name="Picture"/>
            <a:graphic>
              <a:graphicData uri="http://schemas.openxmlformats.org/drawingml/2006/picture">
                <pic:pic>
                  <pic:nvPicPr>
                    <pic:cNvPr descr="TimeProfiles/Filmcoated_tablet_400mg_sd-3_timeProfile_Concentration_total.png" id="1160" name="Picture"/>
                    <pic:cNvPicPr>
                      <a:picLocks noChangeArrowheads="1" noChangeAspect="1"/>
                    </pic:cNvPicPr>
                  </pic:nvPicPr>
                  <pic:blipFill>
                    <a:blip r:embed="rId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4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: Time profiles for Filmcoated_tablet_400mg_s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" w:name="figure-3-2"/>
      <w:bookmarkEnd w:id="figure-3-2"/>
    </w:p>
    <w:p>
      <w:pPr>
        <w:pStyle w:val="BodyText"/>
      </w:pPr>
      <w:r>
        <w:drawing>
          <wp:inline>
            <wp:extent cx="4776898" cy="3743229"/>
            <wp:effectExtent b="0" l="0" r="0" t="0"/>
            <wp:docPr descr="" title="" id="1162" name="Picture"/>
            <a:graphic>
              <a:graphicData uri="http://schemas.openxmlformats.org/drawingml/2006/picture">
                <pic:pic>
                  <pic:nvPicPr>
                    <pic:cNvPr descr="TimeProfiles/Filmcoated_tablet_400mg_sd-4_timeProfileLog_Concentration_total.png" id="1163" name="Picture"/>
                    <pic:cNvPicPr>
                      <a:picLocks noChangeArrowheads="1" noChangeAspect="1"/>
                    </pic:cNvPicPr>
                  </pic:nvPicPr>
                  <pic:blipFill>
                    <a:blip r:embed="rId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4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: Time profiles for Filmcoated_tablet_400mg_s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3" w:name="figure-3-3"/>
      <w:bookmarkEnd w:id="figure-3-3"/>
    </w:p>
    <w:p>
      <w:pPr>
        <w:pStyle w:val="BodyText"/>
      </w:pPr>
      <w:r>
        <w:drawing>
          <wp:inline>
            <wp:extent cx="4299820" cy="4727967"/>
            <wp:effectExtent b="0" l="0" r="0" t="0"/>
            <wp:docPr descr="" title="" id="1165" name="Picture"/>
            <a:graphic>
              <a:graphicData uri="http://schemas.openxmlformats.org/drawingml/2006/picture">
                <pic:pic>
                  <pic:nvPicPr>
                    <pic:cNvPr descr="TimeProfiles/Filmcoated_tablet_400mg_sd-5_obsVsPred_Concentration_total.png" id="1166" name="Picture"/>
                    <pic:cNvPicPr>
                      <a:picLocks noChangeArrowheads="1" noChangeAspect="1"/>
                    </pic:cNvPicPr>
                  </pic:nvPicPr>
                  <pic:blipFill>
                    <a:blip r:embed="rId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3: Predicted (median) vs observed for Filmcoated_tablet_400mg_s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4" w:name="figure-3-4"/>
      <w:bookmarkEnd w:id="figure-3-4"/>
    </w:p>
    <w:p>
      <w:pPr>
        <w:pStyle w:val="BodyText"/>
      </w:pPr>
      <w:r>
        <w:drawing>
          <wp:inline>
            <wp:extent cx="4299820" cy="4727967"/>
            <wp:effectExtent b="0" l="0" r="0" t="0"/>
            <wp:docPr descr="" title="" id="1168" name="Picture"/>
            <a:graphic>
              <a:graphicData uri="http://schemas.openxmlformats.org/drawingml/2006/picture">
                <pic:pic>
                  <pic:nvPicPr>
                    <pic:cNvPr descr="TimeProfiles/Filmcoated_tablet_400mg_sd-6_obsVsPredLog_Concentration_total.png" id="1169" name="Picture"/>
                    <pic:cNvPicPr>
                      <a:picLocks noChangeArrowheads="1" noChangeAspect="1"/>
                    </pic:cNvPicPr>
                  </pic:nvPicPr>
                  <pic:blipFill>
                    <a:blip r:embed="rId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4: Predicted (median) vs observed for Filmcoated_tablet_400mg_s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5" w:name="figure-3-5"/>
      <w:bookmarkEnd w:id="figure-3-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71" name="Picture"/>
            <a:graphic>
              <a:graphicData uri="http://schemas.openxmlformats.org/drawingml/2006/picture">
                <pic:pic>
                  <pic:nvPicPr>
                    <pic:cNvPr descr="TimeProfiles/Filmcoated_tablet_400mg_sd-7_resVsPred_total.png" id="1172" name="Picture"/>
                    <pic:cNvPicPr>
                      <a:picLocks noChangeArrowheads="1" noChangeAspect="1"/>
                    </pic:cNvPicPr>
                  </pic:nvPicPr>
                  <pic:blipFill>
                    <a:blip r:embed="rId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5: Logarithmic residuals vs predicted (median) values for Filmcoated_tablet_400mg_s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6" w:name="figure-3-6"/>
      <w:bookmarkEnd w:id="figure-3-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74" name="Picture"/>
            <a:graphic>
              <a:graphicData uri="http://schemas.openxmlformats.org/drawingml/2006/picture">
                <pic:pic>
                  <pic:nvPicPr>
                    <pic:cNvPr descr="TimeProfiles/Filmcoated_tablet_400mg_sd-8_resVsTime_total.png" id="1175" name="Picture"/>
                    <pic:cNvPicPr>
                      <a:picLocks noChangeArrowheads="1" noChangeAspect="1"/>
                    </pic:cNvPicPr>
                  </pic:nvPicPr>
                  <pic:blipFill>
                    <a:blip r:embed="rId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6: Logarithmic residuals vs time values for Filmcoated_tablet_400mg_s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7" w:name="figure-3-7"/>
      <w:bookmarkEnd w:id="figure-3-7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77" name="Picture"/>
            <a:graphic>
              <a:graphicData uri="http://schemas.openxmlformats.org/drawingml/2006/picture">
                <pic:pic>
                  <pic:nvPicPr>
                    <pic:cNvPr descr="TimeProfiles/Filmcoated_tablet_400mg_sd-9_resHisto_total.png" id="1178" name="Picture"/>
                    <pic:cNvPicPr>
                      <a:picLocks noChangeArrowheads="1" noChangeAspect="1"/>
                    </pic:cNvPicPr>
                  </pic:nvPicPr>
                  <pic:blipFill>
                    <a:blip r:embed="rId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7: Logarithmic residuals distribution (stacked) for Filmcoated_tablet_400mg_sd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8" w:name="figure-3-8"/>
      <w:bookmarkEnd w:id="figure-3-8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80" name="Picture"/>
            <a:graphic>
              <a:graphicData uri="http://schemas.openxmlformats.org/drawingml/2006/picture">
                <pic:pic>
                  <pic:nvPicPr>
                    <pic:cNvPr descr="TimeProfiles/Filmcoated_tablet_400mg_sd-10_resQQPlot_total.png" id="1181" name="Picture"/>
                    <pic:cNvPicPr>
                      <a:picLocks noChangeArrowheads="1" noChangeAspect="1"/>
                    </pic:cNvPicPr>
                  </pic:nvPicPr>
                  <pic:blipFill>
                    <a:blip r:embed="rId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8: Logarithmic residuals for Filmcoated_tablet_400mg_sd as quantile-quantile plot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ookmarkEnd w:id="1182"/>
    <w:bookmarkStart w:id="1207" w:name="X823900657879cf8fafa04cbf81c8b9895dee73d"/>
    <w:p>
      <w:pPr>
        <w:pStyle w:val="Heading2"/>
      </w:pPr>
      <w:r>
        <w:t xml:space="preserve">Time profiles and residual plots for Larson 2013 8y-18y 400mg FCT meal</w:t>
      </w:r>
      <w:r>
        <w:t xml:space="preserve"> </w:t>
      </w:r>
      <w:bookmarkStart w:id="time-profiles-larson_2013_8y_18y_400mg_fct_meal" w:name="time-profiles-larson_2013_8y_18y_400mg_fct_meal"/>
      <w:bookmarkEnd w:id="time-profiles-larson_2013_8y_18y_400mg_fct_meal"/>
    </w:p>
    <w:br w:type="page"/>
    <w:p>
      <w:pPr>
        <w:pStyle w:val="FirstParagraph"/>
      </w:pPr>
      <w:bookmarkStart w:id="figure-3-9" w:name="figure-3-9"/>
      <w:bookmarkEnd w:id="figure-3-9"/>
    </w:p>
    <w:p>
      <w:pPr>
        <w:pStyle w:val="BodyText"/>
      </w:pPr>
      <w:r>
        <w:drawing>
          <wp:inline>
            <wp:extent cx="4776898" cy="4104096"/>
            <wp:effectExtent b="0" l="0" r="0" t="0"/>
            <wp:docPr descr="" title="" id="1184" name="Picture"/>
            <a:graphic>
              <a:graphicData uri="http://schemas.openxmlformats.org/drawingml/2006/picture">
                <pic:pic>
                  <pic:nvPicPr>
                    <pic:cNvPr descr="TimeProfiles/Larson_2013_8y_18y_400mg_FCT_meal-3_timeProfile_Concentration_total.png" id="1185" name="Picture"/>
                    <pic:cNvPicPr>
                      <a:picLocks noChangeArrowheads="1" noChangeAspect="1"/>
                    </pic:cNvPicPr>
                  </pic:nvPicPr>
                  <pic:blipFill>
                    <a:blip r:embed="rId1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0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9: Time profiles for Larson 2013 8y-18y 400mg FCT meal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0" w:name="figure-3-10"/>
      <w:bookmarkEnd w:id="figure-3-10"/>
    </w:p>
    <w:p>
      <w:pPr>
        <w:pStyle w:val="BodyText"/>
      </w:pPr>
      <w:r>
        <w:drawing>
          <wp:inline>
            <wp:extent cx="4776898" cy="4104096"/>
            <wp:effectExtent b="0" l="0" r="0" t="0"/>
            <wp:docPr descr="" title="" id="1187" name="Picture"/>
            <a:graphic>
              <a:graphicData uri="http://schemas.openxmlformats.org/drawingml/2006/picture">
                <pic:pic>
                  <pic:nvPicPr>
                    <pic:cNvPr descr="TimeProfiles/Larson_2013_8y_18y_400mg_FCT_meal-4_timeProfileLog_Concentration_total.png" id="1188" name="Picture"/>
                    <pic:cNvPicPr>
                      <a:picLocks noChangeArrowheads="1" noChangeAspect="1"/>
                    </pic:cNvPicPr>
                  </pic:nvPicPr>
                  <pic:blipFill>
                    <a:blip r:embed="rId1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0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0: Time profiles for Larson 2013 8y-18y 400mg FCT meal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1" w:name="figure-3-11"/>
      <w:bookmarkEnd w:id="figure-3-11"/>
    </w:p>
    <w:p>
      <w:pPr>
        <w:pStyle w:val="BodyText"/>
      </w:pPr>
      <w:r>
        <w:drawing>
          <wp:inline>
            <wp:extent cx="4299820" cy="4727967"/>
            <wp:effectExtent b="0" l="0" r="0" t="0"/>
            <wp:docPr descr="" title="" id="1190" name="Picture"/>
            <a:graphic>
              <a:graphicData uri="http://schemas.openxmlformats.org/drawingml/2006/picture">
                <pic:pic>
                  <pic:nvPicPr>
                    <pic:cNvPr descr="TimeProfiles/Larson_2013_8y_18y_400mg_FCT_meal-5_obsVsPred_Concentration_total.png" id="1191" name="Picture"/>
                    <pic:cNvPicPr>
                      <a:picLocks noChangeArrowheads="1" noChangeAspect="1"/>
                    </pic:cNvPicPr>
                  </pic:nvPicPr>
                  <pic:blipFill>
                    <a:blip r:embed="rId1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1: Predicted (median) vs observed for Larson 2013 8y-18y 400mg FCT meal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2" w:name="figure-3-12"/>
      <w:bookmarkEnd w:id="figure-3-12"/>
    </w:p>
    <w:p>
      <w:pPr>
        <w:pStyle w:val="BodyText"/>
      </w:pPr>
      <w:r>
        <w:drawing>
          <wp:inline>
            <wp:extent cx="4299820" cy="4727967"/>
            <wp:effectExtent b="0" l="0" r="0" t="0"/>
            <wp:docPr descr="" title="" id="1193" name="Picture"/>
            <a:graphic>
              <a:graphicData uri="http://schemas.openxmlformats.org/drawingml/2006/picture">
                <pic:pic>
                  <pic:nvPicPr>
                    <pic:cNvPr descr="TimeProfiles/Larson_2013_8y_18y_400mg_FCT_meal-6_obsVsPredLog_Concentration_total.png" id="1194" name="Picture"/>
                    <pic:cNvPicPr>
                      <a:picLocks noChangeArrowheads="1" noChangeAspect="1"/>
                    </pic:cNvPicPr>
                  </pic:nvPicPr>
                  <pic:blipFill>
                    <a:blip r:embed="rId1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2: Predicted (median) vs observed for Larson 2013 8y-18y 400mg FCT meal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3" w:name="figure-3-13"/>
      <w:bookmarkEnd w:id="figure-3-13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96" name="Picture"/>
            <a:graphic>
              <a:graphicData uri="http://schemas.openxmlformats.org/drawingml/2006/picture">
                <pic:pic>
                  <pic:nvPicPr>
                    <pic:cNvPr descr="TimeProfiles/Larson_2013_8y_18y_400mg_FCT_meal-7_resVsPred_total.png" id="1197" name="Picture"/>
                    <pic:cNvPicPr>
                      <a:picLocks noChangeArrowheads="1" noChangeAspect="1"/>
                    </pic:cNvPicPr>
                  </pic:nvPicPr>
                  <pic:blipFill>
                    <a:blip r:embed="rId1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3: Logarithmic residuals vs predicted (median) values for Larson 2013 8y-18y 400mg FCT meal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4" w:name="figure-3-14"/>
      <w:bookmarkEnd w:id="figure-3-14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199" name="Picture"/>
            <a:graphic>
              <a:graphicData uri="http://schemas.openxmlformats.org/drawingml/2006/picture">
                <pic:pic>
                  <pic:nvPicPr>
                    <pic:cNvPr descr="TimeProfiles/Larson_2013_8y_18y_400mg_FCT_meal-8_resVsTime_total.png" id="1200" name="Picture"/>
                    <pic:cNvPicPr>
                      <a:picLocks noChangeArrowheads="1" noChangeAspect="1"/>
                    </pic:cNvPicPr>
                  </pic:nvPicPr>
                  <pic:blipFill>
                    <a:blip r:embed="rId1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4: Logarithmic residuals vs time values for Larson 2013 8y-18y 400mg FCT meal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5" w:name="figure-3-15"/>
      <w:bookmarkEnd w:id="figure-3-15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202" name="Picture"/>
            <a:graphic>
              <a:graphicData uri="http://schemas.openxmlformats.org/drawingml/2006/picture">
                <pic:pic>
                  <pic:nvPicPr>
                    <pic:cNvPr descr="TimeProfiles/Larson_2013_8y_18y_400mg_FCT_meal-9_resHisto_total.png" id="1203" name="Picture"/>
                    <pic:cNvPicPr>
                      <a:picLocks noChangeArrowheads="1" noChangeAspect="1"/>
                    </pic:cNvPicPr>
                  </pic:nvPicPr>
                  <pic:blipFill>
                    <a:blip r:embed="rId1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5: Logarithmic residuals distribution (stacked) for Larson 2013 8y-18y 400mg FCT meal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6" w:name="figure-3-16"/>
      <w:bookmarkEnd w:id="figure-3-16"/>
    </w:p>
    <w:p>
      <w:pPr>
        <w:pStyle w:val="BodyText"/>
      </w:pPr>
      <w:r>
        <w:drawing>
          <wp:inline>
            <wp:extent cx="4776898" cy="3486341"/>
            <wp:effectExtent b="0" l="0" r="0" t="0"/>
            <wp:docPr descr="" title="" id="1205" name="Picture"/>
            <a:graphic>
              <a:graphicData uri="http://schemas.openxmlformats.org/drawingml/2006/picture">
                <pic:pic>
                  <pic:nvPicPr>
                    <pic:cNvPr descr="TimeProfiles/Larson_2013_8y_18y_400mg_FCT_meal-10_resQQPlot_total.png" id="1206" name="Picture"/>
                    <pic:cNvPicPr>
                      <a:picLocks noChangeArrowheads="1" noChangeAspect="1"/>
                    </pic:cNvPicPr>
                  </pic:nvPicPr>
                  <pic:blipFill>
                    <a:blip r:embed="rId1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6: Logarithmic residuals for Larson 2013 8y-18y 400mg FCT meal as quantile-quantile plot. Data source: Data/Raltegravir_PK.tx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ookmarkEnd w:id="1207"/>
    <w:bookmarkStart w:id="1226" w:name="residuals-across-all-simulations"/>
    <w:p>
      <w:pPr>
        <w:pStyle w:val="Heading2"/>
      </w:pPr>
      <w:r>
        <w:t xml:space="preserve">Residuals across all simulations</w:t>
      </w:r>
      <w:r>
        <w:t xml:space="preserve"> </w:t>
      </w:r>
      <w:bookmarkStart w:id="time-profiles-residuals-across-all-simulations" w:name="time-profiles-residuals-across-all-simulations"/>
      <w:bookmarkEnd w:id="time-profiles-residuals-across-all-simulations"/>
    </w:p>
    <w:br w:type="page"/>
    <w:p>
      <w:pPr>
        <w:pStyle w:val="FirstParagraph"/>
      </w:pPr>
      <w:bookmarkStart w:id="figure-3-17" w:name="figure-3-17"/>
      <w:bookmarkEnd w:id="figure-3-17"/>
    </w:p>
    <w:p>
      <w:pPr>
        <w:pStyle w:val="BodyText"/>
      </w:pPr>
      <w:r>
        <w:drawing>
          <wp:inline>
            <wp:extent cx="4299820" cy="4948157"/>
            <wp:effectExtent b="0" l="0" r="0" t="0"/>
            <wp:docPr descr="" title="" id="1209" name="Picture"/>
            <a:graphic>
              <a:graphicData uri="http://schemas.openxmlformats.org/drawingml/2006/picture">
                <pic:pic>
                  <pic:nvPicPr>
                    <pic:cNvPr descr="TimeProfiles/residuals_across_all_simulations_1_obsVsPred_Organism_PeripheralVenousBlood_Raltegravir_Plasma__Peripheral_Venous_Blood_.png" id="1210" name="Picture"/>
                    <pic:cNvPicPr>
                      <a:picLocks noChangeArrowheads="1" noChangeAspect="1"/>
                    </pic:cNvPicPr>
                  </pic:nvPicPr>
                  <pic:blipFill>
                    <a:blip r:embed="rId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9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7: Predicted vs observed for Raltegravir across Filmcoated_tablet_400mg_sd, Larson 2013 8y-18y 400mg FCT meal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8" w:name="figure-3-18"/>
      <w:bookmarkEnd w:id="figure-3-18"/>
    </w:p>
    <w:p>
      <w:pPr>
        <w:pStyle w:val="BodyText"/>
      </w:pPr>
      <w:r>
        <w:drawing>
          <wp:inline>
            <wp:extent cx="4299820" cy="4948157"/>
            <wp:effectExtent b="0" l="0" r="0" t="0"/>
            <wp:docPr descr="" title="" id="1212" name="Picture"/>
            <a:graphic>
              <a:graphicData uri="http://schemas.openxmlformats.org/drawingml/2006/picture">
                <pic:pic>
                  <pic:nvPicPr>
                    <pic:cNvPr descr="TimeProfiles/residuals_across_all_simulations_2_obsVsPredLog_Organism_PeripheralVenousBlood_Raltegravir_Plasma__Peripheral_Venous_Blood_.png" id="1213" name="Picture"/>
                    <pic:cNvPicPr>
                      <a:picLocks noChangeArrowheads="1" noChangeAspect="1"/>
                    </pic:cNvPicPr>
                  </pic:nvPicPr>
                  <pic:blipFill>
                    <a:blip r:embed="rId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9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8: Predicted vs observed for Raltegravir across Filmcoated_tablet_400mg_sd, Larson 2013 8y-18y 400mg FCT meal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19" w:name="figure-3-19"/>
      <w:bookmarkEnd w:id="figure-3-19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215" name="Picture"/>
            <a:graphic>
              <a:graphicData uri="http://schemas.openxmlformats.org/drawingml/2006/picture">
                <pic:pic>
                  <pic:nvPicPr>
                    <pic:cNvPr descr="TimeProfiles/residuals_across_all_simulations_3_res_vs_pred.png" id="1216" name="Picture"/>
                    <pic:cNvPicPr>
                      <a:picLocks noChangeArrowheads="1" noChangeAspect="1"/>
                    </pic:cNvPicPr>
                  </pic:nvPicPr>
                  <pic:blipFill>
                    <a:blip r:embed="rId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9: Logarithmic residuals vs predicted values for Raltegravir across Filmcoated_tablet_400mg_sd, Larson 2013 8y-18y 400mg FCT meal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0" w:name="figure-3-20"/>
      <w:bookmarkEnd w:id="figure-3-20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218" name="Picture"/>
            <a:graphic>
              <a:graphicData uri="http://schemas.openxmlformats.org/drawingml/2006/picture">
                <pic:pic>
                  <pic:nvPicPr>
                    <pic:cNvPr descr="TimeProfiles/residuals_across_all_simulations_4_res_vs_time.png" id="1219" name="Picture"/>
                    <pic:cNvPicPr>
                      <a:picLocks noChangeArrowheads="1" noChangeAspect="1"/>
                    </pic:cNvPicPr>
                  </pic:nvPicPr>
                  <pic:blipFill>
                    <a:blip r:embed="rId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0: Logarithmic residuals vs time values for Raltegravir across Filmcoated_tablet_400mg_sd, Larson 2013 8y-18y 400mg FCT meal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1" w:name="figure-3-21"/>
      <w:bookmarkEnd w:id="figure-3-21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221" name="Picture"/>
            <a:graphic>
              <a:graphicData uri="http://schemas.openxmlformats.org/drawingml/2006/picture">
                <pic:pic>
                  <pic:nvPicPr>
                    <pic:cNvPr descr="TimeProfiles/residuals_across_all_simulations_5_histogram.png" id="1222" name="Picture"/>
                    <pic:cNvPicPr>
                      <a:picLocks noChangeArrowheads="1" noChangeAspect="1"/>
                    </pic:cNvPicPr>
                  </pic:nvPicPr>
                  <pic:blipFill>
                    <a:blip r:embed="rId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1: Logarithmic residuals distribution (stacked) for Raltegravir across Filmcoated_tablet_400mg_sd, Larson 2013 8y-18y 400mg FCT meal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3-22" w:name="figure-3-22"/>
      <w:bookmarkEnd w:id="figure-3-22"/>
    </w:p>
    <w:p>
      <w:pPr>
        <w:pStyle w:val="BodyText"/>
      </w:pPr>
      <w:r>
        <w:drawing>
          <wp:inline>
            <wp:extent cx="4776898" cy="3706531"/>
            <wp:effectExtent b="0" l="0" r="0" t="0"/>
            <wp:docPr descr="" title="" id="1224" name="Picture"/>
            <a:graphic>
              <a:graphicData uri="http://schemas.openxmlformats.org/drawingml/2006/picture">
                <pic:pic>
                  <pic:nvPicPr>
                    <pic:cNvPr descr="TimeProfiles/residuals_across_all_simulations_6_qq_plot.png" id="1225" name="Picture"/>
                    <pic:cNvPicPr>
                      <a:picLocks noChangeArrowheads="1" noChangeAspect="1"/>
                    </pic:cNvPicPr>
                  </pic:nvPicPr>
                  <pic:blipFill>
                    <a:blip r:embed="rId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2: Logarithmic residuals for Raltegravir across Filmcoated_tablet_400mg_sd, Larson 2013 8y-18y 400mg FCT meal as quantile-quantile plot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</w:p>
    <w:bookmarkEnd w:id="1226"/>
    <w:bookmarkEnd w:id="1227"/>
    <w:bookmarkStart w:id="1265" w:name="demography"/>
    <w:p>
      <w:pPr>
        <w:pStyle w:val="Heading1"/>
      </w:pPr>
      <w:r>
        <w:t xml:space="preserve">Demography</w:t>
      </w:r>
      <w:r>
        <w:t xml:space="preserve"> </w:t>
      </w:r>
      <w:bookmarkStart w:id="demography" w:name="demography"/>
      <w:bookmarkEnd w:id="demography"/>
    </w:p>
    <w:bookmarkStart w:id="1264" w:name="age-dependence"/>
    <w:p>
      <w:pPr>
        <w:pStyle w:val="Heading2"/>
      </w:pPr>
      <w:r>
        <w:t xml:space="preserve">Age-dependence</w:t>
      </w:r>
      <w:r>
        <w:t xml:space="preserve"> </w:t>
      </w:r>
      <w:bookmarkStart w:id="1_demography_organism_age" w:name="1_demography_organism_age"/>
      <w:bookmarkEnd w:id="1_demography_organism_age"/>
    </w:p>
    <w:bookmarkStart w:id="1239" w:name="height"/>
    <w:p>
      <w:pPr>
        <w:pStyle w:val="Heading3"/>
      </w:pPr>
      <w:r>
        <w:t xml:space="preserve">Height</w:t>
      </w:r>
      <w:r>
        <w:t xml:space="preserve"> </w:t>
      </w:r>
      <w:bookmarkStart w:id="2_demography_organism_age_organism_height" w:name="2_demography_organism_age_organism_height"/>
      <w:bookmarkEnd w:id="2_demography_organism_age_organism_height"/>
    </w:p>
    <w:bookmarkStart w:id="1234" w:name="for-larson-2013-8y-18y-400mg-fct-meal"/>
    <w:p>
      <w:pPr>
        <w:pStyle w:val="Heading4"/>
      </w:pPr>
      <w:r>
        <w:t xml:space="preserve">For Larson 2013 8y-18y 400mg FCT meal</w:t>
      </w:r>
      <w:r>
        <w:t xml:space="preserve"> </w:t>
      </w:r>
      <w:bookmarkStart w:id="3_demography_organism_age_organism_height" w:name="3_demography_organism_age_organism_height"/>
      <w:bookmarkEnd w:id="3_demography_organism_age_organism_height"/>
    </w:p>
    <w:br w:type="page"/>
    <w:p>
      <w:pPr>
        <w:pStyle w:val="FirstParagraph"/>
      </w:pPr>
      <w:bookmarkStart w:id="figure-4-1" w:name="figure-4-1"/>
      <w:bookmarkEnd w:id="figure-4-1"/>
    </w:p>
    <w:p>
      <w:pPr>
        <w:pStyle w:val="BodyText"/>
      </w:pPr>
      <w:r>
        <w:drawing>
          <wp:inline>
            <wp:extent cx="5660717" cy="3486341"/>
            <wp:effectExtent b="0" l="0" r="0" t="0"/>
            <wp:docPr descr="" title="" id="1229" name="Picture"/>
            <a:graphic>
              <a:graphicData uri="http://schemas.openxmlformats.org/drawingml/2006/picture">
                <pic:pic>
                  <pic:nvPicPr>
                    <pic:cNvPr descr="Demography/4_demography_Organism_Age_Organism_Height.png" id="1230" name="Picture"/>
                    <pic:cNvPicPr>
                      <a:picLocks noChangeArrowheads="1" noChangeAspect="1"/>
                    </pic:cNvPicPr>
                  </pic:nvPicPr>
                  <pic:blipFill>
                    <a:blip r:embed="rId1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1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: Age-dependence of Height for Larson 2013 8y-18y 400mg FCT meal. Profiles are plotted in a linear scale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" w:name="figure-4-2"/>
      <w:bookmarkEnd w:id="figure-4-2"/>
    </w:p>
    <w:p>
      <w:pPr>
        <w:pStyle w:val="BodyText"/>
      </w:pPr>
      <w:r>
        <w:drawing>
          <wp:inline>
            <wp:extent cx="5660717" cy="3706531"/>
            <wp:effectExtent b="0" l="0" r="0" t="0"/>
            <wp:docPr descr="" title="" id="1232" name="Picture"/>
            <a:graphic>
              <a:graphicData uri="http://schemas.openxmlformats.org/drawingml/2006/picture">
                <pic:pic>
                  <pic:nvPicPr>
                    <pic:cNvPr descr="Demography/5_demography_Organism_Age_Organism_Height.png" id="1233" name="Picture"/>
                    <pic:cNvPicPr>
                      <a:picLocks noChangeArrowheads="1" noChangeAspect="1"/>
                    </pic:cNvPicPr>
                  </pic:nvPicPr>
                  <pic:blipFill>
                    <a:blip r:embed="rId1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17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: Age-dependence of Height for Larson 2013 8y-18y 400mg FCT meal in comparison to Filmcoated_tablet_400mg_sd. Profiles are plotted in a linear scale</w:t>
      </w:r>
    </w:p>
    <w:p>
      <w:pPr>
        <w:pStyle w:val="BodyText"/>
      </w:pPr>
      <w:r>
        <w:t xml:space="preserve"> </w:t>
      </w:r>
    </w:p>
    <w:bookmarkEnd w:id="1234"/>
    <w:bookmarkStart w:id="1238" w:name="for-filmcoated_tablet_400mg_sd"/>
    <w:p>
      <w:pPr>
        <w:pStyle w:val="Heading4"/>
      </w:pPr>
      <w:r>
        <w:t xml:space="preserve">For Filmcoated_tablet_400mg_sd</w:t>
      </w:r>
      <w:r>
        <w:t xml:space="preserve"> </w:t>
      </w:r>
      <w:bookmarkStart w:id="6_demography_organism_age_organism_height" w:name="6_demography_organism_age_organism_height"/>
      <w:bookmarkEnd w:id="6_demography_organism_age_organism_height"/>
    </w:p>
    <w:br w:type="page"/>
    <w:p>
      <w:pPr>
        <w:pStyle w:val="FirstParagraph"/>
      </w:pPr>
      <w:bookmarkStart w:id="figure-4-3" w:name="figure-4-3"/>
      <w:bookmarkEnd w:id="figure-4-3"/>
    </w:p>
    <w:p>
      <w:pPr>
        <w:pStyle w:val="BodyText"/>
      </w:pPr>
      <w:r>
        <w:drawing>
          <wp:inline>
            <wp:extent cx="5238686" cy="3486341"/>
            <wp:effectExtent b="0" l="0" r="0" t="0"/>
            <wp:docPr descr="" title="" id="1236" name="Picture"/>
            <a:graphic>
              <a:graphicData uri="http://schemas.openxmlformats.org/drawingml/2006/picture">
                <pic:pic>
                  <pic:nvPicPr>
                    <pic:cNvPr descr="Demography/7_demography_Organism_Age_Organism_Height.png" id="1237" name="Picture"/>
                    <pic:cNvPicPr>
                      <a:picLocks noChangeArrowheads="1" noChangeAspect="1"/>
                    </pic:cNvPicPr>
                  </pic:nvPicPr>
                  <pic:blipFill>
                    <a:blip r:embed="rId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: Age-dependence of Height for Filmcoated_tablet_400mg_sd. Profiles are plotted in a linear scale</w:t>
      </w:r>
    </w:p>
    <w:p>
      <w:pPr>
        <w:pStyle w:val="BodyText"/>
      </w:pPr>
      <w:r>
        <w:t xml:space="preserve"> </w:t>
      </w:r>
    </w:p>
    <w:bookmarkEnd w:id="1238"/>
    <w:bookmarkEnd w:id="1239"/>
    <w:bookmarkStart w:id="1251" w:name="weight"/>
    <w:p>
      <w:pPr>
        <w:pStyle w:val="Heading3"/>
      </w:pPr>
      <w:r>
        <w:t xml:space="preserve">Weight</w:t>
      </w:r>
      <w:r>
        <w:t xml:space="preserve"> </w:t>
      </w:r>
      <w:bookmarkStart w:id="8_demography_organism_age_organism_weight" w:name="8_demography_organism_age_organism_weight"/>
      <w:bookmarkEnd w:id="8_demography_organism_age_organism_weight"/>
    </w:p>
    <w:bookmarkStart w:id="1246" w:name="for-larson-2013-8y-18y-400mg-fct-meal-1"/>
    <w:p>
      <w:pPr>
        <w:pStyle w:val="Heading4"/>
      </w:pPr>
      <w:r>
        <w:t xml:space="preserve">For Larson 2013 8y-18y 400mg FCT meal</w:t>
      </w:r>
      <w:r>
        <w:t xml:space="preserve"> </w:t>
      </w:r>
      <w:bookmarkStart w:id="9_demography_organism_age_organism_weight" w:name="9_demography_organism_age_organism_weight"/>
      <w:bookmarkEnd w:id="9_demography_organism_age_organism_weight"/>
    </w:p>
    <w:br w:type="page"/>
    <w:p>
      <w:pPr>
        <w:pStyle w:val="FirstParagraph"/>
      </w:pPr>
      <w:bookmarkStart w:id="figure-4-4" w:name="figure-4-4"/>
      <w:bookmarkEnd w:id="figure-4-4"/>
    </w:p>
    <w:p>
      <w:pPr>
        <w:pStyle w:val="BodyText"/>
      </w:pPr>
      <w:r>
        <w:drawing>
          <wp:inline>
            <wp:extent cx="5660717" cy="3486341"/>
            <wp:effectExtent b="0" l="0" r="0" t="0"/>
            <wp:docPr descr="" title="" id="1241" name="Picture"/>
            <a:graphic>
              <a:graphicData uri="http://schemas.openxmlformats.org/drawingml/2006/picture">
                <pic:pic>
                  <pic:nvPicPr>
                    <pic:cNvPr descr="Demography/10_demography_Organism_Age_Organism_Weight.png" id="1242" name="Picture"/>
                    <pic:cNvPicPr>
                      <a:picLocks noChangeArrowheads="1" noChangeAspect="1"/>
                    </pic:cNvPicPr>
                  </pic:nvPicPr>
                  <pic:blipFill>
                    <a:blip r:embed="rId1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1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4: Age-dependence of Weight for Larson 2013 8y-18y 400mg FCT meal. Profiles are plotted in a linear scale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5" w:name="figure-4-5"/>
      <w:bookmarkEnd w:id="figure-4-5"/>
    </w:p>
    <w:p>
      <w:pPr>
        <w:pStyle w:val="BodyText"/>
      </w:pPr>
      <w:r>
        <w:drawing>
          <wp:inline>
            <wp:extent cx="5660717" cy="3706531"/>
            <wp:effectExtent b="0" l="0" r="0" t="0"/>
            <wp:docPr descr="" title="" id="1244" name="Picture"/>
            <a:graphic>
              <a:graphicData uri="http://schemas.openxmlformats.org/drawingml/2006/picture">
                <pic:pic>
                  <pic:nvPicPr>
                    <pic:cNvPr descr="Demography/11_demography_Organism_Age_Organism_Weight.png" id="1245" name="Picture"/>
                    <pic:cNvPicPr>
                      <a:picLocks noChangeArrowheads="1" noChangeAspect="1"/>
                    </pic:cNvPicPr>
                  </pic:nvPicPr>
                  <pic:blipFill>
                    <a:blip r:embed="rId1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17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5: Age-dependence of Weight for Larson 2013 8y-18y 400mg FCT meal in comparison to Filmcoated_tablet_400mg_sd. Profiles are plotted in a linear scale</w:t>
      </w:r>
    </w:p>
    <w:p>
      <w:pPr>
        <w:pStyle w:val="BodyText"/>
      </w:pPr>
      <w:r>
        <w:t xml:space="preserve"> </w:t>
      </w:r>
    </w:p>
    <w:bookmarkEnd w:id="1246"/>
    <w:bookmarkStart w:id="1250" w:name="for-filmcoated_tablet_400mg_sd-1"/>
    <w:p>
      <w:pPr>
        <w:pStyle w:val="Heading4"/>
      </w:pPr>
      <w:r>
        <w:t xml:space="preserve">For Filmcoated_tablet_400mg_sd</w:t>
      </w:r>
      <w:r>
        <w:t xml:space="preserve"> </w:t>
      </w:r>
      <w:bookmarkStart w:id="12_demography_organism_age_organism_weight" w:name="12_demography_organism_age_organism_weight"/>
      <w:bookmarkEnd w:id="12_demography_organism_age_organism_weight"/>
    </w:p>
    <w:br w:type="page"/>
    <w:p>
      <w:pPr>
        <w:pStyle w:val="FirstParagraph"/>
      </w:pPr>
      <w:bookmarkStart w:id="figure-4-6" w:name="figure-4-6"/>
      <w:bookmarkEnd w:id="figure-4-6"/>
    </w:p>
    <w:p>
      <w:pPr>
        <w:pStyle w:val="BodyText"/>
      </w:pPr>
      <w:r>
        <w:drawing>
          <wp:inline>
            <wp:extent cx="5238686" cy="3486341"/>
            <wp:effectExtent b="0" l="0" r="0" t="0"/>
            <wp:docPr descr="" title="" id="1248" name="Picture"/>
            <a:graphic>
              <a:graphicData uri="http://schemas.openxmlformats.org/drawingml/2006/picture">
                <pic:pic>
                  <pic:nvPicPr>
                    <pic:cNvPr descr="Demography/13_demography_Organism_Age_Organism_Weight.png" id="1249" name="Picture"/>
                    <pic:cNvPicPr>
                      <a:picLocks noChangeArrowheads="1" noChangeAspect="1"/>
                    </pic:cNvPicPr>
                  </pic:nvPicPr>
                  <pic:blipFill>
                    <a:blip r:embed="rId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6: Age-dependence of Weight for Filmcoated_tablet_400mg_sd. Profiles are plotted in a linear scale</w:t>
      </w:r>
    </w:p>
    <w:p>
      <w:pPr>
        <w:pStyle w:val="BodyText"/>
      </w:pPr>
      <w:r>
        <w:t xml:space="preserve"> </w:t>
      </w:r>
    </w:p>
    <w:bookmarkEnd w:id="1250"/>
    <w:bookmarkEnd w:id="1251"/>
    <w:bookmarkStart w:id="1263" w:name="bmi"/>
    <w:p>
      <w:pPr>
        <w:pStyle w:val="Heading3"/>
      </w:pPr>
      <w:r>
        <w:t xml:space="preserve">BMI</w:t>
      </w:r>
      <w:r>
        <w:t xml:space="preserve"> </w:t>
      </w:r>
      <w:bookmarkStart w:id="14_demography_organism_age_organism_bmi" w:name="14_demography_organism_age_organism_bmi"/>
      <w:bookmarkEnd w:id="14_demography_organism_age_organism_bmi"/>
    </w:p>
    <w:bookmarkStart w:id="1258" w:name="for-larson-2013-8y-18y-400mg-fct-meal-2"/>
    <w:p>
      <w:pPr>
        <w:pStyle w:val="Heading4"/>
      </w:pPr>
      <w:r>
        <w:t xml:space="preserve">For Larson 2013 8y-18y 400mg FCT meal</w:t>
      </w:r>
      <w:r>
        <w:t xml:space="preserve"> </w:t>
      </w:r>
      <w:bookmarkStart w:id="15_demography_organism_age_organism_bmi" w:name="15_demography_organism_age_organism_bmi"/>
      <w:bookmarkEnd w:id="15_demography_organism_age_organism_bmi"/>
    </w:p>
    <w:br w:type="page"/>
    <w:p>
      <w:pPr>
        <w:pStyle w:val="FirstParagraph"/>
      </w:pPr>
      <w:bookmarkStart w:id="figure-4-7" w:name="figure-4-7"/>
      <w:bookmarkEnd w:id="figure-4-7"/>
    </w:p>
    <w:p>
      <w:pPr>
        <w:pStyle w:val="BodyText"/>
      </w:pPr>
      <w:r>
        <w:drawing>
          <wp:inline>
            <wp:extent cx="5660717" cy="3486341"/>
            <wp:effectExtent b="0" l="0" r="0" t="0"/>
            <wp:docPr descr="" title="" id="1253" name="Picture"/>
            <a:graphic>
              <a:graphicData uri="http://schemas.openxmlformats.org/drawingml/2006/picture">
                <pic:pic>
                  <pic:nvPicPr>
                    <pic:cNvPr descr="Demography/16_demography_Organism_Age_Organism_BMI.png" id="1254" name="Picture"/>
                    <pic:cNvPicPr>
                      <a:picLocks noChangeArrowheads="1" noChangeAspect="1"/>
                    </pic:cNvPicPr>
                  </pic:nvPicPr>
                  <pic:blipFill>
                    <a:blip r:embed="rId1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1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7: Age-dependence of BMI for Larson 2013 8y-18y 400mg FCT meal. Profiles are plotted in a linear scale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8" w:name="figure-4-8"/>
      <w:bookmarkEnd w:id="figure-4-8"/>
    </w:p>
    <w:p>
      <w:pPr>
        <w:pStyle w:val="BodyText"/>
      </w:pPr>
      <w:r>
        <w:drawing>
          <wp:inline>
            <wp:extent cx="5660717" cy="3706531"/>
            <wp:effectExtent b="0" l="0" r="0" t="0"/>
            <wp:docPr descr="" title="" id="1256" name="Picture"/>
            <a:graphic>
              <a:graphicData uri="http://schemas.openxmlformats.org/drawingml/2006/picture">
                <pic:pic>
                  <pic:nvPicPr>
                    <pic:cNvPr descr="Demography/17_demography_Organism_Age_Organism_BMI.png" id="1257" name="Picture"/>
                    <pic:cNvPicPr>
                      <a:picLocks noChangeArrowheads="1" noChangeAspect="1"/>
                    </pic:cNvPicPr>
                  </pic:nvPicPr>
                  <pic:blipFill>
                    <a:blip r:embed="rId1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17" cy="37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8: Age-dependence of BMI for Larson 2013 8y-18y 400mg FCT meal in comparison to Filmcoated_tablet_400mg_sd. Profiles are plotted in a linear scale</w:t>
      </w:r>
    </w:p>
    <w:p>
      <w:pPr>
        <w:pStyle w:val="BodyText"/>
      </w:pPr>
      <w:r>
        <w:t xml:space="preserve"> </w:t>
      </w:r>
    </w:p>
    <w:bookmarkEnd w:id="1258"/>
    <w:bookmarkStart w:id="1262" w:name="for-filmcoated_tablet_400mg_sd-2"/>
    <w:p>
      <w:pPr>
        <w:pStyle w:val="Heading4"/>
      </w:pPr>
      <w:r>
        <w:t xml:space="preserve">For Filmcoated_tablet_400mg_sd</w:t>
      </w:r>
      <w:r>
        <w:t xml:space="preserve"> </w:t>
      </w:r>
      <w:bookmarkStart w:id="18_demography_organism_age_organism_bmi" w:name="18_demography_organism_age_organism_bmi"/>
      <w:bookmarkEnd w:id="18_demography_organism_age_organism_bmi"/>
    </w:p>
    <w:br w:type="page"/>
    <w:p>
      <w:pPr>
        <w:pStyle w:val="FirstParagraph"/>
      </w:pPr>
      <w:bookmarkStart w:id="figure-4-9" w:name="figure-4-9"/>
      <w:bookmarkEnd w:id="figure-4-9"/>
    </w:p>
    <w:p>
      <w:pPr>
        <w:pStyle w:val="BodyText"/>
      </w:pPr>
      <w:r>
        <w:drawing>
          <wp:inline>
            <wp:extent cx="5238686" cy="3486341"/>
            <wp:effectExtent b="0" l="0" r="0" t="0"/>
            <wp:docPr descr="" title="" id="1260" name="Picture"/>
            <a:graphic>
              <a:graphicData uri="http://schemas.openxmlformats.org/drawingml/2006/picture">
                <pic:pic>
                  <pic:nvPicPr>
                    <pic:cNvPr descr="Demography/19_demography_Organism_Age_Organism_BMI.png" id="1261" name="Picture"/>
                    <pic:cNvPicPr>
                      <a:picLocks noChangeArrowheads="1" noChangeAspect="1"/>
                    </pic:cNvPicPr>
                  </pic:nvPicPr>
                  <pic:blipFill>
                    <a:blip r:embed="rId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9: Age-dependence of BMI for Filmcoated_tablet_400mg_sd. Profiles are plotted in a linear scale</w:t>
      </w:r>
    </w:p>
    <w:p>
      <w:pPr>
        <w:pStyle w:val="BodyText"/>
      </w:pPr>
      <w:r>
        <w:t xml:space="preserve"> </w:t>
      </w:r>
    </w:p>
    <w:bookmarkEnd w:id="1262"/>
    <w:bookmarkEnd w:id="1263"/>
    <w:bookmarkEnd w:id="1264"/>
    <w:bookmarkEnd w:id="1265"/>
    <w:sectPr w:rsidR="00B470D9">
      <w:headerReference r:id="rId9" w:type="default"/>
      <w:footerReference r:id="rId10" w:type="defaul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E7ACB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hanging="1134" w:left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4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7675838"/>
    <w:multiLevelType w:val="multilevel"/>
    <w:tmpl w:val="CFB603AE"/>
    <w:numStyleLink w:val="REVersuch2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sz w:val="26"/>
    </w:rPr>
  </w:style>
  <w:style w:styleId="Heading4" w:type="paragraph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after="0" w:before="200"/>
      <w:outlineLvl w:val="4"/>
    </w:pPr>
    <w:rPr>
      <w:rFonts w:ascii="Times New Roman" w:cstheme="majorBidi" w:eastAsiaTheme="majorEastAsia" w:hAnsi="Times New Roman"/>
      <w:b/>
      <w:iCs/>
      <w:sz w:val="26"/>
    </w:rPr>
  </w:style>
  <w:style w:styleId="Heading6" w:type="paragraph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after="0" w:before="200"/>
      <w:outlineLvl w:val="5"/>
    </w:pPr>
    <w:rPr>
      <w:rFonts w:ascii="Times New Roman" w:cstheme="majorBidi" w:eastAsiaTheme="majorEastAsia" w:hAnsi="Times New Roman"/>
      <w:b/>
      <w:sz w:val="26"/>
    </w:rPr>
  </w:style>
  <w:style w:styleId="Heading7" w:type="paragraph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after="0" w:before="200"/>
      <w:outlineLvl w:val="6"/>
    </w:pPr>
    <w:rPr>
      <w:rFonts w:ascii="Times New Roman" w:cstheme="majorBidi" w:eastAsiaTheme="majorEastAsia" w:hAnsi="Times New Roman"/>
      <w:b/>
      <w:sz w:val="26"/>
    </w:rPr>
  </w:style>
  <w:style w:styleId="Heading8" w:type="paragraph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after="0" w:before="200"/>
      <w:outlineLvl w:val="7"/>
    </w:pPr>
    <w:rPr>
      <w:rFonts w:ascii="Times New Roman" w:cstheme="majorBidi" w:eastAsiaTheme="majorEastAsia" w:hAnsi="Times New Roman"/>
      <w:b/>
      <w:sz w:val="26"/>
    </w:rPr>
  </w:style>
  <w:style w:styleId="Heading9" w:type="paragraph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after="0" w:before="200"/>
      <w:outlineLvl w:val="8"/>
    </w:pPr>
    <w:rPr>
      <w:rFonts w:ascii="Times New Roman" w:cstheme="majorBidi" w:eastAsiaTheme="majorEastAsia" w:hAnsi="Times New Roman"/>
      <w:b/>
      <w:sz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B034F3"/>
    <w:pPr>
      <w:spacing w:after="180" w:before="180" w:line="360" w:lineRule="auto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autoRedefine/>
    <w:qFormat/>
    <w:rsid w:val="008D31A4"/>
  </w:style>
  <w:style w:customStyle="1" w:styleId="Compact" w:type="paragraph">
    <w:name w:val="Compact"/>
    <w:basedOn w:val="BodyText"/>
    <w:autoRedefine/>
    <w:qFormat/>
    <w:rsid w:val="008D31A4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autoRedefine/>
    <w:qFormat/>
    <w:rsid w:val="008D31A4"/>
    <w:pPr>
      <w:keepNext/>
      <w:keepLines/>
      <w:spacing w:after="300" w:before="300"/>
      <w:jc w:val="both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eastAsia="en-CA" w:val="en-CA"/>
    </w:rPr>
    <w:tblPr/>
    <w:tcPr>
      <w:vAlign w:val="center"/>
    </w:tc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 w:val="0"/>
        <w:bCs/>
      </w:rPr>
      <w:tblPr/>
      <w:tcPr>
        <w:tcBorders>
          <w:top w:color="BFBFBF" w:space="0" w:sz="4" w:themeColor="background1" w:themeShade="BF" w:val="single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customStyle="1" w:styleId="ImageCaption" w:type="paragraph">
    <w:name w:val="Image Caption"/>
    <w:basedOn w:val="Caption"/>
    <w:rsid w:val="00CB69FF"/>
    <w:rPr>
      <w:rFonts w:ascii="Arial" w:hAnsi="Arial"/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uiPriority w:val="99"/>
    <w:rsid w:val="007E2361"/>
    <w:rPr>
      <w:color w:val="0000FF"/>
    </w:rPr>
  </w:style>
  <w:style w:styleId="TOCHeading" w:type="paragraph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cstheme="majorBidi" w:eastAsiaTheme="majorEastAsia" w:hAnsi="Times New Roman"/>
      <w:b/>
      <w:szCs w:val="32"/>
    </w:rPr>
  </w:style>
  <w:style w:styleId="Header" w:type="paragraph">
    <w:name w:val="header"/>
    <w:basedOn w:val="Normal"/>
    <w:link w:val="HeaderChar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7720"/>
  </w:style>
  <w:style w:styleId="Footer" w:type="paragraph">
    <w:name w:val="footer"/>
    <w:basedOn w:val="Normal"/>
    <w:link w:val="FooterChar"/>
    <w:uiPriority w:val="99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7720"/>
  </w:style>
  <w:style w:customStyle="1" w:styleId="REVersuch2" w:type="numbering">
    <w:name w:val="RE_Versuch_2"/>
    <w:uiPriority w:val="99"/>
    <w:rsid w:val="00F5435A"/>
    <w:pPr>
      <w:numPr>
        <w:numId w:val="12"/>
      </w:numPr>
    </w:pPr>
  </w:style>
  <w:style w:customStyle="1" w:styleId="BodyTextChar" w:type="character">
    <w:name w:val="Body Text Char"/>
    <w:basedOn w:val="DefaultParagraphFont"/>
    <w:link w:val="BodyText"/>
    <w:rsid w:val="00B034F3"/>
    <w:rPr>
      <w:rFonts w:ascii="Arial" w:hAnsi="Arial"/>
      <w:sz w:val="20"/>
    </w:rPr>
  </w:style>
  <w:style w:styleId="TOC2" w:type="paragraph">
    <w:name w:val="toc 2"/>
    <w:basedOn w:val="Normal"/>
    <w:next w:val="Normal"/>
    <w:autoRedefine/>
    <w:uiPriority w:val="39"/>
    <w:unhideWhenUsed/>
    <w:rsid w:val="00F45D3A"/>
    <w:pPr>
      <w:tabs>
        <w:tab w:pos="880" w:val="left"/>
        <w:tab w:leader="dot" w:pos="9396" w:val="right"/>
      </w:tabs>
      <w:spacing w:after="0"/>
      <w:ind w:hanging="624" w:left="624" w:right="284"/>
    </w:pPr>
    <w:rPr>
      <w:rFonts w:ascii="Times New Roman" w:hAnsi="Times New Roman"/>
      <w:color w:val="0000FF"/>
    </w:rPr>
  </w:style>
  <w:style w:styleId="TOC1" w:type="paragraph">
    <w:name w:val="toc 1"/>
    <w:basedOn w:val="Normal"/>
    <w:next w:val="Normal"/>
    <w:autoRedefine/>
    <w:uiPriority w:val="39"/>
    <w:unhideWhenUsed/>
    <w:rsid w:val="00F45D3A"/>
    <w:pPr>
      <w:spacing w:after="0" w:before="120"/>
      <w:ind w:hanging="425" w:left="425" w:right="284"/>
    </w:pPr>
    <w:rPr>
      <w:rFonts w:ascii="Times New Roman" w:hAnsi="Times New Roman"/>
      <w:b/>
      <w:color w:val="0000FF"/>
    </w:rPr>
  </w:style>
  <w:style w:styleId="TOC3" w:type="paragraph">
    <w:name w:val="toc 3"/>
    <w:basedOn w:val="Normal"/>
    <w:next w:val="Normal"/>
    <w:autoRedefine/>
    <w:uiPriority w:val="39"/>
    <w:unhideWhenUsed/>
    <w:rsid w:val="00F45D3A"/>
    <w:pPr>
      <w:tabs>
        <w:tab w:pos="1320" w:val="left"/>
        <w:tab w:leader="dot" w:pos="9396" w:val="right"/>
      </w:tabs>
      <w:spacing w:after="0"/>
      <w:ind w:hanging="822" w:left="822" w:right="284"/>
    </w:pPr>
    <w:rPr>
      <w:rFonts w:ascii="Times New Roman" w:hAnsi="Times New Roman"/>
      <w:color w:val="0000FF"/>
    </w:rPr>
  </w:style>
  <w:style w:styleId="TOC4" w:type="paragraph">
    <w:name w:val="toc 4"/>
    <w:basedOn w:val="Normal"/>
    <w:next w:val="Normal"/>
    <w:autoRedefine/>
    <w:uiPriority w:val="39"/>
    <w:unhideWhenUsed/>
    <w:rsid w:val="00F45D3A"/>
    <w:pPr>
      <w:tabs>
        <w:tab w:pos="1540" w:val="left"/>
        <w:tab w:leader="dot" w:pos="9396" w:val="right"/>
      </w:tabs>
      <w:spacing w:after="0"/>
      <w:ind w:hanging="1021" w:left="1021" w:right="284"/>
    </w:pPr>
    <w:rPr>
      <w:rFonts w:ascii="Times New Roman" w:hAnsi="Times New Roman"/>
      <w:color w:val="0000FF"/>
    </w:rPr>
  </w:style>
  <w:style w:styleId="TOC5" w:type="paragraph">
    <w:name w:val="toc 5"/>
    <w:basedOn w:val="Normal"/>
    <w:next w:val="Normal"/>
    <w:autoRedefine/>
    <w:uiPriority w:val="39"/>
    <w:unhideWhenUsed/>
    <w:rsid w:val="00F45D3A"/>
    <w:pPr>
      <w:tabs>
        <w:tab w:pos="1880" w:val="left"/>
        <w:tab w:leader="dot" w:pos="9396" w:val="right"/>
      </w:tabs>
      <w:spacing w:after="0"/>
      <w:ind w:hanging="1219" w:left="1219" w:right="284"/>
    </w:pPr>
    <w:rPr>
      <w:rFonts w:ascii="Times New Roman" w:hAnsi="Times New Roman"/>
      <w:color w:val="0000FF"/>
    </w:rPr>
  </w:style>
  <w:style w:styleId="Index1" w:type="paragraph">
    <w:name w:val="index 1"/>
    <w:basedOn w:val="Normal"/>
    <w:next w:val="Normal"/>
    <w:autoRedefine/>
    <w:rsid w:val="00830389"/>
    <w:pPr>
      <w:spacing w:after="0"/>
      <w:ind w:hanging="240" w:left="240"/>
    </w:pPr>
  </w:style>
  <w:style w:styleId="TableofFigures" w:type="paragraph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styleId="GridTable1Light" w:type="table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1240" Target="media/rId1240.png" /><Relationship Type="http://schemas.openxmlformats.org/officeDocument/2006/relationships/image" Id="rId1243" Target="media/rId1243.png" /><Relationship Type="http://schemas.openxmlformats.org/officeDocument/2006/relationships/image" Id="rId1247" Target="media/rId1247.png" /><Relationship Type="http://schemas.openxmlformats.org/officeDocument/2006/relationships/image" Id="rId1252" Target="media/rId1252.png" /><Relationship Type="http://schemas.openxmlformats.org/officeDocument/2006/relationships/image" Id="rId1255" Target="media/rId1255.png" /><Relationship Type="http://schemas.openxmlformats.org/officeDocument/2006/relationships/image" Id="rId1259" Target="media/rId1259.png" /><Relationship Type="http://schemas.openxmlformats.org/officeDocument/2006/relationships/image" Id="rId1228" Target="media/rId1228.png" /><Relationship Type="http://schemas.openxmlformats.org/officeDocument/2006/relationships/image" Id="rId1231" Target="media/rId1231.png" /><Relationship Type="http://schemas.openxmlformats.org/officeDocument/2006/relationships/image" Id="rId1235" Target="media/rId1235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348" Target="media/rId348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72" Target="media/rId72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1" Target="media/rId391.png" /><Relationship Type="http://schemas.openxmlformats.org/officeDocument/2006/relationships/image" Id="rId75" Target="media/rId75.png" /><Relationship Type="http://schemas.openxmlformats.org/officeDocument/2006/relationships/image" Id="rId394" Target="media/rId394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5" Target="media/rId415.png" /><Relationship Type="http://schemas.openxmlformats.org/officeDocument/2006/relationships/image" Id="rId418" Target="media/rId418.png" /><Relationship Type="http://schemas.openxmlformats.org/officeDocument/2006/relationships/image" Id="rId421" Target="media/rId421.png" /><Relationship Type="http://schemas.openxmlformats.org/officeDocument/2006/relationships/image" Id="rId78" Target="media/rId78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81" Target="media/rId81.png" /><Relationship Type="http://schemas.openxmlformats.org/officeDocument/2006/relationships/image" Id="rId454" Target="media/rId454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472" Target="media/rId472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84" Target="media/rId84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509" Target="media/rId509.png" /><Relationship Type="http://schemas.openxmlformats.org/officeDocument/2006/relationships/image" Id="rId87" Target="media/rId87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39" Target="media/rId539.png" /><Relationship Type="http://schemas.openxmlformats.org/officeDocument/2006/relationships/image" Id="rId90" Target="media/rId90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561" Target="media/rId561.png" /><Relationship Type="http://schemas.openxmlformats.org/officeDocument/2006/relationships/image" Id="rId564" Target="media/rId564.png" /><Relationship Type="http://schemas.openxmlformats.org/officeDocument/2006/relationships/image" Id="rId567" Target="media/rId567.png" /><Relationship Type="http://schemas.openxmlformats.org/officeDocument/2006/relationships/image" Id="rId93" Target="media/rId93.png" /><Relationship Type="http://schemas.openxmlformats.org/officeDocument/2006/relationships/image" Id="rId570" Target="media/rId570.png" /><Relationship Type="http://schemas.openxmlformats.org/officeDocument/2006/relationships/image" Id="rId573" Target="media/rId573.png" /><Relationship Type="http://schemas.openxmlformats.org/officeDocument/2006/relationships/image" Id="rId576" Target="media/rId576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image" Id="rId594" Target="media/rId594.png" /><Relationship Type="http://schemas.openxmlformats.org/officeDocument/2006/relationships/image" Id="rId597" Target="media/rId597.png" /><Relationship Type="http://schemas.openxmlformats.org/officeDocument/2006/relationships/image" Id="rId96" Target="media/rId96.png" /><Relationship Type="http://schemas.openxmlformats.org/officeDocument/2006/relationships/image" Id="rId600" Target="media/rId600.png" /><Relationship Type="http://schemas.openxmlformats.org/officeDocument/2006/relationships/image" Id="rId603" Target="media/rId603.png" /><Relationship Type="http://schemas.openxmlformats.org/officeDocument/2006/relationships/image" Id="rId606" Target="media/rId606.png" /><Relationship Type="http://schemas.openxmlformats.org/officeDocument/2006/relationships/image" Id="rId609" Target="media/rId609.png" /><Relationship Type="http://schemas.openxmlformats.org/officeDocument/2006/relationships/image" Id="rId612" Target="media/rId612.png" /><Relationship Type="http://schemas.openxmlformats.org/officeDocument/2006/relationships/image" Id="rId615" Target="media/rId615.png" /><Relationship Type="http://schemas.openxmlformats.org/officeDocument/2006/relationships/image" Id="rId618" Target="media/rId618.png" /><Relationship Type="http://schemas.openxmlformats.org/officeDocument/2006/relationships/image" Id="rId621" Target="media/rId621.png" /><Relationship Type="http://schemas.openxmlformats.org/officeDocument/2006/relationships/image" Id="rId624" Target="media/rId624.png" /><Relationship Type="http://schemas.openxmlformats.org/officeDocument/2006/relationships/image" Id="rId627" Target="media/rId627.png" /><Relationship Type="http://schemas.openxmlformats.org/officeDocument/2006/relationships/image" Id="rId99" Target="media/rId99.png" /><Relationship Type="http://schemas.openxmlformats.org/officeDocument/2006/relationships/image" Id="rId630" Target="media/rId630.png" /><Relationship Type="http://schemas.openxmlformats.org/officeDocument/2006/relationships/image" Id="rId633" Target="media/rId633.png" /><Relationship Type="http://schemas.openxmlformats.org/officeDocument/2006/relationships/image" Id="rId636" Target="media/rId636.png" /><Relationship Type="http://schemas.openxmlformats.org/officeDocument/2006/relationships/image" Id="rId639" Target="media/rId639.png" /><Relationship Type="http://schemas.openxmlformats.org/officeDocument/2006/relationships/image" Id="rId642" Target="media/rId642.png" /><Relationship Type="http://schemas.openxmlformats.org/officeDocument/2006/relationships/image" Id="rId646" Target="media/rId646.png" /><Relationship Type="http://schemas.openxmlformats.org/officeDocument/2006/relationships/image" Id="rId649" Target="media/rId649.png" /><Relationship Type="http://schemas.openxmlformats.org/officeDocument/2006/relationships/image" Id="rId652" Target="media/rId652.png" /><Relationship Type="http://schemas.openxmlformats.org/officeDocument/2006/relationships/image" Id="rId655" Target="media/rId655.png" /><Relationship Type="http://schemas.openxmlformats.org/officeDocument/2006/relationships/image" Id="rId102" Target="media/rId102.png" /><Relationship Type="http://schemas.openxmlformats.org/officeDocument/2006/relationships/image" Id="rId658" Target="media/rId658.png" /><Relationship Type="http://schemas.openxmlformats.org/officeDocument/2006/relationships/image" Id="rId661" Target="media/rId661.png" /><Relationship Type="http://schemas.openxmlformats.org/officeDocument/2006/relationships/image" Id="rId664" Target="media/rId664.png" /><Relationship Type="http://schemas.openxmlformats.org/officeDocument/2006/relationships/image" Id="rId667" Target="media/rId667.png" /><Relationship Type="http://schemas.openxmlformats.org/officeDocument/2006/relationships/image" Id="rId670" Target="media/rId670.png" /><Relationship Type="http://schemas.openxmlformats.org/officeDocument/2006/relationships/image" Id="rId673" Target="media/rId673.png" /><Relationship Type="http://schemas.openxmlformats.org/officeDocument/2006/relationships/image" Id="rId676" Target="media/rId676.png" /><Relationship Type="http://schemas.openxmlformats.org/officeDocument/2006/relationships/image" Id="rId679" Target="media/rId679.png" /><Relationship Type="http://schemas.openxmlformats.org/officeDocument/2006/relationships/image" Id="rId682" Target="media/rId682.png" /><Relationship Type="http://schemas.openxmlformats.org/officeDocument/2006/relationships/image" Id="rId685" Target="media/rId685.png" /><Relationship Type="http://schemas.openxmlformats.org/officeDocument/2006/relationships/image" Id="rId105" Target="media/rId105.png" /><Relationship Type="http://schemas.openxmlformats.org/officeDocument/2006/relationships/image" Id="rId688" Target="media/rId688.png" /><Relationship Type="http://schemas.openxmlformats.org/officeDocument/2006/relationships/image" Id="rId691" Target="media/rId691.png" /><Relationship Type="http://schemas.openxmlformats.org/officeDocument/2006/relationships/image" Id="rId694" Target="media/rId694.png" /><Relationship Type="http://schemas.openxmlformats.org/officeDocument/2006/relationships/image" Id="rId697" Target="media/rId697.png" /><Relationship Type="http://schemas.openxmlformats.org/officeDocument/2006/relationships/image" Id="rId700" Target="media/rId700.png" /><Relationship Type="http://schemas.openxmlformats.org/officeDocument/2006/relationships/image" Id="rId703" Target="media/rId703.png" /><Relationship Type="http://schemas.openxmlformats.org/officeDocument/2006/relationships/image" Id="rId706" Target="media/rId706.png" /><Relationship Type="http://schemas.openxmlformats.org/officeDocument/2006/relationships/image" Id="rId709" Target="media/rId709.png" /><Relationship Type="http://schemas.openxmlformats.org/officeDocument/2006/relationships/image" Id="rId712" Target="media/rId712.png" /><Relationship Type="http://schemas.openxmlformats.org/officeDocument/2006/relationships/image" Id="rId715" Target="media/rId715.png" /><Relationship Type="http://schemas.openxmlformats.org/officeDocument/2006/relationships/image" Id="rId108" Target="media/rId108.png" /><Relationship Type="http://schemas.openxmlformats.org/officeDocument/2006/relationships/image" Id="rId718" Target="media/rId718.png" /><Relationship Type="http://schemas.openxmlformats.org/officeDocument/2006/relationships/image" Id="rId721" Target="media/rId721.png" /><Relationship Type="http://schemas.openxmlformats.org/officeDocument/2006/relationships/image" Id="rId724" Target="media/rId724.png" /><Relationship Type="http://schemas.openxmlformats.org/officeDocument/2006/relationships/image" Id="rId727" Target="media/rId727.png" /><Relationship Type="http://schemas.openxmlformats.org/officeDocument/2006/relationships/image" Id="rId731" Target="media/rId731.png" /><Relationship Type="http://schemas.openxmlformats.org/officeDocument/2006/relationships/image" Id="rId734" Target="media/rId734.png" /><Relationship Type="http://schemas.openxmlformats.org/officeDocument/2006/relationships/image" Id="rId737" Target="media/rId737.png" /><Relationship Type="http://schemas.openxmlformats.org/officeDocument/2006/relationships/image" Id="rId740" Target="media/rId740.png" /><Relationship Type="http://schemas.openxmlformats.org/officeDocument/2006/relationships/image" Id="rId743" Target="media/rId743.png" /><Relationship Type="http://schemas.openxmlformats.org/officeDocument/2006/relationships/image" Id="rId111" Target="media/rId111.png" /><Relationship Type="http://schemas.openxmlformats.org/officeDocument/2006/relationships/image" Id="rId746" Target="media/rId746.png" /><Relationship Type="http://schemas.openxmlformats.org/officeDocument/2006/relationships/image" Id="rId749" Target="media/rId749.png" /><Relationship Type="http://schemas.openxmlformats.org/officeDocument/2006/relationships/image" Id="rId752" Target="media/rId752.png" /><Relationship Type="http://schemas.openxmlformats.org/officeDocument/2006/relationships/image" Id="rId755" Target="media/rId755.png" /><Relationship Type="http://schemas.openxmlformats.org/officeDocument/2006/relationships/image" Id="rId758" Target="media/rId758.png" /><Relationship Type="http://schemas.openxmlformats.org/officeDocument/2006/relationships/image" Id="rId761" Target="media/rId761.png" /><Relationship Type="http://schemas.openxmlformats.org/officeDocument/2006/relationships/image" Id="rId764" Target="media/rId764.png" /><Relationship Type="http://schemas.openxmlformats.org/officeDocument/2006/relationships/image" Id="rId767" Target="media/rId767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114" Target="media/rId114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82" Target="media/rId782.png" /><Relationship Type="http://schemas.openxmlformats.org/officeDocument/2006/relationships/image" Id="rId785" Target="media/rId785.png" /><Relationship Type="http://schemas.openxmlformats.org/officeDocument/2006/relationships/image" Id="rId788" Target="media/rId788.png" /><Relationship Type="http://schemas.openxmlformats.org/officeDocument/2006/relationships/image" Id="rId791" Target="media/rId791.png" /><Relationship Type="http://schemas.openxmlformats.org/officeDocument/2006/relationships/image" Id="rId794" Target="media/rId794.png" /><Relationship Type="http://schemas.openxmlformats.org/officeDocument/2006/relationships/image" Id="rId797" Target="media/rId797.png" /><Relationship Type="http://schemas.openxmlformats.org/officeDocument/2006/relationships/image" Id="rId800" Target="media/rId800.png" /><Relationship Type="http://schemas.openxmlformats.org/officeDocument/2006/relationships/image" Id="rId803" Target="media/rId803.png" /><Relationship Type="http://schemas.openxmlformats.org/officeDocument/2006/relationships/image" Id="rId117" Target="media/rId117.png" /><Relationship Type="http://schemas.openxmlformats.org/officeDocument/2006/relationships/image" Id="rId806" Target="media/rId806.png" /><Relationship Type="http://schemas.openxmlformats.org/officeDocument/2006/relationships/image" Id="rId809" Target="media/rId809.png" /><Relationship Type="http://schemas.openxmlformats.org/officeDocument/2006/relationships/image" Id="rId812" Target="media/rId812.png" /><Relationship Type="http://schemas.openxmlformats.org/officeDocument/2006/relationships/image" Id="rId816" Target="media/rId816.png" /><Relationship Type="http://schemas.openxmlformats.org/officeDocument/2006/relationships/image" Id="rId819" Target="media/rId819.png" /><Relationship Type="http://schemas.openxmlformats.org/officeDocument/2006/relationships/image" Id="rId822" Target="media/rId822.png" /><Relationship Type="http://schemas.openxmlformats.org/officeDocument/2006/relationships/image" Id="rId825" Target="media/rId825.png" /><Relationship Type="http://schemas.openxmlformats.org/officeDocument/2006/relationships/image" Id="rId828" Target="media/rId828.png" /><Relationship Type="http://schemas.openxmlformats.org/officeDocument/2006/relationships/image" Id="rId831" Target="media/rId831.png" /><Relationship Type="http://schemas.openxmlformats.org/officeDocument/2006/relationships/image" Id="rId120" Target="media/rId120.png" /><Relationship Type="http://schemas.openxmlformats.org/officeDocument/2006/relationships/image" Id="rId834" Target="media/rId834.png" /><Relationship Type="http://schemas.openxmlformats.org/officeDocument/2006/relationships/image" Id="rId837" Target="media/rId837.png" /><Relationship Type="http://schemas.openxmlformats.org/officeDocument/2006/relationships/image" Id="rId840" Target="media/rId840.png" /><Relationship Type="http://schemas.openxmlformats.org/officeDocument/2006/relationships/image" Id="rId843" Target="media/rId843.png" /><Relationship Type="http://schemas.openxmlformats.org/officeDocument/2006/relationships/image" Id="rId846" Target="media/rId846.png" /><Relationship Type="http://schemas.openxmlformats.org/officeDocument/2006/relationships/image" Id="rId849" Target="media/rId849.png" /><Relationship Type="http://schemas.openxmlformats.org/officeDocument/2006/relationships/image" Id="rId852" Target="media/rId852.png" /><Relationship Type="http://schemas.openxmlformats.org/officeDocument/2006/relationships/image" Id="rId855" Target="media/rId855.png" /><Relationship Type="http://schemas.openxmlformats.org/officeDocument/2006/relationships/image" Id="rId858" Target="media/rId858.png" /><Relationship Type="http://schemas.openxmlformats.org/officeDocument/2006/relationships/image" Id="rId861" Target="media/rId861.png" /><Relationship Type="http://schemas.openxmlformats.org/officeDocument/2006/relationships/image" Id="rId123" Target="media/rId123.png" /><Relationship Type="http://schemas.openxmlformats.org/officeDocument/2006/relationships/image" Id="rId864" Target="media/rId864.png" /><Relationship Type="http://schemas.openxmlformats.org/officeDocument/2006/relationships/image" Id="rId867" Target="media/rId867.png" /><Relationship Type="http://schemas.openxmlformats.org/officeDocument/2006/relationships/image" Id="rId870" Target="media/rId870.png" /><Relationship Type="http://schemas.openxmlformats.org/officeDocument/2006/relationships/image" Id="rId873" Target="media/rId873.png" /><Relationship Type="http://schemas.openxmlformats.org/officeDocument/2006/relationships/image" Id="rId876" Target="media/rId876.png" /><Relationship Type="http://schemas.openxmlformats.org/officeDocument/2006/relationships/image" Id="rId879" Target="media/rId879.png" /><Relationship Type="http://schemas.openxmlformats.org/officeDocument/2006/relationships/image" Id="rId882" Target="media/rId882.png" /><Relationship Type="http://schemas.openxmlformats.org/officeDocument/2006/relationships/image" Id="rId885" Target="media/rId885.png" /><Relationship Type="http://schemas.openxmlformats.org/officeDocument/2006/relationships/image" Id="rId888" Target="media/rId888.png" /><Relationship Type="http://schemas.openxmlformats.org/officeDocument/2006/relationships/image" Id="rId891" Target="media/rId891.png" /><Relationship Type="http://schemas.openxmlformats.org/officeDocument/2006/relationships/image" Id="rId126" Target="media/rId126.png" /><Relationship Type="http://schemas.openxmlformats.org/officeDocument/2006/relationships/image" Id="rId894" Target="media/rId894.png" /><Relationship Type="http://schemas.openxmlformats.org/officeDocument/2006/relationships/image" Id="rId897" Target="media/rId897.png" /><Relationship Type="http://schemas.openxmlformats.org/officeDocument/2006/relationships/image" Id="rId901" Target="media/rId901.png" /><Relationship Type="http://schemas.openxmlformats.org/officeDocument/2006/relationships/image" Id="rId904" Target="media/rId904.png" /><Relationship Type="http://schemas.openxmlformats.org/officeDocument/2006/relationships/image" Id="rId907" Target="media/rId907.png" /><Relationship Type="http://schemas.openxmlformats.org/officeDocument/2006/relationships/image" Id="rId910" Target="media/rId910.png" /><Relationship Type="http://schemas.openxmlformats.org/officeDocument/2006/relationships/image" Id="rId913" Target="media/rId913.png" /><Relationship Type="http://schemas.openxmlformats.org/officeDocument/2006/relationships/image" Id="rId916" Target="media/rId916.png" /><Relationship Type="http://schemas.openxmlformats.org/officeDocument/2006/relationships/image" Id="rId919" Target="media/rId919.png" /><Relationship Type="http://schemas.openxmlformats.org/officeDocument/2006/relationships/image" Id="rId129" Target="media/rId129.png" /><Relationship Type="http://schemas.openxmlformats.org/officeDocument/2006/relationships/image" Id="rId922" Target="media/rId922.png" /><Relationship Type="http://schemas.openxmlformats.org/officeDocument/2006/relationships/image" Id="rId925" Target="media/rId925.png" /><Relationship Type="http://schemas.openxmlformats.org/officeDocument/2006/relationships/image" Id="rId928" Target="media/rId928.png" /><Relationship Type="http://schemas.openxmlformats.org/officeDocument/2006/relationships/image" Id="rId931" Target="media/rId931.png" /><Relationship Type="http://schemas.openxmlformats.org/officeDocument/2006/relationships/image" Id="rId934" Target="media/rId934.png" /><Relationship Type="http://schemas.openxmlformats.org/officeDocument/2006/relationships/image" Id="rId937" Target="media/rId937.png" /><Relationship Type="http://schemas.openxmlformats.org/officeDocument/2006/relationships/image" Id="rId940" Target="media/rId940.png" /><Relationship Type="http://schemas.openxmlformats.org/officeDocument/2006/relationships/image" Id="rId943" Target="media/rId943.png" /><Relationship Type="http://schemas.openxmlformats.org/officeDocument/2006/relationships/image" Id="rId946" Target="media/rId946.png" /><Relationship Type="http://schemas.openxmlformats.org/officeDocument/2006/relationships/image" Id="rId949" Target="media/rId949.png" /><Relationship Type="http://schemas.openxmlformats.org/officeDocument/2006/relationships/image" Id="rId132" Target="media/rId132.png" /><Relationship Type="http://schemas.openxmlformats.org/officeDocument/2006/relationships/image" Id="rId952" Target="media/rId952.png" /><Relationship Type="http://schemas.openxmlformats.org/officeDocument/2006/relationships/image" Id="rId955" Target="media/rId955.png" /><Relationship Type="http://schemas.openxmlformats.org/officeDocument/2006/relationships/image" Id="rId958" Target="media/rId958.png" /><Relationship Type="http://schemas.openxmlformats.org/officeDocument/2006/relationships/image" Id="rId961" Target="media/rId961.png" /><Relationship Type="http://schemas.openxmlformats.org/officeDocument/2006/relationships/image" Id="rId964" Target="media/rId964.png" /><Relationship Type="http://schemas.openxmlformats.org/officeDocument/2006/relationships/image" Id="rId967" Target="media/rId967.png" /><Relationship Type="http://schemas.openxmlformats.org/officeDocument/2006/relationships/image" Id="rId970" Target="media/rId970.png" /><Relationship Type="http://schemas.openxmlformats.org/officeDocument/2006/relationships/image" Id="rId973" Target="media/rId973.png" /><Relationship Type="http://schemas.openxmlformats.org/officeDocument/2006/relationships/image" Id="rId976" Target="media/rId976.png" /><Relationship Type="http://schemas.openxmlformats.org/officeDocument/2006/relationships/image" Id="rId979" Target="media/rId979.png" /><Relationship Type="http://schemas.openxmlformats.org/officeDocument/2006/relationships/image" Id="rId982" Target="media/rId982.png" /><Relationship Type="http://schemas.openxmlformats.org/officeDocument/2006/relationships/image" Id="rId986" Target="media/rId986.png" /><Relationship Type="http://schemas.openxmlformats.org/officeDocument/2006/relationships/image" Id="rId989" Target="media/rId989.png" /><Relationship Type="http://schemas.openxmlformats.org/officeDocument/2006/relationships/image" Id="rId992" Target="media/rId992.png" /><Relationship Type="http://schemas.openxmlformats.org/officeDocument/2006/relationships/image" Id="rId995" Target="media/rId995.png" /><Relationship Type="http://schemas.openxmlformats.org/officeDocument/2006/relationships/image" Id="rId998" Target="media/rId998.png" /><Relationship Type="http://schemas.openxmlformats.org/officeDocument/2006/relationships/image" Id="rId1001" Target="media/rId1001.png" /><Relationship Type="http://schemas.openxmlformats.org/officeDocument/2006/relationships/image" Id="rId1004" Target="media/rId1004.png" /><Relationship Type="http://schemas.openxmlformats.org/officeDocument/2006/relationships/image" Id="rId1007" Target="media/rId1007.png" /><Relationship Type="http://schemas.openxmlformats.org/officeDocument/2006/relationships/image" Id="rId136" Target="media/rId136.png" /><Relationship Type="http://schemas.openxmlformats.org/officeDocument/2006/relationships/image" Id="rId1010" Target="media/rId1010.png" /><Relationship Type="http://schemas.openxmlformats.org/officeDocument/2006/relationships/image" Id="rId1013" Target="media/rId1013.png" /><Relationship Type="http://schemas.openxmlformats.org/officeDocument/2006/relationships/image" Id="rId1016" Target="media/rId1016.png" /><Relationship Type="http://schemas.openxmlformats.org/officeDocument/2006/relationships/image" Id="rId1019" Target="media/rId1019.png" /><Relationship Type="http://schemas.openxmlformats.org/officeDocument/2006/relationships/image" Id="rId1022" Target="media/rId1022.png" /><Relationship Type="http://schemas.openxmlformats.org/officeDocument/2006/relationships/image" Id="rId1025" Target="media/rId1025.png" /><Relationship Type="http://schemas.openxmlformats.org/officeDocument/2006/relationships/image" Id="rId1028" Target="media/rId1028.png" /><Relationship Type="http://schemas.openxmlformats.org/officeDocument/2006/relationships/image" Id="rId1031" Target="media/rId1031.png" /><Relationship Type="http://schemas.openxmlformats.org/officeDocument/2006/relationships/image" Id="rId1034" Target="media/rId1034.png" /><Relationship Type="http://schemas.openxmlformats.org/officeDocument/2006/relationships/image" Id="rId1037" Target="media/rId1037.png" /><Relationship Type="http://schemas.openxmlformats.org/officeDocument/2006/relationships/image" Id="rId139" Target="media/rId139.png" /><Relationship Type="http://schemas.openxmlformats.org/officeDocument/2006/relationships/image" Id="rId1040" Target="media/rId1040.png" /><Relationship Type="http://schemas.openxmlformats.org/officeDocument/2006/relationships/image" Id="rId1043" Target="media/rId1043.png" /><Relationship Type="http://schemas.openxmlformats.org/officeDocument/2006/relationships/image" Id="rId1046" Target="media/rId1046.png" /><Relationship Type="http://schemas.openxmlformats.org/officeDocument/2006/relationships/image" Id="rId1049" Target="media/rId1049.png" /><Relationship Type="http://schemas.openxmlformats.org/officeDocument/2006/relationships/image" Id="rId1052" Target="media/rId1052.png" /><Relationship Type="http://schemas.openxmlformats.org/officeDocument/2006/relationships/image" Id="rId1055" Target="media/rId1055.png" /><Relationship Type="http://schemas.openxmlformats.org/officeDocument/2006/relationships/image" Id="rId1058" Target="media/rId1058.png" /><Relationship Type="http://schemas.openxmlformats.org/officeDocument/2006/relationships/image" Id="rId1061" Target="media/rId1061.png" /><Relationship Type="http://schemas.openxmlformats.org/officeDocument/2006/relationships/image" Id="rId1064" Target="media/rId1064.png" /><Relationship Type="http://schemas.openxmlformats.org/officeDocument/2006/relationships/image" Id="rId1067" Target="media/rId1067.png" /><Relationship Type="http://schemas.openxmlformats.org/officeDocument/2006/relationships/image" Id="rId142" Target="media/rId142.png" /><Relationship Type="http://schemas.openxmlformats.org/officeDocument/2006/relationships/image" Id="rId1071" Target="media/rId1071.png" /><Relationship Type="http://schemas.openxmlformats.org/officeDocument/2006/relationships/image" Id="rId1074" Target="media/rId1074.png" /><Relationship Type="http://schemas.openxmlformats.org/officeDocument/2006/relationships/image" Id="rId1077" Target="media/rId1077.png" /><Relationship Type="http://schemas.openxmlformats.org/officeDocument/2006/relationships/image" Id="rId1080" Target="media/rId1080.png" /><Relationship Type="http://schemas.openxmlformats.org/officeDocument/2006/relationships/image" Id="rId1083" Target="media/rId1083.png" /><Relationship Type="http://schemas.openxmlformats.org/officeDocument/2006/relationships/image" Id="rId1086" Target="media/rId1086.png" /><Relationship Type="http://schemas.openxmlformats.org/officeDocument/2006/relationships/image" Id="rId1089" Target="media/rId1089.png" /><Relationship Type="http://schemas.openxmlformats.org/officeDocument/2006/relationships/image" Id="rId1092" Target="media/rId1092.png" /><Relationship Type="http://schemas.openxmlformats.org/officeDocument/2006/relationships/image" Id="rId1095" Target="media/rId1095.png" /><Relationship Type="http://schemas.openxmlformats.org/officeDocument/2006/relationships/image" Id="rId145" Target="media/rId145.png" /><Relationship Type="http://schemas.openxmlformats.org/officeDocument/2006/relationships/image" Id="rId1098" Target="media/rId1098.png" /><Relationship Type="http://schemas.openxmlformats.org/officeDocument/2006/relationships/image" Id="rId1101" Target="media/rId1101.png" /><Relationship Type="http://schemas.openxmlformats.org/officeDocument/2006/relationships/image" Id="rId1104" Target="media/rId1104.png" /><Relationship Type="http://schemas.openxmlformats.org/officeDocument/2006/relationships/image" Id="rId1107" Target="media/rId1107.png" /><Relationship Type="http://schemas.openxmlformats.org/officeDocument/2006/relationships/image" Id="rId1110" Target="media/rId1110.png" /><Relationship Type="http://schemas.openxmlformats.org/officeDocument/2006/relationships/image" Id="rId1113" Target="media/rId1113.png" /><Relationship Type="http://schemas.openxmlformats.org/officeDocument/2006/relationships/image" Id="rId1116" Target="media/rId1116.png" /><Relationship Type="http://schemas.openxmlformats.org/officeDocument/2006/relationships/image" Id="rId1119" Target="media/rId1119.png" /><Relationship Type="http://schemas.openxmlformats.org/officeDocument/2006/relationships/image" Id="rId1122" Target="media/rId1122.png" /><Relationship Type="http://schemas.openxmlformats.org/officeDocument/2006/relationships/image" Id="rId1125" Target="media/rId1125.png" /><Relationship Type="http://schemas.openxmlformats.org/officeDocument/2006/relationships/image" Id="rId148" Target="media/rId148.png" /><Relationship Type="http://schemas.openxmlformats.org/officeDocument/2006/relationships/image" Id="rId1128" Target="media/rId1128.png" /><Relationship Type="http://schemas.openxmlformats.org/officeDocument/2006/relationships/image" Id="rId1131" Target="media/rId1131.png" /><Relationship Type="http://schemas.openxmlformats.org/officeDocument/2006/relationships/image" Id="rId1134" Target="media/rId1134.png" /><Relationship Type="http://schemas.openxmlformats.org/officeDocument/2006/relationships/image" Id="rId1137" Target="media/rId1137.png" /><Relationship Type="http://schemas.openxmlformats.org/officeDocument/2006/relationships/image" Id="rId1140" Target="media/rId1140.png" /><Relationship Type="http://schemas.openxmlformats.org/officeDocument/2006/relationships/image" Id="rId1143" Target="media/rId1143.png" /><Relationship Type="http://schemas.openxmlformats.org/officeDocument/2006/relationships/image" Id="rId1146" Target="media/rId1146.png" /><Relationship Type="http://schemas.openxmlformats.org/officeDocument/2006/relationships/image" Id="rId1149" Target="media/rId1149.png" /><Relationship Type="http://schemas.openxmlformats.org/officeDocument/2006/relationships/image" Id="rId1152" Target="media/rId1152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51" Target="media/rId51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54" Target="media/rId54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57" Target="media/rId57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60" Target="media/rId60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63" Target="media/rId63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66" Target="media/rId66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179" Target="media/rId1179.png" /><Relationship Type="http://schemas.openxmlformats.org/officeDocument/2006/relationships/image" Id="rId1158" Target="media/rId1158.png" /><Relationship Type="http://schemas.openxmlformats.org/officeDocument/2006/relationships/image" Id="rId1161" Target="media/rId1161.png" /><Relationship Type="http://schemas.openxmlformats.org/officeDocument/2006/relationships/image" Id="rId1164" Target="media/rId1164.png" /><Relationship Type="http://schemas.openxmlformats.org/officeDocument/2006/relationships/image" Id="rId1167" Target="media/rId1167.png" /><Relationship Type="http://schemas.openxmlformats.org/officeDocument/2006/relationships/image" Id="rId1170" Target="media/rId1170.png" /><Relationship Type="http://schemas.openxmlformats.org/officeDocument/2006/relationships/image" Id="rId1173" Target="media/rId1173.png" /><Relationship Type="http://schemas.openxmlformats.org/officeDocument/2006/relationships/image" Id="rId1176" Target="media/rId1176.png" /><Relationship Type="http://schemas.openxmlformats.org/officeDocument/2006/relationships/image" Id="rId1204" Target="media/rId1204.png" /><Relationship Type="http://schemas.openxmlformats.org/officeDocument/2006/relationships/image" Id="rId1183" Target="media/rId1183.png" /><Relationship Type="http://schemas.openxmlformats.org/officeDocument/2006/relationships/image" Id="rId1186" Target="media/rId1186.png" /><Relationship Type="http://schemas.openxmlformats.org/officeDocument/2006/relationships/image" Id="rId1189" Target="media/rId1189.png" /><Relationship Type="http://schemas.openxmlformats.org/officeDocument/2006/relationships/image" Id="rId1192" Target="media/rId1192.png" /><Relationship Type="http://schemas.openxmlformats.org/officeDocument/2006/relationships/image" Id="rId1195" Target="media/rId1195.png" /><Relationship Type="http://schemas.openxmlformats.org/officeDocument/2006/relationships/image" Id="rId1198" Target="media/rId1198.png" /><Relationship Type="http://schemas.openxmlformats.org/officeDocument/2006/relationships/image" Id="rId1201" Target="media/rId1201.png" /><Relationship Type="http://schemas.openxmlformats.org/officeDocument/2006/relationships/image" Id="rId1208" Target="media/rId1208.png" /><Relationship Type="http://schemas.openxmlformats.org/officeDocument/2006/relationships/image" Id="rId1211" Target="media/rId1211.png" /><Relationship Type="http://schemas.openxmlformats.org/officeDocument/2006/relationships/image" Id="rId1214" Target="media/rId1214.png" /><Relationship Type="http://schemas.openxmlformats.org/officeDocument/2006/relationships/image" Id="rId1217" Target="media/rId1217.png" /><Relationship Type="http://schemas.openxmlformats.org/officeDocument/2006/relationships/image" Id="rId1220" Target="media/rId1220.png" /><Relationship Type="http://schemas.openxmlformats.org/officeDocument/2006/relationships/image" Id="rId1223" Target="media/rId12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7T11:25:13Z</dcterms:created>
  <dcterms:modified xsi:type="dcterms:W3CDTF">2024-03-07T11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